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14:paraId="59685971" w14:textId="77777777" w:rsidR="005B631D" w:rsidRDefault="005B631D">
          <w:r>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70F6DE12" w:rsidR="005678AD" w:rsidRDefault="005676D9"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81638">
                                      <w:rPr>
                                        <w:caps/>
                                        <w:color w:val="5B9BD5" w:themeColor="accent1"/>
                                        <w:sz w:val="64"/>
                                        <w:szCs w:val="64"/>
                                      </w:rPr>
                                      <w:t>research report ver 2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5678AD" w:rsidRDefault="005678AD">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70F6DE12" w:rsidR="005678AD" w:rsidRDefault="005676D9"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81638">
                                <w:rPr>
                                  <w:caps/>
                                  <w:color w:val="5B9BD5" w:themeColor="accent1"/>
                                  <w:sz w:val="64"/>
                                  <w:szCs w:val="64"/>
                                </w:rPr>
                                <w:t>research report ver 2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5678AD" w:rsidRDefault="005678AD">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678AD" w:rsidRDefault="005678A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678AD" w:rsidRDefault="005678AD">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5678AD" w:rsidRDefault="005678A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678AD" w:rsidRDefault="005678AD">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5678AD" w:rsidRPr="0092757A" w:rsidRDefault="005678AD">
                                <w:pPr>
                                  <w:pStyle w:val="NoSpacing"/>
                                  <w:jc w:val="right"/>
                                  <w:rPr>
                                    <w:rFonts w:eastAsiaTheme="minorHAnsi"/>
                                    <w:lang w:val="nl-NL"/>
                                  </w:rPr>
                                </w:pPr>
                              </w:p>
                              <w:p w14:paraId="26F00831" w14:textId="77777777" w:rsidR="005678AD" w:rsidRDefault="005676D9">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5678AD" w:rsidRPr="00362635">
                                      <w:rPr>
                                        <w:rFonts w:eastAsiaTheme="minorHAnsi"/>
                                        <w:lang w:val="en-CA"/>
                                      </w:rPr>
                                      <w:t xml:space="preserve">With the assistance of Harald </w:t>
                                    </w:r>
                                    <w:proofErr w:type="spellStart"/>
                                    <w:r w:rsidR="005678AD" w:rsidRPr="00362635">
                                      <w:rPr>
                                        <w:rFonts w:eastAsiaTheme="minorHAnsi"/>
                                        <w:lang w:val="en-CA"/>
                                      </w:rPr>
                                      <w:t>Drillenburg</w:t>
                                    </w:r>
                                    <w:proofErr w:type="spellEnd"/>
                                    <w:r w:rsidR="005678AD" w:rsidRPr="00362635">
                                      <w:rPr>
                                        <w:rFonts w:eastAsiaTheme="minorHAnsi"/>
                                        <w:lang w:val="en-CA"/>
                                      </w:rPr>
                                      <w:t xml:space="preserve"> and </w:t>
                                    </w:r>
                                    <w:proofErr w:type="spellStart"/>
                                    <w:r w:rsidR="005678AD" w:rsidRPr="00362635">
                                      <w:rPr>
                                        <w:rFonts w:eastAsiaTheme="minorHAnsi"/>
                                        <w:lang w:val="en-CA"/>
                                      </w:rPr>
                                      <w:t>Koos</w:t>
                                    </w:r>
                                    <w:proofErr w:type="spellEnd"/>
                                    <w:r w:rsidR="005678AD"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5678AD" w:rsidRPr="005B631D" w:rsidRDefault="005678A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678AD" w:rsidRPr="0092757A" w:rsidRDefault="005678A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5678AD" w:rsidRPr="0092757A" w:rsidRDefault="005678AD">
                          <w:pPr>
                            <w:pStyle w:val="NoSpacing"/>
                            <w:jc w:val="right"/>
                            <w:rPr>
                              <w:rFonts w:eastAsiaTheme="minorHAnsi"/>
                              <w:lang w:val="nl-NL"/>
                            </w:rPr>
                          </w:pPr>
                        </w:p>
                        <w:p w14:paraId="26F00831" w14:textId="77777777" w:rsidR="005678AD" w:rsidRDefault="005676D9">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5678AD" w:rsidRPr="00362635">
                                <w:rPr>
                                  <w:rFonts w:eastAsiaTheme="minorHAnsi"/>
                                  <w:lang w:val="en-CA"/>
                                </w:rPr>
                                <w:t xml:space="preserve">With the assistance of Harald </w:t>
                              </w:r>
                              <w:proofErr w:type="spellStart"/>
                              <w:r w:rsidR="005678AD" w:rsidRPr="00362635">
                                <w:rPr>
                                  <w:rFonts w:eastAsiaTheme="minorHAnsi"/>
                                  <w:lang w:val="en-CA"/>
                                </w:rPr>
                                <w:t>Drillenburg</w:t>
                              </w:r>
                              <w:proofErr w:type="spellEnd"/>
                              <w:r w:rsidR="005678AD" w:rsidRPr="00362635">
                                <w:rPr>
                                  <w:rFonts w:eastAsiaTheme="minorHAnsi"/>
                                  <w:lang w:val="en-CA"/>
                                </w:rPr>
                                <w:t xml:space="preserve"> and </w:t>
                              </w:r>
                              <w:proofErr w:type="spellStart"/>
                              <w:r w:rsidR="005678AD" w:rsidRPr="00362635">
                                <w:rPr>
                                  <w:rFonts w:eastAsiaTheme="minorHAnsi"/>
                                  <w:lang w:val="en-CA"/>
                                </w:rPr>
                                <w:t>Koos</w:t>
                              </w:r>
                              <w:proofErr w:type="spellEnd"/>
                              <w:r w:rsidR="005678AD"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6734F9A1" w14:textId="77777777" w:rsidR="007B5E0F" w:rsidRDefault="005B631D">
          <w:pPr>
            <w:pStyle w:val="TOC1"/>
            <w:tabs>
              <w:tab w:val="left" w:pos="440"/>
              <w:tab w:val="right" w:leader="dot" w:pos="9016"/>
            </w:tabs>
            <w:rPr>
              <w:rFonts w:eastAsiaTheme="minorEastAsia"/>
              <w:noProof/>
              <w:lang w:eastAsia="en-CA"/>
            </w:rPr>
          </w:pPr>
          <w:r>
            <w:fldChar w:fldCharType="begin"/>
          </w:r>
          <w:r>
            <w:instrText xml:space="preserve"> TOC \o "1-3" \h \z \u </w:instrText>
          </w:r>
          <w:r>
            <w:fldChar w:fldCharType="separate"/>
          </w:r>
          <w:hyperlink w:anchor="_Toc471657378" w:history="1">
            <w:r w:rsidR="007B5E0F" w:rsidRPr="00DB2302">
              <w:rPr>
                <w:rStyle w:val="Hyperlink"/>
                <w:noProof/>
              </w:rPr>
              <w:t>1.</w:t>
            </w:r>
            <w:r w:rsidR="007B5E0F">
              <w:rPr>
                <w:rFonts w:eastAsiaTheme="minorEastAsia"/>
                <w:noProof/>
                <w:lang w:eastAsia="en-CA"/>
              </w:rPr>
              <w:tab/>
            </w:r>
            <w:r w:rsidR="007B5E0F" w:rsidRPr="00DB2302">
              <w:rPr>
                <w:rStyle w:val="Hyperlink"/>
                <w:noProof/>
              </w:rPr>
              <w:t>Introduction</w:t>
            </w:r>
            <w:r w:rsidR="007B5E0F">
              <w:rPr>
                <w:noProof/>
                <w:webHidden/>
              </w:rPr>
              <w:tab/>
            </w:r>
            <w:r w:rsidR="007B5E0F">
              <w:rPr>
                <w:noProof/>
                <w:webHidden/>
              </w:rPr>
              <w:fldChar w:fldCharType="begin"/>
            </w:r>
            <w:r w:rsidR="007B5E0F">
              <w:rPr>
                <w:noProof/>
                <w:webHidden/>
              </w:rPr>
              <w:instrText xml:space="preserve"> PAGEREF _Toc471657378 \h </w:instrText>
            </w:r>
            <w:r w:rsidR="007B5E0F">
              <w:rPr>
                <w:noProof/>
                <w:webHidden/>
              </w:rPr>
            </w:r>
            <w:r w:rsidR="007B5E0F">
              <w:rPr>
                <w:noProof/>
                <w:webHidden/>
              </w:rPr>
              <w:fldChar w:fldCharType="separate"/>
            </w:r>
            <w:r w:rsidR="007B5E0F">
              <w:rPr>
                <w:noProof/>
                <w:webHidden/>
              </w:rPr>
              <w:t>3</w:t>
            </w:r>
            <w:r w:rsidR="007B5E0F">
              <w:rPr>
                <w:noProof/>
                <w:webHidden/>
              </w:rPr>
              <w:fldChar w:fldCharType="end"/>
            </w:r>
          </w:hyperlink>
        </w:p>
        <w:p w14:paraId="76597DDC" w14:textId="77777777" w:rsidR="007B5E0F" w:rsidRDefault="007B5E0F">
          <w:pPr>
            <w:pStyle w:val="TOC1"/>
            <w:tabs>
              <w:tab w:val="left" w:pos="660"/>
              <w:tab w:val="right" w:leader="dot" w:pos="9016"/>
            </w:tabs>
            <w:rPr>
              <w:rFonts w:eastAsiaTheme="minorEastAsia"/>
              <w:noProof/>
              <w:lang w:eastAsia="en-CA"/>
            </w:rPr>
          </w:pPr>
          <w:hyperlink w:anchor="_Toc471657379" w:history="1">
            <w:r w:rsidRPr="00DB2302">
              <w:rPr>
                <w:rStyle w:val="Hyperlink"/>
                <w:noProof/>
              </w:rPr>
              <w:t>1.1.</w:t>
            </w:r>
            <w:r>
              <w:rPr>
                <w:rFonts w:eastAsiaTheme="minorEastAsia"/>
                <w:noProof/>
                <w:lang w:eastAsia="en-CA"/>
              </w:rPr>
              <w:tab/>
            </w:r>
            <w:r w:rsidRPr="00DB2302">
              <w:rPr>
                <w:rStyle w:val="Hyperlink"/>
                <w:noProof/>
              </w:rPr>
              <w:t>Context</w:t>
            </w:r>
            <w:r>
              <w:rPr>
                <w:noProof/>
                <w:webHidden/>
              </w:rPr>
              <w:tab/>
            </w:r>
            <w:r>
              <w:rPr>
                <w:noProof/>
                <w:webHidden/>
              </w:rPr>
              <w:fldChar w:fldCharType="begin"/>
            </w:r>
            <w:r>
              <w:rPr>
                <w:noProof/>
                <w:webHidden/>
              </w:rPr>
              <w:instrText xml:space="preserve"> PAGEREF _Toc471657379 \h </w:instrText>
            </w:r>
            <w:r>
              <w:rPr>
                <w:noProof/>
                <w:webHidden/>
              </w:rPr>
            </w:r>
            <w:r>
              <w:rPr>
                <w:noProof/>
                <w:webHidden/>
              </w:rPr>
              <w:fldChar w:fldCharType="separate"/>
            </w:r>
            <w:r>
              <w:rPr>
                <w:noProof/>
                <w:webHidden/>
              </w:rPr>
              <w:t>3</w:t>
            </w:r>
            <w:r>
              <w:rPr>
                <w:noProof/>
                <w:webHidden/>
              </w:rPr>
              <w:fldChar w:fldCharType="end"/>
            </w:r>
          </w:hyperlink>
        </w:p>
        <w:p w14:paraId="623E6219" w14:textId="77777777" w:rsidR="007B5E0F" w:rsidRDefault="007B5E0F">
          <w:pPr>
            <w:pStyle w:val="TOC1"/>
            <w:tabs>
              <w:tab w:val="left" w:pos="660"/>
              <w:tab w:val="right" w:leader="dot" w:pos="9016"/>
            </w:tabs>
            <w:rPr>
              <w:rFonts w:eastAsiaTheme="minorEastAsia"/>
              <w:noProof/>
              <w:lang w:eastAsia="en-CA"/>
            </w:rPr>
          </w:pPr>
          <w:hyperlink w:anchor="_Toc471657380" w:history="1">
            <w:r w:rsidRPr="00DB2302">
              <w:rPr>
                <w:rStyle w:val="Hyperlink"/>
                <w:noProof/>
              </w:rPr>
              <w:t>1.2.</w:t>
            </w:r>
            <w:r>
              <w:rPr>
                <w:rFonts w:eastAsiaTheme="minorEastAsia"/>
                <w:noProof/>
                <w:lang w:eastAsia="en-CA"/>
              </w:rPr>
              <w:tab/>
            </w:r>
            <w:r w:rsidRPr="00DB2302">
              <w:rPr>
                <w:rStyle w:val="Hyperlink"/>
                <w:noProof/>
              </w:rPr>
              <w:t>Purpose</w:t>
            </w:r>
            <w:r>
              <w:rPr>
                <w:noProof/>
                <w:webHidden/>
              </w:rPr>
              <w:tab/>
            </w:r>
            <w:r>
              <w:rPr>
                <w:noProof/>
                <w:webHidden/>
              </w:rPr>
              <w:fldChar w:fldCharType="begin"/>
            </w:r>
            <w:r>
              <w:rPr>
                <w:noProof/>
                <w:webHidden/>
              </w:rPr>
              <w:instrText xml:space="preserve"> PAGEREF _Toc471657380 \h </w:instrText>
            </w:r>
            <w:r>
              <w:rPr>
                <w:noProof/>
                <w:webHidden/>
              </w:rPr>
            </w:r>
            <w:r>
              <w:rPr>
                <w:noProof/>
                <w:webHidden/>
              </w:rPr>
              <w:fldChar w:fldCharType="separate"/>
            </w:r>
            <w:r>
              <w:rPr>
                <w:noProof/>
                <w:webHidden/>
              </w:rPr>
              <w:t>3</w:t>
            </w:r>
            <w:r>
              <w:rPr>
                <w:noProof/>
                <w:webHidden/>
              </w:rPr>
              <w:fldChar w:fldCharType="end"/>
            </w:r>
          </w:hyperlink>
        </w:p>
        <w:p w14:paraId="0E46389E" w14:textId="77777777" w:rsidR="007B5E0F" w:rsidRDefault="007B5E0F">
          <w:pPr>
            <w:pStyle w:val="TOC1"/>
            <w:tabs>
              <w:tab w:val="left" w:pos="440"/>
              <w:tab w:val="right" w:leader="dot" w:pos="9016"/>
            </w:tabs>
            <w:rPr>
              <w:rFonts w:eastAsiaTheme="minorEastAsia"/>
              <w:noProof/>
              <w:lang w:eastAsia="en-CA"/>
            </w:rPr>
          </w:pPr>
          <w:hyperlink w:anchor="_Toc471657381" w:history="1">
            <w:r w:rsidRPr="00DB2302">
              <w:rPr>
                <w:rStyle w:val="Hyperlink"/>
                <w:noProof/>
              </w:rPr>
              <w:t>2.</w:t>
            </w:r>
            <w:r>
              <w:rPr>
                <w:rFonts w:eastAsiaTheme="minorEastAsia"/>
                <w:noProof/>
                <w:lang w:eastAsia="en-CA"/>
              </w:rPr>
              <w:tab/>
            </w:r>
            <w:r w:rsidRPr="00DB2302">
              <w:rPr>
                <w:rStyle w:val="Hyperlink"/>
                <w:noProof/>
              </w:rPr>
              <w:t>Central research question and sub-questions</w:t>
            </w:r>
            <w:r>
              <w:rPr>
                <w:noProof/>
                <w:webHidden/>
              </w:rPr>
              <w:tab/>
            </w:r>
            <w:r>
              <w:rPr>
                <w:noProof/>
                <w:webHidden/>
              </w:rPr>
              <w:fldChar w:fldCharType="begin"/>
            </w:r>
            <w:r>
              <w:rPr>
                <w:noProof/>
                <w:webHidden/>
              </w:rPr>
              <w:instrText xml:space="preserve"> PAGEREF _Toc471657381 \h </w:instrText>
            </w:r>
            <w:r>
              <w:rPr>
                <w:noProof/>
                <w:webHidden/>
              </w:rPr>
            </w:r>
            <w:r>
              <w:rPr>
                <w:noProof/>
                <w:webHidden/>
              </w:rPr>
              <w:fldChar w:fldCharType="separate"/>
            </w:r>
            <w:r>
              <w:rPr>
                <w:noProof/>
                <w:webHidden/>
              </w:rPr>
              <w:t>3</w:t>
            </w:r>
            <w:r>
              <w:rPr>
                <w:noProof/>
                <w:webHidden/>
              </w:rPr>
              <w:fldChar w:fldCharType="end"/>
            </w:r>
          </w:hyperlink>
        </w:p>
        <w:p w14:paraId="36F6CF94" w14:textId="77777777" w:rsidR="007B5E0F" w:rsidRDefault="007B5E0F">
          <w:pPr>
            <w:pStyle w:val="TOC1"/>
            <w:tabs>
              <w:tab w:val="left" w:pos="660"/>
              <w:tab w:val="right" w:leader="dot" w:pos="9016"/>
            </w:tabs>
            <w:rPr>
              <w:rFonts w:eastAsiaTheme="minorEastAsia"/>
              <w:noProof/>
              <w:lang w:eastAsia="en-CA"/>
            </w:rPr>
          </w:pPr>
          <w:hyperlink w:anchor="_Toc471657382" w:history="1">
            <w:r w:rsidRPr="00DB2302">
              <w:rPr>
                <w:rStyle w:val="Hyperlink"/>
                <w:noProof/>
              </w:rPr>
              <w:t>2.1.</w:t>
            </w:r>
            <w:r>
              <w:rPr>
                <w:rFonts w:eastAsiaTheme="minorEastAsia"/>
                <w:noProof/>
                <w:lang w:eastAsia="en-CA"/>
              </w:rPr>
              <w:tab/>
            </w:r>
            <w:r w:rsidRPr="00DB2302">
              <w:rPr>
                <w:rStyle w:val="Hyperlink"/>
                <w:noProof/>
              </w:rPr>
              <w:t>Research question</w:t>
            </w:r>
            <w:r>
              <w:rPr>
                <w:noProof/>
                <w:webHidden/>
              </w:rPr>
              <w:tab/>
            </w:r>
            <w:r>
              <w:rPr>
                <w:noProof/>
                <w:webHidden/>
              </w:rPr>
              <w:fldChar w:fldCharType="begin"/>
            </w:r>
            <w:r>
              <w:rPr>
                <w:noProof/>
                <w:webHidden/>
              </w:rPr>
              <w:instrText xml:space="preserve"> PAGEREF _Toc471657382 \h </w:instrText>
            </w:r>
            <w:r>
              <w:rPr>
                <w:noProof/>
                <w:webHidden/>
              </w:rPr>
            </w:r>
            <w:r>
              <w:rPr>
                <w:noProof/>
                <w:webHidden/>
              </w:rPr>
              <w:fldChar w:fldCharType="separate"/>
            </w:r>
            <w:r>
              <w:rPr>
                <w:noProof/>
                <w:webHidden/>
              </w:rPr>
              <w:t>3</w:t>
            </w:r>
            <w:r>
              <w:rPr>
                <w:noProof/>
                <w:webHidden/>
              </w:rPr>
              <w:fldChar w:fldCharType="end"/>
            </w:r>
          </w:hyperlink>
        </w:p>
        <w:p w14:paraId="358633DD" w14:textId="77777777" w:rsidR="007B5E0F" w:rsidRDefault="007B5E0F">
          <w:pPr>
            <w:pStyle w:val="TOC1"/>
            <w:tabs>
              <w:tab w:val="left" w:pos="660"/>
              <w:tab w:val="right" w:leader="dot" w:pos="9016"/>
            </w:tabs>
            <w:rPr>
              <w:rFonts w:eastAsiaTheme="minorEastAsia"/>
              <w:noProof/>
              <w:lang w:eastAsia="en-CA"/>
            </w:rPr>
          </w:pPr>
          <w:hyperlink w:anchor="_Toc471657383" w:history="1">
            <w:r w:rsidRPr="00DB2302">
              <w:rPr>
                <w:rStyle w:val="Hyperlink"/>
                <w:noProof/>
              </w:rPr>
              <w:t>2.2.</w:t>
            </w:r>
            <w:r>
              <w:rPr>
                <w:rFonts w:eastAsiaTheme="minorEastAsia"/>
                <w:noProof/>
                <w:lang w:eastAsia="en-CA"/>
              </w:rPr>
              <w:tab/>
            </w:r>
            <w:r w:rsidRPr="00DB2302">
              <w:rPr>
                <w:rStyle w:val="Hyperlink"/>
                <w:noProof/>
              </w:rPr>
              <w:t>Research sub-questions</w:t>
            </w:r>
            <w:r>
              <w:rPr>
                <w:noProof/>
                <w:webHidden/>
              </w:rPr>
              <w:tab/>
            </w:r>
            <w:r>
              <w:rPr>
                <w:noProof/>
                <w:webHidden/>
              </w:rPr>
              <w:fldChar w:fldCharType="begin"/>
            </w:r>
            <w:r>
              <w:rPr>
                <w:noProof/>
                <w:webHidden/>
              </w:rPr>
              <w:instrText xml:space="preserve"> PAGEREF _Toc471657383 \h </w:instrText>
            </w:r>
            <w:r>
              <w:rPr>
                <w:noProof/>
                <w:webHidden/>
              </w:rPr>
            </w:r>
            <w:r>
              <w:rPr>
                <w:noProof/>
                <w:webHidden/>
              </w:rPr>
              <w:fldChar w:fldCharType="separate"/>
            </w:r>
            <w:r>
              <w:rPr>
                <w:noProof/>
                <w:webHidden/>
              </w:rPr>
              <w:t>4</w:t>
            </w:r>
            <w:r>
              <w:rPr>
                <w:noProof/>
                <w:webHidden/>
              </w:rPr>
              <w:fldChar w:fldCharType="end"/>
            </w:r>
          </w:hyperlink>
        </w:p>
        <w:p w14:paraId="7880699E" w14:textId="77777777" w:rsidR="007B5E0F" w:rsidRDefault="007B5E0F">
          <w:pPr>
            <w:pStyle w:val="TOC1"/>
            <w:tabs>
              <w:tab w:val="left" w:pos="440"/>
              <w:tab w:val="right" w:leader="dot" w:pos="9016"/>
            </w:tabs>
            <w:rPr>
              <w:rFonts w:eastAsiaTheme="minorEastAsia"/>
              <w:noProof/>
              <w:lang w:eastAsia="en-CA"/>
            </w:rPr>
          </w:pPr>
          <w:hyperlink w:anchor="_Toc471657384" w:history="1">
            <w:r w:rsidRPr="00DB2302">
              <w:rPr>
                <w:rStyle w:val="Hyperlink"/>
                <w:noProof/>
              </w:rPr>
              <w:t>3.</w:t>
            </w:r>
            <w:r>
              <w:rPr>
                <w:rFonts w:eastAsiaTheme="minorEastAsia"/>
                <w:noProof/>
                <w:lang w:eastAsia="en-CA"/>
              </w:rPr>
              <w:tab/>
            </w:r>
            <w:r w:rsidRPr="00DB2302">
              <w:rPr>
                <w:rStyle w:val="Hyperlink"/>
                <w:noProof/>
              </w:rPr>
              <w:t>Research Methodology</w:t>
            </w:r>
            <w:r>
              <w:rPr>
                <w:noProof/>
                <w:webHidden/>
              </w:rPr>
              <w:tab/>
            </w:r>
            <w:r>
              <w:rPr>
                <w:noProof/>
                <w:webHidden/>
              </w:rPr>
              <w:fldChar w:fldCharType="begin"/>
            </w:r>
            <w:r>
              <w:rPr>
                <w:noProof/>
                <w:webHidden/>
              </w:rPr>
              <w:instrText xml:space="preserve"> PAGEREF _Toc471657384 \h </w:instrText>
            </w:r>
            <w:r>
              <w:rPr>
                <w:noProof/>
                <w:webHidden/>
              </w:rPr>
            </w:r>
            <w:r>
              <w:rPr>
                <w:noProof/>
                <w:webHidden/>
              </w:rPr>
              <w:fldChar w:fldCharType="separate"/>
            </w:r>
            <w:r>
              <w:rPr>
                <w:noProof/>
                <w:webHidden/>
              </w:rPr>
              <w:t>4</w:t>
            </w:r>
            <w:r>
              <w:rPr>
                <w:noProof/>
                <w:webHidden/>
              </w:rPr>
              <w:fldChar w:fldCharType="end"/>
            </w:r>
          </w:hyperlink>
        </w:p>
        <w:p w14:paraId="7160C569" w14:textId="77777777" w:rsidR="007B5E0F" w:rsidRDefault="007B5E0F">
          <w:pPr>
            <w:pStyle w:val="TOC1"/>
            <w:tabs>
              <w:tab w:val="left" w:pos="440"/>
              <w:tab w:val="right" w:leader="dot" w:pos="9016"/>
            </w:tabs>
            <w:rPr>
              <w:rFonts w:eastAsiaTheme="minorEastAsia"/>
              <w:noProof/>
              <w:lang w:eastAsia="en-CA"/>
            </w:rPr>
          </w:pPr>
          <w:hyperlink w:anchor="_Toc471657385" w:history="1">
            <w:r w:rsidRPr="00DB2302">
              <w:rPr>
                <w:rStyle w:val="Hyperlink"/>
                <w:noProof/>
              </w:rPr>
              <w:t>4.</w:t>
            </w:r>
            <w:r>
              <w:rPr>
                <w:rFonts w:eastAsiaTheme="minorEastAsia"/>
                <w:noProof/>
                <w:lang w:eastAsia="en-CA"/>
              </w:rPr>
              <w:tab/>
            </w:r>
            <w:r w:rsidRPr="00DB2302">
              <w:rPr>
                <w:rStyle w:val="Hyperlink"/>
                <w:noProof/>
              </w:rPr>
              <w:t>Results</w:t>
            </w:r>
            <w:r>
              <w:rPr>
                <w:noProof/>
                <w:webHidden/>
              </w:rPr>
              <w:tab/>
            </w:r>
            <w:r>
              <w:rPr>
                <w:noProof/>
                <w:webHidden/>
              </w:rPr>
              <w:fldChar w:fldCharType="begin"/>
            </w:r>
            <w:r>
              <w:rPr>
                <w:noProof/>
                <w:webHidden/>
              </w:rPr>
              <w:instrText xml:space="preserve"> PAGEREF _Toc471657385 \h </w:instrText>
            </w:r>
            <w:r>
              <w:rPr>
                <w:noProof/>
                <w:webHidden/>
              </w:rPr>
            </w:r>
            <w:r>
              <w:rPr>
                <w:noProof/>
                <w:webHidden/>
              </w:rPr>
              <w:fldChar w:fldCharType="separate"/>
            </w:r>
            <w:r>
              <w:rPr>
                <w:noProof/>
                <w:webHidden/>
              </w:rPr>
              <w:t>9</w:t>
            </w:r>
            <w:r>
              <w:rPr>
                <w:noProof/>
                <w:webHidden/>
              </w:rPr>
              <w:fldChar w:fldCharType="end"/>
            </w:r>
          </w:hyperlink>
        </w:p>
        <w:p w14:paraId="28824675" w14:textId="77777777" w:rsidR="007B5E0F" w:rsidRDefault="007B5E0F">
          <w:pPr>
            <w:pStyle w:val="TOC1"/>
            <w:tabs>
              <w:tab w:val="left" w:pos="440"/>
              <w:tab w:val="right" w:leader="dot" w:pos="9016"/>
            </w:tabs>
            <w:rPr>
              <w:rFonts w:eastAsiaTheme="minorEastAsia"/>
              <w:noProof/>
              <w:lang w:eastAsia="en-CA"/>
            </w:rPr>
          </w:pPr>
          <w:hyperlink w:anchor="_Toc471657386" w:history="1">
            <w:r w:rsidRPr="00DB2302">
              <w:rPr>
                <w:rStyle w:val="Hyperlink"/>
                <w:noProof/>
              </w:rPr>
              <w:t>5.</w:t>
            </w:r>
            <w:r>
              <w:rPr>
                <w:rFonts w:eastAsiaTheme="minorEastAsia"/>
                <w:noProof/>
                <w:lang w:eastAsia="en-CA"/>
              </w:rPr>
              <w:tab/>
            </w:r>
            <w:r w:rsidRPr="00DB2302">
              <w:rPr>
                <w:rStyle w:val="Hyperlink"/>
                <w:noProof/>
              </w:rPr>
              <w:t>Conclusion</w:t>
            </w:r>
            <w:r>
              <w:rPr>
                <w:noProof/>
                <w:webHidden/>
              </w:rPr>
              <w:tab/>
            </w:r>
            <w:r>
              <w:rPr>
                <w:noProof/>
                <w:webHidden/>
              </w:rPr>
              <w:fldChar w:fldCharType="begin"/>
            </w:r>
            <w:r>
              <w:rPr>
                <w:noProof/>
                <w:webHidden/>
              </w:rPr>
              <w:instrText xml:space="preserve"> PAGEREF _Toc471657386 \h </w:instrText>
            </w:r>
            <w:r>
              <w:rPr>
                <w:noProof/>
                <w:webHidden/>
              </w:rPr>
            </w:r>
            <w:r>
              <w:rPr>
                <w:noProof/>
                <w:webHidden/>
              </w:rPr>
              <w:fldChar w:fldCharType="separate"/>
            </w:r>
            <w:r>
              <w:rPr>
                <w:noProof/>
                <w:webHidden/>
              </w:rPr>
              <w:t>9</w:t>
            </w:r>
            <w:r>
              <w:rPr>
                <w:noProof/>
                <w:webHidden/>
              </w:rPr>
              <w:fldChar w:fldCharType="end"/>
            </w:r>
          </w:hyperlink>
        </w:p>
        <w:p w14:paraId="28D5ACFB" w14:textId="77777777" w:rsidR="007B5E0F" w:rsidRDefault="007B5E0F">
          <w:pPr>
            <w:pStyle w:val="TOC1"/>
            <w:tabs>
              <w:tab w:val="left" w:pos="440"/>
              <w:tab w:val="right" w:leader="dot" w:pos="9016"/>
            </w:tabs>
            <w:rPr>
              <w:rFonts w:eastAsiaTheme="minorEastAsia"/>
              <w:noProof/>
              <w:lang w:eastAsia="en-CA"/>
            </w:rPr>
          </w:pPr>
          <w:hyperlink w:anchor="_Toc471657387" w:history="1">
            <w:r w:rsidRPr="00DB2302">
              <w:rPr>
                <w:rStyle w:val="Hyperlink"/>
                <w:noProof/>
              </w:rPr>
              <w:t>6.</w:t>
            </w:r>
            <w:r>
              <w:rPr>
                <w:rFonts w:eastAsiaTheme="minorEastAsia"/>
                <w:noProof/>
                <w:lang w:eastAsia="en-CA"/>
              </w:rPr>
              <w:tab/>
            </w:r>
            <w:r w:rsidRPr="00DB2302">
              <w:rPr>
                <w:rStyle w:val="Hyperlink"/>
                <w:noProof/>
              </w:rPr>
              <w:t>Recommendations</w:t>
            </w:r>
            <w:r>
              <w:rPr>
                <w:noProof/>
                <w:webHidden/>
              </w:rPr>
              <w:tab/>
            </w:r>
            <w:r>
              <w:rPr>
                <w:noProof/>
                <w:webHidden/>
              </w:rPr>
              <w:fldChar w:fldCharType="begin"/>
            </w:r>
            <w:r>
              <w:rPr>
                <w:noProof/>
                <w:webHidden/>
              </w:rPr>
              <w:instrText xml:space="preserve"> PAGEREF _Toc471657387 \h </w:instrText>
            </w:r>
            <w:r>
              <w:rPr>
                <w:noProof/>
                <w:webHidden/>
              </w:rPr>
            </w:r>
            <w:r>
              <w:rPr>
                <w:noProof/>
                <w:webHidden/>
              </w:rPr>
              <w:fldChar w:fldCharType="separate"/>
            </w:r>
            <w:r>
              <w:rPr>
                <w:noProof/>
                <w:webHidden/>
              </w:rPr>
              <w:t>10</w:t>
            </w:r>
            <w:r>
              <w:rPr>
                <w:noProof/>
                <w:webHidden/>
              </w:rPr>
              <w:fldChar w:fldCharType="end"/>
            </w:r>
          </w:hyperlink>
        </w:p>
        <w:p w14:paraId="2859CEAF" w14:textId="77777777" w:rsidR="007B5E0F" w:rsidRDefault="007B5E0F">
          <w:pPr>
            <w:pStyle w:val="TOC1"/>
            <w:tabs>
              <w:tab w:val="left" w:pos="440"/>
              <w:tab w:val="right" w:leader="dot" w:pos="9016"/>
            </w:tabs>
            <w:rPr>
              <w:rFonts w:eastAsiaTheme="minorEastAsia"/>
              <w:noProof/>
              <w:lang w:eastAsia="en-CA"/>
            </w:rPr>
          </w:pPr>
          <w:hyperlink w:anchor="_Toc471657388" w:history="1">
            <w:r w:rsidRPr="00DB2302">
              <w:rPr>
                <w:rStyle w:val="Hyperlink"/>
                <w:noProof/>
              </w:rPr>
              <w:t>7.</w:t>
            </w:r>
            <w:r>
              <w:rPr>
                <w:rFonts w:eastAsiaTheme="minorEastAsia"/>
                <w:noProof/>
                <w:lang w:eastAsia="en-CA"/>
              </w:rPr>
              <w:tab/>
            </w:r>
            <w:r w:rsidRPr="00DB2302">
              <w:rPr>
                <w:rStyle w:val="Hyperlink"/>
                <w:noProof/>
              </w:rPr>
              <w:t>Bibliographies</w:t>
            </w:r>
            <w:r>
              <w:rPr>
                <w:noProof/>
                <w:webHidden/>
              </w:rPr>
              <w:tab/>
            </w:r>
            <w:r>
              <w:rPr>
                <w:noProof/>
                <w:webHidden/>
              </w:rPr>
              <w:fldChar w:fldCharType="begin"/>
            </w:r>
            <w:r>
              <w:rPr>
                <w:noProof/>
                <w:webHidden/>
              </w:rPr>
              <w:instrText xml:space="preserve"> PAGEREF _Toc471657388 \h </w:instrText>
            </w:r>
            <w:r>
              <w:rPr>
                <w:noProof/>
                <w:webHidden/>
              </w:rPr>
            </w:r>
            <w:r>
              <w:rPr>
                <w:noProof/>
                <w:webHidden/>
              </w:rPr>
              <w:fldChar w:fldCharType="separate"/>
            </w:r>
            <w:r>
              <w:rPr>
                <w:noProof/>
                <w:webHidden/>
              </w:rPr>
              <w:t>11</w:t>
            </w:r>
            <w:r>
              <w:rPr>
                <w:noProof/>
                <w:webHidden/>
              </w:rPr>
              <w:fldChar w:fldCharType="end"/>
            </w:r>
          </w:hyperlink>
        </w:p>
        <w:p w14:paraId="185ADD94" w14:textId="77777777" w:rsidR="007B5E0F" w:rsidRDefault="007B5E0F">
          <w:pPr>
            <w:pStyle w:val="TOC1"/>
            <w:tabs>
              <w:tab w:val="left" w:pos="440"/>
              <w:tab w:val="right" w:leader="dot" w:pos="9016"/>
            </w:tabs>
            <w:rPr>
              <w:rFonts w:eastAsiaTheme="minorEastAsia"/>
              <w:noProof/>
              <w:lang w:eastAsia="en-CA"/>
            </w:rPr>
          </w:pPr>
          <w:hyperlink w:anchor="_Toc471657389" w:history="1">
            <w:r w:rsidRPr="00DB2302">
              <w:rPr>
                <w:rStyle w:val="Hyperlink"/>
                <w:noProof/>
              </w:rPr>
              <w:t>8.</w:t>
            </w:r>
            <w:r>
              <w:rPr>
                <w:rFonts w:eastAsiaTheme="minorEastAsia"/>
                <w:noProof/>
                <w:lang w:eastAsia="en-CA"/>
              </w:rPr>
              <w:tab/>
            </w:r>
            <w:r w:rsidRPr="00DB2302">
              <w:rPr>
                <w:rStyle w:val="Hyperlink"/>
                <w:noProof/>
              </w:rPr>
              <w:t>Appendices</w:t>
            </w:r>
            <w:r>
              <w:rPr>
                <w:noProof/>
                <w:webHidden/>
              </w:rPr>
              <w:tab/>
            </w:r>
            <w:r>
              <w:rPr>
                <w:noProof/>
                <w:webHidden/>
              </w:rPr>
              <w:fldChar w:fldCharType="begin"/>
            </w:r>
            <w:r>
              <w:rPr>
                <w:noProof/>
                <w:webHidden/>
              </w:rPr>
              <w:instrText xml:space="preserve"> PAGEREF _Toc471657389 \h </w:instrText>
            </w:r>
            <w:r>
              <w:rPr>
                <w:noProof/>
                <w:webHidden/>
              </w:rPr>
            </w:r>
            <w:r>
              <w:rPr>
                <w:noProof/>
                <w:webHidden/>
              </w:rPr>
              <w:fldChar w:fldCharType="separate"/>
            </w:r>
            <w:r>
              <w:rPr>
                <w:noProof/>
                <w:webHidden/>
              </w:rPr>
              <w:t>12</w:t>
            </w:r>
            <w:r>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657378"/>
      <w:r>
        <w:lastRenderedPageBreak/>
        <w:t>Introduction</w:t>
      </w:r>
      <w:bookmarkEnd w:id="0"/>
    </w:p>
    <w:p w14:paraId="63EAC44E" w14:textId="2DB0AEE3" w:rsidR="00600F35" w:rsidRPr="00600F35" w:rsidRDefault="00600F35" w:rsidP="001B3B41">
      <w:pPr>
        <w:jc w:val="both"/>
      </w:pPr>
      <w:r w:rsidRPr="00600F35">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057E6A">
        <w:rPr>
          <w:noProof/>
          <w:lang w:val="en-GB"/>
        </w:rPr>
        <w:t>fluctuate</w:t>
      </w:r>
      <w:r w:rsidRPr="00600F35">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Pr>
          <w:lang w:val="en-GB"/>
        </w:rPr>
        <w:t>,</w:t>
      </w:r>
      <w:r w:rsidRPr="00600F35">
        <w:rPr>
          <w:lang w:val="en-GB"/>
        </w:rPr>
        <w:t xml:space="preserve"> such as the essential and trivial factors, then later implemented to improve the model. Therefore, due to the level of complexity</w:t>
      </w:r>
      <w:r w:rsidR="00C81638">
        <w:rPr>
          <w:lang w:val="en-GB"/>
        </w:rPr>
        <w:t>,</w:t>
      </w:r>
      <w:r w:rsidRPr="00600F35">
        <w:rPr>
          <w:lang w:val="en-GB"/>
        </w:rPr>
        <w:t xml:space="preserve"> that the model may hold</w:t>
      </w:r>
      <w:r w:rsidR="00C81638">
        <w:rPr>
          <w:lang w:val="en-GB"/>
        </w:rPr>
        <w:t>,</w:t>
      </w:r>
      <w:r w:rsidRPr="00600F35">
        <w:rPr>
          <w:lang w:val="en-GB"/>
        </w:rPr>
        <w:t xml:space="preserve"> it is mandatory to not only implement an application which gives </w:t>
      </w:r>
      <w:r w:rsidRPr="00057E6A">
        <w:rPr>
          <w:noProof/>
          <w:lang w:val="en-GB"/>
        </w:rPr>
        <w:t>an output</w:t>
      </w:r>
      <w:r w:rsidRPr="00600F35">
        <w:rPr>
          <w:lang w:val="en-GB"/>
        </w:rPr>
        <w:t xml:space="preserve"> statistical numbers but visuals as well, such as graphs.</w:t>
      </w:r>
    </w:p>
    <w:p w14:paraId="4079D208" w14:textId="77777777" w:rsidR="00497F07" w:rsidRDefault="00497F07" w:rsidP="00497F07">
      <w:pPr>
        <w:pStyle w:val="Heading1"/>
        <w:numPr>
          <w:ilvl w:val="1"/>
          <w:numId w:val="4"/>
        </w:numPr>
      </w:pPr>
      <w:bookmarkStart w:id="1" w:name="_Toc471657379"/>
      <w:r>
        <w:t>Context</w:t>
      </w:r>
      <w:bookmarkEnd w:id="1"/>
    </w:p>
    <w:p w14:paraId="1C7B53C0" w14:textId="10737FEF" w:rsidR="00AA0C6E" w:rsidRDefault="00C81638" w:rsidP="001B3B41">
      <w:pPr>
        <w:jc w:val="both"/>
      </w:pPr>
      <w:proofErr w:type="spellStart"/>
      <w:r>
        <w:t>Oostvaardersplassen</w:t>
      </w:r>
      <w:proofErr w:type="spellEnd"/>
      <w:r>
        <w:t>, a preserved</w:t>
      </w:r>
      <w:r w:rsidR="00AA0C6E">
        <w:t xml:space="preserve">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rsidR="00AA0C6E">
        <w:t>Oostvaardersplassen</w:t>
      </w:r>
      <w:proofErr w:type="spellEnd"/>
      <w:r w:rsidR="00AA0C6E">
        <w:t xml:space="preserve"> preservation.</w:t>
      </w:r>
    </w:p>
    <w:p w14:paraId="4248B43B" w14:textId="26AB0DFC"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w:t>
      </w:r>
      <w:r w:rsidR="00057E6A">
        <w:t>ion</w:t>
      </w:r>
      <w:r>
        <w:t xml:space="preserve">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657380"/>
      <w:r>
        <w:t>Purpose</w:t>
      </w:r>
      <w:bookmarkEnd w:id="2"/>
    </w:p>
    <w:p w14:paraId="2FDB9D39" w14:textId="39BB4F9D" w:rsidR="00032E17" w:rsidRPr="00D9654E" w:rsidRDefault="00AA0C6E" w:rsidP="001B3B41">
      <w:pPr>
        <w:jc w:val="both"/>
      </w:pPr>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w:t>
      </w:r>
      <w:r w:rsidR="00C81638">
        <w:t xml:space="preserve"> </w:t>
      </w:r>
      <w:r w:rsidRPr="00AA0C6E">
        <w:t xml:space="preserve">the system </w:t>
      </w:r>
      <w:r w:rsidR="00C81638">
        <w:t xml:space="preserve">for the </w:t>
      </w:r>
      <w:r w:rsidRPr="00AA0C6E">
        <w:t>application</w:t>
      </w:r>
      <w:r w:rsidR="00C81638">
        <w:t xml:space="preserve"> will be the one</w:t>
      </w:r>
      <w:r w:rsidRPr="00AA0C6E">
        <w:t xml:space="preserve"> doing the number crunching</w:t>
      </w:r>
      <w:r w:rsidR="00C81638">
        <w:t xml:space="preserve">. This will then result in a graphical illustration of </w:t>
      </w:r>
      <w:r w:rsidRPr="00AA0C6E">
        <w:t>the predicted effects of the proposed measures on the ecosystem.</w:t>
      </w:r>
    </w:p>
    <w:p w14:paraId="172B52E0" w14:textId="77777777" w:rsidR="00497F07" w:rsidRDefault="00497F07" w:rsidP="00497F07">
      <w:pPr>
        <w:pStyle w:val="Heading1"/>
        <w:numPr>
          <w:ilvl w:val="0"/>
          <w:numId w:val="4"/>
        </w:numPr>
      </w:pPr>
      <w:bookmarkStart w:id="3" w:name="_Toc471657381"/>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657382"/>
      <w:r>
        <w:t>R</w:t>
      </w:r>
      <w:r w:rsidRPr="00E41C6C">
        <w:t>ese</w:t>
      </w:r>
      <w:r>
        <w:t>arch question</w:t>
      </w:r>
      <w:bookmarkEnd w:id="4"/>
    </w:p>
    <w:p w14:paraId="61EA1BAA" w14:textId="472F4CFF" w:rsidR="00C81638" w:rsidRDefault="00C81638" w:rsidP="00515985">
      <w:r>
        <w:t>The main research question for the project is going to be divided into two parts. For the reason that, two applications are needed in order for the answer to be found.</w:t>
      </w:r>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E22BCC8" w14:textId="28FE4625" w:rsidR="003725D3" w:rsidRDefault="00515985" w:rsidP="006B0949">
      <w:pPr>
        <w:ind w:firstLine="720"/>
      </w:pPr>
      <w:r>
        <w:t>How do the herbivores and the geese compete for</w:t>
      </w:r>
      <w:r w:rsidR="006B0949">
        <w:t xml:space="preserve"> the grass in an enclosed area?</w:t>
      </w:r>
    </w:p>
    <w:p w14:paraId="15B13C18" w14:textId="7CA9A235" w:rsidR="00C81638" w:rsidRDefault="00C81638">
      <w:r>
        <w:br w:type="page"/>
      </w:r>
    </w:p>
    <w:p w14:paraId="4B5B2CE0" w14:textId="77777777" w:rsidR="00497F07" w:rsidRDefault="00497F07" w:rsidP="00497F07">
      <w:pPr>
        <w:pStyle w:val="Heading1"/>
        <w:numPr>
          <w:ilvl w:val="1"/>
          <w:numId w:val="4"/>
        </w:numPr>
      </w:pPr>
      <w:bookmarkStart w:id="5" w:name="_Toc471657383"/>
      <w:r>
        <w:lastRenderedPageBreak/>
        <w:t>R</w:t>
      </w:r>
      <w:r w:rsidRPr="00E41C6C">
        <w:t>ese</w:t>
      </w:r>
      <w:r>
        <w:t>arch sub-questions</w:t>
      </w:r>
      <w:bookmarkEnd w:id="5"/>
    </w:p>
    <w:p w14:paraId="49B25CA3" w14:textId="7C808A19" w:rsidR="00C81638" w:rsidRDefault="00C81638" w:rsidP="00515985">
      <w:r>
        <w:t>The research sub-questions are questions which derive from the main research question</w:t>
      </w:r>
      <w:r w:rsidR="00205A63">
        <w:t>,</w:t>
      </w:r>
      <w:r>
        <w:t xml:space="preserve"> and provide </w:t>
      </w:r>
      <w:r w:rsidR="00205A63">
        <w:t>the path to the answer of the research paper.</w:t>
      </w:r>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 xml:space="preserve">How can the start data and historical data help shape existing mathematical models to an equation which fits the problem in </w:t>
      </w:r>
      <w:proofErr w:type="spellStart"/>
      <w:r w:rsidRPr="00E9049D">
        <w:rPr>
          <w:lang w:val="en-GB"/>
        </w:rPr>
        <w:t>Oostvaardersplassen</w:t>
      </w:r>
      <w:proofErr w:type="spellEnd"/>
      <w:r>
        <w:rPr>
          <w:lang w:val="en-GB"/>
        </w:rPr>
        <w:t>?</w:t>
      </w:r>
    </w:p>
    <w:p w14:paraId="27BA2FC3" w14:textId="0E7B0EBF"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00057E6A">
        <w:rPr>
          <w:lang w:val="en-US"/>
        </w:rPr>
        <w:t xml:space="preserve"> t</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657384"/>
      <w:r>
        <w:t>R</w:t>
      </w:r>
      <w:r w:rsidRPr="00E41C6C">
        <w:t>ese</w:t>
      </w:r>
      <w:r>
        <w:t>arch Methodology</w:t>
      </w:r>
      <w:bookmarkStart w:id="7" w:name="_Toc466822429"/>
      <w:bookmarkEnd w:id="6"/>
    </w:p>
    <w:p w14:paraId="6A48EC11" w14:textId="45D4F202" w:rsidR="00CF6F6A" w:rsidRDefault="00CF6F6A" w:rsidP="006B2AFF">
      <w:pPr>
        <w:pStyle w:val="ListParagraph"/>
        <w:ind w:left="284"/>
        <w:jc w:val="both"/>
      </w:pPr>
      <w:bookmarkStart w:id="8" w:name="_Toc466822430"/>
      <w:bookmarkEnd w:id="7"/>
      <w:r>
        <w:t xml:space="preserve">The methodology explored in this project reflects the competition for food, taking place between herbivores and geese, in an enclosed ecosystem, </w:t>
      </w:r>
      <w:proofErr w:type="spellStart"/>
      <w:r>
        <w:t>Oostvaardersplassen</w:t>
      </w:r>
      <w:proofErr w:type="spellEnd"/>
      <w:r>
        <w:t xml:space="preserve">.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proofErr w:type="spellStart"/>
      <w:r w:rsidR="0094661D" w:rsidRPr="006C68AE">
        <w:t>Startpagina</w:t>
      </w:r>
      <w:proofErr w:type="spellEnd"/>
      <w:r w:rsidR="0094661D" w:rsidRPr="006C68AE">
        <w:t xml:space="preserve"> </w:t>
      </w:r>
      <w:proofErr w:type="spellStart"/>
      <w:r w:rsidR="0094661D" w:rsidRPr="006C68AE">
        <w:t>Staatsbosbeheer</w:t>
      </w:r>
      <w:proofErr w:type="spellEnd"/>
      <w:r w:rsidR="0094661D" w:rsidRPr="006C68AE">
        <w:t>.</w:t>
      </w:r>
      <w:r w:rsidR="0094661D">
        <w:t xml:space="preserve"> Het zit in </w:t>
      </w:r>
      <w:proofErr w:type="spellStart"/>
      <w:r w:rsidR="0094661D">
        <w:t>onze</w:t>
      </w:r>
      <w:proofErr w:type="spellEnd"/>
      <w:r w:rsidR="0094661D">
        <w:t xml:space="preserve"> </w:t>
      </w:r>
      <w:proofErr w:type="spellStart"/>
      <w:r w:rsidR="0094661D">
        <w:t>natuur</w:t>
      </w:r>
      <w:proofErr w:type="spellEnd"/>
      <w:r w:rsidR="0094661D">
        <w:t xml:space="preserve">. </w:t>
      </w:r>
      <w:proofErr w:type="spellStart"/>
      <w:r w:rsidR="0094661D">
        <w:t>n.d.</w:t>
      </w:r>
      <w:proofErr w:type="spellEnd"/>
      <w:r w:rsidR="0094661D">
        <w:t>)</w:t>
      </w:r>
      <w:r>
        <w:t>, which is related to the numbers of herbivores and geese during different seasons, the amount of grass they eat,</w:t>
      </w:r>
      <w:r w:rsidR="00057E6A">
        <w:t xml:space="preserve"> birth rate,</w:t>
      </w:r>
      <w:r>
        <w:t xml:space="preserve"> death rate and any other related data.  </w:t>
      </w:r>
    </w:p>
    <w:p w14:paraId="0A95484F" w14:textId="77777777" w:rsidR="001B3B41" w:rsidRDefault="001B3B41" w:rsidP="006B2AFF">
      <w:pPr>
        <w:pStyle w:val="ListParagraph"/>
        <w:ind w:left="284"/>
      </w:pPr>
    </w:p>
    <w:p w14:paraId="1C03A30B" w14:textId="7BAE593E" w:rsidR="00CF6F6A" w:rsidRDefault="00CF6F6A" w:rsidP="006B2AFF">
      <w:pPr>
        <w:pStyle w:val="ListParagraph"/>
        <w:ind w:left="284"/>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w:t>
      </w:r>
      <w:proofErr w:type="spellStart"/>
      <w:r w:rsidR="0094661D">
        <w:t>Gotelli</w:t>
      </w:r>
      <w:proofErr w:type="spellEnd"/>
      <w:r w:rsidR="0094661D">
        <w:t>, N. J. 2008).</w:t>
      </w:r>
      <w:r>
        <w:t xml:space="preserve"> Transforming grass amount into actual weight so</w:t>
      </w:r>
      <w:r w:rsidR="00057E6A">
        <w:t xml:space="preserve"> a</w:t>
      </w:r>
      <w:r>
        <w:t xml:space="preserve"> </w:t>
      </w:r>
      <w:r w:rsidRPr="00057E6A">
        <w:rPr>
          <w:noProof/>
        </w:rPr>
        <w:t>comparison</w:t>
      </w:r>
      <w:r>
        <w:t xml:space="preserve"> can be made to the amount of food the herbivores and geese are eating. </w:t>
      </w:r>
    </w:p>
    <w:p w14:paraId="52929424" w14:textId="77777777" w:rsidR="001B3B41" w:rsidRDefault="001B3B41" w:rsidP="006B2AFF">
      <w:pPr>
        <w:pStyle w:val="ListParagraph"/>
        <w:ind w:left="284"/>
      </w:pPr>
    </w:p>
    <w:p w14:paraId="5C4A1D4A" w14:textId="06348A29" w:rsidR="00CF6F6A" w:rsidRDefault="00CF6F6A" w:rsidP="006B2AFF">
      <w:pPr>
        <w:pStyle w:val="ListParagraph"/>
        <w:ind w:left="284"/>
        <w:jc w:val="both"/>
      </w:pPr>
      <w:r>
        <w:t xml:space="preserve">Once the data collection process and equation research will be finalized, the creation of the application model will begin. </w:t>
      </w:r>
      <w:r w:rsidR="00057E6A">
        <w:t>By creating class models of UML</w:t>
      </w:r>
      <w:r w:rsidRPr="00E9576A">
        <w:rPr>
          <w:rStyle w:val="FootnoteReference"/>
        </w:rPr>
        <w:footnoteReference w:id="1"/>
      </w:r>
      <w:r w:rsidR="00057E6A">
        <w:t xml:space="preserve"> </w:t>
      </w:r>
      <w:r>
        <w:t>will help to visualize how the application will look like and what it should do. As soon as, the UML m</w:t>
      </w:r>
      <w:r w:rsidR="00057E6A">
        <w:t>odel for the application is</w:t>
      </w:r>
      <w:r>
        <w:t xml:space="preserve"> completed the focus then turns to the back-end work, implemented using Java. After hav</w:t>
      </w:r>
      <w:r w:rsidR="00057E6A">
        <w:t>ing the engine and the whole data</w:t>
      </w:r>
      <w:r>
        <w:t xml:space="preserve"> of the </w:t>
      </w:r>
      <w:proofErr w:type="spellStart"/>
      <w:r>
        <w:t>Oostvaardersplassen</w:t>
      </w:r>
      <w:proofErr w:type="spellEnd"/>
      <w:r>
        <w:t xml:space="preserve"> in</w:t>
      </w:r>
      <w:r w:rsidR="00057E6A">
        <w:t xml:space="preserve"> the</w:t>
      </w:r>
      <w:r>
        <w:t xml:space="preserve"> </w:t>
      </w:r>
      <w:r w:rsidRPr="00057E6A">
        <w:rPr>
          <w:noProof/>
        </w:rPr>
        <w:t>program</w:t>
      </w:r>
      <w:r>
        <w:t>, the application will then display in a GUI</w:t>
      </w:r>
      <w:r w:rsidRPr="00E9576A">
        <w:rPr>
          <w:rStyle w:val="FootnoteReference"/>
        </w:rPr>
        <w:footnoteReference w:id="2"/>
      </w:r>
      <w:r>
        <w:t>, by JavaFX</w:t>
      </w:r>
      <w:r w:rsidRPr="00E9576A">
        <w:rPr>
          <w:rStyle w:val="FootnoteReference"/>
        </w:rPr>
        <w:footnoteReference w:id="3"/>
      </w:r>
      <w:r>
        <w:t>.</w:t>
      </w:r>
    </w:p>
    <w:p w14:paraId="22529586" w14:textId="77777777" w:rsidR="001B3B41" w:rsidRDefault="001B3B41" w:rsidP="006B2AFF">
      <w:pPr>
        <w:pStyle w:val="ListParagraph"/>
        <w:ind w:left="284"/>
      </w:pPr>
    </w:p>
    <w:p w14:paraId="553EEFE6" w14:textId="35267A89" w:rsidR="00CF6F6A" w:rsidRDefault="00CF6F6A" w:rsidP="006B2AFF">
      <w:pPr>
        <w:pStyle w:val="ListParagraph"/>
        <w:ind w:left="284"/>
        <w:jc w:val="both"/>
      </w:pPr>
      <w:r>
        <w:t xml:space="preserve">During the project </w:t>
      </w:r>
      <w:r w:rsidRPr="00057E6A">
        <w:rPr>
          <w:noProof/>
        </w:rPr>
        <w:t>development</w:t>
      </w:r>
      <w:r w:rsidR="00057E6A">
        <w:rPr>
          <w:noProof/>
        </w:rPr>
        <w:t>,</w:t>
      </w:r>
      <w:r>
        <w:t xml:space="preserve">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w:t>
      </w:r>
      <w:r w:rsidR="00205A63">
        <w:t xml:space="preserve"> has</w:t>
      </w:r>
      <w:r>
        <w:t xml:space="preserve"> limited scope to </w:t>
      </w:r>
      <w:proofErr w:type="spellStart"/>
      <w:r>
        <w:t>Oostvaardersplassen</w:t>
      </w:r>
      <w:proofErr w:type="spellEnd"/>
      <w:r w:rsidR="00205A63">
        <w:t xml:space="preserve"> preservation</w:t>
      </w:r>
      <w:r>
        <w:t>.</w:t>
      </w:r>
    </w:p>
    <w:p w14:paraId="6A862990" w14:textId="77777777" w:rsidR="001B3B41" w:rsidRDefault="001B3B41" w:rsidP="006B2AFF">
      <w:pPr>
        <w:pStyle w:val="ListParagraph"/>
        <w:ind w:left="284"/>
      </w:pPr>
    </w:p>
    <w:p w14:paraId="37F55F71" w14:textId="77777777" w:rsidR="003725D3" w:rsidRDefault="003725D3" w:rsidP="006B2AFF">
      <w:pPr>
        <w:pStyle w:val="ListParagraph"/>
        <w:ind w:left="284"/>
      </w:pPr>
    </w:p>
    <w:p w14:paraId="5B5B3BA1" w14:textId="10D7EFE0" w:rsidR="00404006" w:rsidRDefault="00404006" w:rsidP="006B2AFF">
      <w:pPr>
        <w:pStyle w:val="ListParagraph"/>
        <w:ind w:left="284"/>
        <w:jc w:val="both"/>
      </w:pPr>
      <w:r>
        <w:lastRenderedPageBreak/>
        <w:t xml:space="preserve">The </w:t>
      </w:r>
      <w:r>
        <w:rPr>
          <w:b/>
          <w:bCs/>
        </w:rPr>
        <w:t>first sub-question</w:t>
      </w:r>
      <w:r>
        <w:t xml:space="preserve"> is getting the information about the </w:t>
      </w:r>
      <w:r w:rsidRPr="007A0BDB">
        <w:rPr>
          <w:i/>
        </w:rPr>
        <w:t>grass consumption</w:t>
      </w:r>
      <w:r>
        <w:t xml:space="preserve"> of each animal. The way</w:t>
      </w:r>
      <w:r w:rsidR="00205A63">
        <w:t>,</w:t>
      </w:r>
      <w:r>
        <w:t xml:space="preserve"> in which the answer to this question will be </w:t>
      </w:r>
      <w:r w:rsidRPr="00057E6A">
        <w:rPr>
          <w:noProof/>
        </w:rPr>
        <w:t>given</w:t>
      </w:r>
      <w:r w:rsidR="00205A63">
        <w:rPr>
          <w:noProof/>
        </w:rPr>
        <w:t>,</w:t>
      </w:r>
      <w:r>
        <w:t xml:space="preserve"> is by researching about the amount of grass each of the animals in </w:t>
      </w:r>
      <w:proofErr w:type="spellStart"/>
      <w:r>
        <w:t>Oostvaardersplassen</w:t>
      </w:r>
      <w:proofErr w:type="spellEnd"/>
      <w:r>
        <w:t xml:space="preserve"> needs in order to continue living. There </w:t>
      </w:r>
      <w:r w:rsidR="00205A63">
        <w:t>are</w:t>
      </w:r>
      <w:r>
        <w:t xml:space="preserve"> a lot of </w:t>
      </w:r>
      <w:r w:rsidR="00205A63">
        <w:t xml:space="preserve">resources with </w:t>
      </w:r>
      <w:r>
        <w:t>informa</w:t>
      </w:r>
      <w:r w:rsidR="00057E6A">
        <w:t>tion</w:t>
      </w:r>
      <w:r w:rsidR="00205A63">
        <w:t xml:space="preserve"> in regards to</w:t>
      </w:r>
      <w:r w:rsidR="00057E6A">
        <w:t xml:space="preserve"> </w:t>
      </w:r>
      <w:r w:rsidR="00205A63">
        <w:t xml:space="preserve">the </w:t>
      </w:r>
      <w:r>
        <w:t>grass consumption</w:t>
      </w:r>
      <w:r w:rsidR="00205A63">
        <w:t xml:space="preserve"> of the herbivores.</w:t>
      </w:r>
      <w:r w:rsidR="00057E6A">
        <w:t xml:space="preserve"> </w:t>
      </w:r>
      <w:r w:rsidR="00205A63">
        <w:t>Unlike</w:t>
      </w:r>
      <w:r w:rsidR="00057E6A">
        <w:t xml:space="preserve"> the </w:t>
      </w:r>
      <w:r w:rsidR="00205A63">
        <w:t xml:space="preserve">herbivores, the </w:t>
      </w:r>
      <w:r w:rsidR="00057E6A">
        <w:t xml:space="preserve">geese </w:t>
      </w:r>
      <w:r w:rsidR="00057E6A" w:rsidRPr="00057E6A">
        <w:rPr>
          <w:noProof/>
        </w:rPr>
        <w:t>w</w:t>
      </w:r>
      <w:r w:rsidR="00057E6A">
        <w:rPr>
          <w:noProof/>
        </w:rPr>
        <w:t>ere lacking</w:t>
      </w:r>
      <w:r w:rsidR="00205A63">
        <w:rPr>
          <w:noProof/>
        </w:rPr>
        <w:t xml:space="preserve"> resource</w:t>
      </w:r>
      <w:r w:rsidR="00057E6A">
        <w:rPr>
          <w:noProof/>
        </w:rPr>
        <w:t xml:space="preserve"> information and sources.</w:t>
      </w:r>
      <w:r w:rsidR="00057E6A">
        <w:t xml:space="preserve"> </w:t>
      </w:r>
      <w:r w:rsidR="00205A63">
        <w:t>Thus</w:t>
      </w:r>
      <w:r w:rsidR="00057E6A">
        <w:rPr>
          <w:noProof/>
        </w:rPr>
        <w:t>,</w:t>
      </w:r>
      <w:r w:rsidR="00205A63">
        <w:rPr>
          <w:noProof/>
        </w:rPr>
        <w:t xml:space="preserve"> this research deals with</w:t>
      </w:r>
      <w:r>
        <w:t xml:space="preserve"> only the most similar specie </w:t>
      </w:r>
      <w:r w:rsidR="00D53A1A">
        <w:t>that resembles the herbivores found in</w:t>
      </w:r>
      <w:r>
        <w:t xml:space="preserve"> </w:t>
      </w:r>
      <w:proofErr w:type="spellStart"/>
      <w:r>
        <w:t>Oostvaardersplassen</w:t>
      </w:r>
      <w:proofErr w:type="spellEnd"/>
      <w:r w:rsidR="00D53A1A">
        <w:t>.</w:t>
      </w:r>
      <w:r>
        <w:t xml:space="preserve"> </w:t>
      </w:r>
      <w:r w:rsidR="00D53A1A">
        <w:t>T</w:t>
      </w:r>
      <w:r>
        <w:t xml:space="preserve">hen </w:t>
      </w:r>
      <w:r w:rsidR="00D53A1A">
        <w:t>data will be taken</w:t>
      </w:r>
      <w:r>
        <w:t xml:space="preserve"> </w:t>
      </w:r>
      <w:r w:rsidR="00D53A1A">
        <w:t xml:space="preserve">from those </w:t>
      </w:r>
      <w:r w:rsidR="00D53A1A" w:rsidRPr="000D656C">
        <w:rPr>
          <w:noProof/>
        </w:rPr>
        <w:t>species</w:t>
      </w:r>
      <w:r>
        <w:t xml:space="preserve"> </w:t>
      </w:r>
      <w:r w:rsidR="00D53A1A">
        <w:t>a</w:t>
      </w:r>
      <w:r>
        <w:t xml:space="preserve">nd </w:t>
      </w:r>
      <w:r w:rsidR="00D53A1A">
        <w:t>f</w:t>
      </w:r>
      <w:r w:rsidR="00D53A1A" w:rsidRPr="00D53A1A">
        <w:t xml:space="preserve">ollowed </w:t>
      </w:r>
      <w:r w:rsidR="00D53A1A">
        <w:t>with an</w:t>
      </w:r>
      <w:r w:rsidR="00D53A1A" w:rsidRPr="00D53A1A">
        <w:t xml:space="preserve"> </w:t>
      </w:r>
      <w:r>
        <w:t>implement</w:t>
      </w:r>
      <w:r w:rsidR="00D53A1A">
        <w:t>ation</w:t>
      </w:r>
      <w:r>
        <w:t xml:space="preserve"> in the application.</w:t>
      </w:r>
    </w:p>
    <w:p w14:paraId="560B7790" w14:textId="77777777" w:rsidR="00DC73C9" w:rsidRDefault="00404006" w:rsidP="006B2AFF">
      <w:pPr>
        <w:ind w:left="284"/>
        <w:jc w:val="both"/>
      </w:pPr>
      <w:r>
        <w:t xml:space="preserve">In concordance to the </w:t>
      </w:r>
      <w:r w:rsidR="003B3D78">
        <w:t>website</w:t>
      </w:r>
      <w:r w:rsidR="0094661D" w:rsidRPr="00DC73C9">
        <w:rPr>
          <w:vertAlign w:val="superscript"/>
        </w:rPr>
        <w:t>3.3</w:t>
      </w:r>
      <w:r w:rsidR="0094661D" w:rsidRPr="00DC73C9">
        <w:t xml:space="preserve"> </w:t>
      </w:r>
      <w:r w:rsidR="003B3D78" w:rsidRPr="00D53A1A">
        <w:t>(</w:t>
      </w:r>
      <w:r w:rsidR="00B30D52" w:rsidRPr="00D53A1A">
        <w:t xml:space="preserve">Intake requirements </w:t>
      </w:r>
      <w:proofErr w:type="spellStart"/>
      <w:r w:rsidR="00B30D52" w:rsidRPr="00D53A1A">
        <w:t>n.d.</w:t>
      </w:r>
      <w:proofErr w:type="spellEnd"/>
      <w:r w:rsidR="00B30D52" w:rsidRPr="00D53A1A">
        <w:t>),</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22BDF61E" w:rsidR="00DC73C9" w:rsidRDefault="00404006" w:rsidP="006B2AFF">
      <w:pPr>
        <w:ind w:left="284"/>
        <w:jc w:val="both"/>
      </w:pPr>
      <w:r>
        <w:t>According to the website</w:t>
      </w:r>
      <w:r w:rsidR="0094661D" w:rsidRPr="00DC73C9">
        <w:rPr>
          <w:i/>
          <w:vertAlign w:val="superscript"/>
        </w:rPr>
        <w:t>4.4</w:t>
      </w:r>
      <w:r w:rsidR="00DC73C9" w:rsidRPr="00DC73C9">
        <w:t xml:space="preserve"> (</w:t>
      </w:r>
      <w:proofErr w:type="spellStart"/>
      <w:r w:rsidR="00DC73C9" w:rsidRPr="00DC73C9">
        <w:t>Konik</w:t>
      </w:r>
      <w:proofErr w:type="spellEnd"/>
      <w:r w:rsidR="00DC73C9" w:rsidRPr="00DC73C9">
        <w:t xml:space="preserve"> 2016)</w:t>
      </w:r>
      <w:r w:rsidR="00DC73C9">
        <w:t xml:space="preserve">, </w:t>
      </w:r>
      <w:r>
        <w:t xml:space="preserve">used to collect data about </w:t>
      </w:r>
      <w:r w:rsidRPr="0059591A">
        <w:rPr>
          <w:i/>
        </w:rPr>
        <w:t>Horse</w:t>
      </w:r>
      <w:r>
        <w:t xml:space="preserve"> food consumption, the average horse </w:t>
      </w:r>
      <w:r w:rsidRPr="00057E6A">
        <w:rPr>
          <w:noProof/>
        </w:rPr>
        <w:t>consume</w:t>
      </w:r>
      <w:r w:rsidR="00057E6A">
        <w:rPr>
          <w:noProof/>
        </w:rPr>
        <w:t>s</w:t>
      </w:r>
      <w:r>
        <w:t xml:space="preserve"> every day around 2.5% of DM</w:t>
      </w:r>
      <w:r w:rsidRPr="00E9576A">
        <w:rPr>
          <w:rStyle w:val="FootnoteReference"/>
        </w:rPr>
        <w:footnoteReference w:id="4"/>
      </w:r>
      <w:r>
        <w:t xml:space="preserve">; depending on the horse‘s body weight. According to the source, the horses in </w:t>
      </w:r>
      <w:proofErr w:type="spellStart"/>
      <w:r>
        <w:t>Oostvaardersplassen</w:t>
      </w:r>
      <w:proofErr w:type="spellEnd"/>
      <w:r>
        <w:t xml:space="preserve"> weigh between 350kg-400kg, it was decided on taking an average body weight of a horse of 375kg, whi</w:t>
      </w:r>
      <w:r w:rsidR="00DC73C9">
        <w:t>ch consume 9.4kg of DM each day.</w:t>
      </w:r>
    </w:p>
    <w:p w14:paraId="637BDB0D" w14:textId="6F50FA96" w:rsidR="00DC73C9" w:rsidRDefault="00404006" w:rsidP="006B2AFF">
      <w:pPr>
        <w:ind w:left="284"/>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xml:space="preserve">, can be deduced that the average cow </w:t>
      </w:r>
      <w:r w:rsidRPr="00057E6A">
        <w:rPr>
          <w:noProof/>
        </w:rPr>
        <w:t>consume</w:t>
      </w:r>
      <w:r w:rsidR="00057E6A">
        <w:rPr>
          <w:noProof/>
        </w:rPr>
        <w:t>s</w:t>
      </w:r>
      <w:r>
        <w:t xml:space="preserve"> 2.5% of its body weight in DM each day. The average weight of a cow in </w:t>
      </w:r>
      <w:proofErr w:type="spellStart"/>
      <w:r>
        <w:t>Oostvaardersplassen</w:t>
      </w:r>
      <w:proofErr w:type="spellEnd"/>
      <w:r>
        <w:t xml:space="preserve"> is 600kg, which means that each cow </w:t>
      </w:r>
      <w:r w:rsidRPr="00057E6A">
        <w:rPr>
          <w:noProof/>
        </w:rPr>
        <w:t>consume</w:t>
      </w:r>
      <w:r w:rsidR="00057E6A">
        <w:rPr>
          <w:noProof/>
        </w:rPr>
        <w:t>s</w:t>
      </w:r>
      <w:r>
        <w:t xml:space="preserve"> 15kg of DM </w:t>
      </w:r>
      <w:r w:rsidR="00057E6A">
        <w:t xml:space="preserve">on average </w:t>
      </w:r>
      <w:r>
        <w:t>every day.</w:t>
      </w:r>
    </w:p>
    <w:p w14:paraId="218F70C5" w14:textId="2F136EF0" w:rsidR="00404006" w:rsidRPr="00B05760" w:rsidRDefault="00404006" w:rsidP="006B2AFF">
      <w:pPr>
        <w:spacing w:after="0" w:line="240" w:lineRule="auto"/>
        <w:ind w:left="284"/>
      </w:pPr>
      <w:r>
        <w:t xml:space="preserve">Due to lacking information in the data collection in regards to the food consumption of a “wild </w:t>
      </w:r>
      <w:r w:rsidRPr="00B66F20">
        <w:rPr>
          <w:i/>
        </w:rPr>
        <w:t>Goose</w:t>
      </w:r>
      <w:r>
        <w:t>”, a farm g</w:t>
      </w:r>
      <w:r w:rsidRPr="00B66F20">
        <w:t>oose</w:t>
      </w:r>
      <w:r>
        <w:t xml:space="preserve"> was decided to be taken as</w:t>
      </w:r>
      <w:r w:rsidR="00057E6A">
        <w:t xml:space="preserve"> a</w:t>
      </w:r>
      <w:r>
        <w:t xml:space="preserve"> </w:t>
      </w:r>
      <w:r w:rsidRPr="00057E6A">
        <w:rPr>
          <w:noProof/>
        </w:rPr>
        <w:t>source</w:t>
      </w:r>
      <w:r>
        <w:t xml:space="preserve"> for ind</w:t>
      </w:r>
      <w:r w:rsidR="0094661D">
        <w:t>ication. According to the sourc</w:t>
      </w:r>
      <w:r w:rsidR="00057E6A">
        <w:t>e</w:t>
      </w:r>
      <w:r w:rsidR="0094661D">
        <w:rPr>
          <w:i/>
          <w:vertAlign w:val="superscript"/>
        </w:rPr>
        <w:t>6.6</w:t>
      </w:r>
      <w:r w:rsidR="00275057" w:rsidRPr="00275057">
        <w:rPr>
          <w:rFonts w:ascii="Helvetica" w:hAnsi="Helvetica" w:cs="Helvetica"/>
          <w:color w:val="505050"/>
        </w:rPr>
        <w:t xml:space="preserve"> </w:t>
      </w:r>
      <w:r w:rsidR="00275057" w:rsidRPr="00275057">
        <w:rPr>
          <w:i/>
        </w:rPr>
        <w:t xml:space="preserve">(E. Joyner, N. Jacobson, &amp; D. ARTHUR, </w:t>
      </w:r>
      <w:proofErr w:type="spellStart"/>
      <w:r w:rsidR="00275057" w:rsidRPr="00275057">
        <w:rPr>
          <w:i/>
        </w:rPr>
        <w:t>n.d.</w:t>
      </w:r>
      <w:proofErr w:type="spellEnd"/>
      <w:r w:rsidR="00275057" w:rsidRPr="00275057">
        <w:rPr>
          <w:i/>
        </w:rPr>
        <w:t>)</w:t>
      </w:r>
      <w:r w:rsidR="00057E6A" w:rsidRPr="00275057">
        <w:t>,</w:t>
      </w:r>
      <w:r w:rsidR="00057E6A">
        <w:t xml:space="preserve"> the average goose consumes</w:t>
      </w:r>
      <w:r>
        <w:t xml:space="preserve"> everyday around 0.15kg of DM.</w:t>
      </w:r>
    </w:p>
    <w:p w14:paraId="16E5F063" w14:textId="77777777" w:rsidR="00404006" w:rsidRDefault="00404006" w:rsidP="006B2AFF">
      <w:pPr>
        <w:ind w:left="284"/>
        <w:jc w:val="both"/>
      </w:pPr>
    </w:p>
    <w:p w14:paraId="72B16ED7" w14:textId="614F8407" w:rsidR="00EE4676" w:rsidRDefault="00CF6F6A" w:rsidP="00EE4676">
      <w:pPr>
        <w:ind w:left="284"/>
        <w:jc w:val="both"/>
      </w:pPr>
      <w:r>
        <w:t xml:space="preserve">In order to answer the </w:t>
      </w:r>
      <w:r>
        <w:rPr>
          <w:b/>
          <w:bCs/>
        </w:rPr>
        <w:t>second sub-question</w:t>
      </w:r>
      <w:r>
        <w:t>, research needs to be done about what is the form</w:t>
      </w:r>
      <w:r w:rsidR="00275057">
        <w:t>ula that most fit the situation. I</w:t>
      </w:r>
      <w:r>
        <w:t xml:space="preserve">n order to </w:t>
      </w:r>
      <w:r w:rsidR="00275057">
        <w:t>deduce</w:t>
      </w:r>
      <w:r>
        <w:t xml:space="preserve"> </w:t>
      </w:r>
      <w:r w:rsidR="00275057">
        <w:t xml:space="preserve">how </w:t>
      </w:r>
      <w:r>
        <w:t xml:space="preserve">the availability of grass </w:t>
      </w:r>
      <w:r w:rsidR="00275057">
        <w:t>would</w:t>
      </w:r>
      <w:r>
        <w:t xml:space="preserve"> affect </w:t>
      </w:r>
      <w:r w:rsidRPr="000D656C">
        <w:rPr>
          <w:noProof/>
        </w:rPr>
        <w:t>the animal</w:t>
      </w:r>
      <w:r w:rsidR="000D656C">
        <w:rPr>
          <w:noProof/>
        </w:rPr>
        <w:t>'</w:t>
      </w:r>
      <w:r w:rsidRPr="000D656C">
        <w:rPr>
          <w:noProof/>
        </w:rPr>
        <w:t xml:space="preserve">s </w:t>
      </w:r>
      <w:r w:rsidR="00275057" w:rsidRPr="000D656C">
        <w:rPr>
          <w:noProof/>
        </w:rPr>
        <w:t>population</w:t>
      </w:r>
      <w:r w:rsidR="00275057">
        <w:t xml:space="preserve"> </w:t>
      </w:r>
      <w:r>
        <w:t>th</w:t>
      </w:r>
      <w:r w:rsidR="00275057">
        <w:t>at are leaving in the ecological preservation</w:t>
      </w:r>
      <w:r>
        <w:t xml:space="preserve">. </w:t>
      </w:r>
    </w:p>
    <w:p w14:paraId="3D90293C" w14:textId="0DD149BA" w:rsidR="00EE4676" w:rsidRDefault="00C65E81" w:rsidP="00057E6A">
      <w:pPr>
        <w:ind w:left="284"/>
        <w:jc w:val="both"/>
      </w:pPr>
      <w:r>
        <w:rPr>
          <w:rFonts w:cstheme="minorHAnsi"/>
        </w:rPr>
        <w:t xml:space="preserve">The formula that was used in the application </w:t>
      </w:r>
      <w:r w:rsidRPr="00E74145">
        <w:rPr>
          <w:rFonts w:cstheme="minorHAnsi"/>
        </w:rPr>
        <w:t xml:space="preserve">calculates the population growth rate of a specific species, given the specific species’ population, intrinsic rate of increase, carrying capacity, </w:t>
      </w:r>
      <w:r w:rsidR="00057E6A" w:rsidRPr="00E74145">
        <w:rPr>
          <w:rFonts w:cstheme="minorHAnsi"/>
        </w:rPr>
        <w:t>species’</w:t>
      </w:r>
      <w:r w:rsidR="00057E6A">
        <w:rPr>
          <w:rFonts w:cstheme="minorHAnsi"/>
        </w:rPr>
        <w:t xml:space="preserve"> </w:t>
      </w:r>
      <w:r w:rsidRPr="00057E6A">
        <w:rPr>
          <w:rFonts w:cstheme="minorHAnsi"/>
          <w:noProof/>
        </w:rPr>
        <w:t>competing</w:t>
      </w:r>
      <w:r w:rsidRPr="00E74145">
        <w:rPr>
          <w:rFonts w:cstheme="minorHAnsi"/>
        </w:rPr>
        <w:t xml:space="preserve"> </w:t>
      </w:r>
      <w:r w:rsidRPr="00057E6A">
        <w:rPr>
          <w:rFonts w:cstheme="minorHAnsi"/>
          <w:noProof/>
        </w:rPr>
        <w:t>population</w:t>
      </w:r>
      <w:r w:rsidR="00057E6A" w:rsidRPr="00057E6A">
        <w:rPr>
          <w:rFonts w:cstheme="minorHAnsi"/>
          <w:noProof/>
        </w:rPr>
        <w:t>s</w:t>
      </w:r>
      <w:r w:rsidR="00057E6A">
        <w:rPr>
          <w:rFonts w:cstheme="minorHAnsi"/>
          <w:noProof/>
        </w:rPr>
        <w:t>,</w:t>
      </w:r>
      <w:r w:rsidRPr="00E74145">
        <w:rPr>
          <w:rFonts w:cstheme="minorHAnsi"/>
        </w:rPr>
        <w:t xml:space="preserve"> and their competition coefficients.</w:t>
      </w:r>
      <w:r>
        <w:rPr>
          <w:rFonts w:cstheme="minorHAnsi"/>
        </w:rPr>
        <w:t xml:space="preserve"> The grass is a new variable that was introduced into the formula</w:t>
      </w:r>
      <w:r w:rsidR="00275057">
        <w:rPr>
          <w:rFonts w:cstheme="minorHAnsi"/>
        </w:rPr>
        <w:t>,</w:t>
      </w:r>
      <w:r>
        <w:rPr>
          <w:rFonts w:cstheme="minorHAnsi"/>
        </w:rPr>
        <w:t xml:space="preserve"> in order to test the effect of the grass on the herbivores living there. The improved formula now takes the grass consumption of the herbivores together with the available grass in </w:t>
      </w:r>
      <w:proofErr w:type="spellStart"/>
      <w:r>
        <w:t>Oostvaardersplassen</w:t>
      </w:r>
      <w:proofErr w:type="spellEnd"/>
      <w:r>
        <w:t xml:space="preserve">. In </w:t>
      </w:r>
      <w:r w:rsidR="006F31FE">
        <w:t>order to test the effect of how animal populations change</w:t>
      </w:r>
      <w:r w:rsidR="00275057">
        <w:t>,</w:t>
      </w:r>
      <w:r w:rsidR="006F31FE">
        <w:t xml:space="preserve"> as a result of grass availability</w:t>
      </w:r>
      <w:r>
        <w:t xml:space="preserve">, </w:t>
      </w:r>
      <w:r w:rsidR="006F31FE">
        <w:t>the application need</w:t>
      </w:r>
      <w:r w:rsidR="00E9576A">
        <w:t>s</w:t>
      </w:r>
      <w:r w:rsidR="006F31FE">
        <w:t xml:space="preserve"> to confirm all the</w:t>
      </w:r>
      <w:r>
        <w:t xml:space="preserve"> inputs</w:t>
      </w:r>
      <w:r w:rsidR="006F31FE">
        <w:t xml:space="preserve"> given</w:t>
      </w:r>
      <w:r w:rsidR="00275057">
        <w:t>.</w:t>
      </w:r>
      <w:r>
        <w:t xml:space="preserve"> </w:t>
      </w:r>
      <w:r w:rsidR="00275057">
        <w:t>Then</w:t>
      </w:r>
      <w:r w:rsidR="006F31FE">
        <w:t xml:space="preserve"> the</w:t>
      </w:r>
      <w:r>
        <w:t xml:space="preserve"> </w:t>
      </w:r>
      <w:r w:rsidR="006F31FE">
        <w:t>system will use the formula in order to predict each year</w:t>
      </w:r>
      <w:r w:rsidR="00275057">
        <w:t>,</w:t>
      </w:r>
      <w:r w:rsidR="006F31FE">
        <w:t xml:space="preserve"> </w:t>
      </w:r>
      <w:r w:rsidR="00275057" w:rsidRPr="00275057">
        <w:t>protracted</w:t>
      </w:r>
      <w:r w:rsidR="00275057">
        <w:t xml:space="preserve"> until there is no </w:t>
      </w:r>
      <w:r w:rsidR="006F31FE">
        <w:t>available grass</w:t>
      </w:r>
      <w:r w:rsidR="00275057">
        <w:t xml:space="preserve"> to be consumed</w:t>
      </w:r>
      <w:r w:rsidR="006F31FE">
        <w:t xml:space="preserve">. The application will draw a graph of the effect of the grass availability </w:t>
      </w:r>
      <w:r w:rsidR="004E5D61">
        <w:t>on the herbivores, showing the effect on</w:t>
      </w:r>
      <w:r w:rsidR="00057E6A">
        <w:t xml:space="preserve"> the</w:t>
      </w:r>
      <w:r w:rsidR="004E5D61">
        <w:t xml:space="preserve"> </w:t>
      </w:r>
      <w:r w:rsidR="004E5D61" w:rsidRPr="00057E6A">
        <w:rPr>
          <w:noProof/>
        </w:rPr>
        <w:t>population</w:t>
      </w:r>
      <w:r w:rsidR="004E5D61">
        <w:t xml:space="preserve"> over years as long as there is available grass to consume. Therefore, the application will not continue the prediction for the rest of the years where there is no available grass to consume by the herbivores. Which</w:t>
      </w:r>
      <w:r w:rsidR="00E9576A">
        <w:t xml:space="preserve"> means that</w:t>
      </w:r>
      <w:r w:rsidR="00E9576A" w:rsidRPr="00E9576A">
        <w:t xml:space="preserve"> </w:t>
      </w:r>
      <w:r w:rsidR="00E9576A">
        <w:t>starvation will be reached by the animals</w:t>
      </w:r>
      <w:r w:rsidR="006F31FE">
        <w:t>.</w:t>
      </w:r>
      <w:r w:rsidR="00EE4676" w:rsidRPr="00EE4676">
        <w:t xml:space="preserve"> </w:t>
      </w:r>
    </w:p>
    <w:p w14:paraId="667DB76D" w14:textId="71A10AAC" w:rsidR="009B42B1" w:rsidRDefault="009B42B1" w:rsidP="006B2AFF">
      <w:pPr>
        <w:pStyle w:val="ListParagraph"/>
        <w:ind w:left="284"/>
        <w:jc w:val="both"/>
      </w:pPr>
      <w:r>
        <w:lastRenderedPageBreak/>
        <w:t>In order to check the accuracy of the formula, the group made many tests that were successful</w:t>
      </w:r>
      <w:r w:rsidR="00AF3C5E">
        <w:t>. One of</w:t>
      </w:r>
      <w:r>
        <w:t xml:space="preserve"> the test</w:t>
      </w:r>
      <w:r w:rsidR="00AF3C5E">
        <w:t>,</w:t>
      </w:r>
      <w:r>
        <w:t xml:space="preserve"> that </w:t>
      </w:r>
      <w:r w:rsidRPr="00057E6A">
        <w:rPr>
          <w:noProof/>
        </w:rPr>
        <w:t>w</w:t>
      </w:r>
      <w:r w:rsidR="00057E6A">
        <w:rPr>
          <w:noProof/>
        </w:rPr>
        <w:t>as</w:t>
      </w:r>
      <w:r>
        <w:t xml:space="preserve"> taken</w:t>
      </w:r>
      <w:r w:rsidR="00AF3C5E">
        <w:t>,</w:t>
      </w:r>
      <w:r>
        <w:t xml:space="preserve"> was taking the figures of 19</w:t>
      </w:r>
      <w:r w:rsidR="00CD1A80">
        <w:t>92</w:t>
      </w:r>
      <w:r>
        <w:t xml:space="preserve"> of the historical data and put into the application in or</w:t>
      </w:r>
      <w:r w:rsidR="00AF3C5E">
        <w:t>der to test the outcome prediction</w:t>
      </w:r>
      <w:r>
        <w:t xml:space="preserve">. </w:t>
      </w:r>
      <w:r w:rsidR="00CD1A80">
        <w:t xml:space="preserve">The figures that </w:t>
      </w:r>
      <w:r w:rsidR="00AF3C5E">
        <w:t xml:space="preserve">were </w:t>
      </w:r>
      <w:r w:rsidR="00CD1A80">
        <w:t xml:space="preserve">used </w:t>
      </w:r>
      <w:r w:rsidR="00AF3C5E">
        <w:t xml:space="preserve">in the test prediction </w:t>
      </w:r>
      <w:r w:rsidR="00CD1A80">
        <w:t>were</w:t>
      </w:r>
      <w:r w:rsidR="00AF3C5E">
        <w:t>:</w:t>
      </w:r>
      <w:r w:rsidR="00CD1A80">
        <w:t xml:space="preserve"> 170 cows, 45 deer, 85 horses and the prediction </w:t>
      </w:r>
      <w:r w:rsidR="00AF3C5E">
        <w:t>was for 20 years. Just</w:t>
      </w:r>
      <w:r w:rsidR="00CD1A80">
        <w:t xml:space="preserve"> a</w:t>
      </w:r>
      <w:r>
        <w:t>s expected, the prediction came out very similar to the reality of the historical data</w:t>
      </w:r>
      <w:r w:rsidR="00AF3C5E">
        <w:t>,</w:t>
      </w:r>
      <w:r w:rsidR="00CD1A80">
        <w:t xml:space="preserve"> by the fact the deer population raised enormously and the cows </w:t>
      </w:r>
      <w:r w:rsidR="00AF3C5E">
        <w:t>were</w:t>
      </w:r>
      <w:r w:rsidR="00CD1A80">
        <w:t xml:space="preserve"> reaching to</w:t>
      </w:r>
      <w:r w:rsidR="00AF3C5E">
        <w:t>wards</w:t>
      </w:r>
      <w:r w:rsidR="00CD1A80">
        <w:t xml:space="preserve"> extinction. </w:t>
      </w:r>
      <w:r w:rsidR="00E9576A">
        <w:t>One of the</w:t>
      </w:r>
      <w:r w:rsidR="00CD1A80">
        <w:t xml:space="preserve"> only thing</w:t>
      </w:r>
      <w:r w:rsidR="00E9576A">
        <w:t>s</w:t>
      </w:r>
      <w:r w:rsidR="00CD1A80">
        <w:t xml:space="preserve"> the application itself </w:t>
      </w:r>
      <w:r w:rsidR="00E9576A">
        <w:t>can’t</w:t>
      </w:r>
      <w:r w:rsidR="00CD1A80">
        <w:t xml:space="preserve"> predict is the </w:t>
      </w:r>
      <w:r>
        <w:t>weather effects</w:t>
      </w:r>
      <w:r w:rsidR="00E9576A">
        <w:t xml:space="preserve">, such as </w:t>
      </w:r>
      <w:r>
        <w:t>cold winter/warm summer</w:t>
      </w:r>
      <w:r w:rsidR="00E9576A">
        <w:t>,</w:t>
      </w:r>
      <w:r w:rsidR="00CD1A80">
        <w:t xml:space="preserve"> on the herbivores</w:t>
      </w:r>
      <w:r>
        <w:t>.</w:t>
      </w:r>
      <w:r w:rsidR="00CD1A80">
        <w:t xml:space="preserve"> Therefore, </w:t>
      </w:r>
      <w:r w:rsidR="00F537F0">
        <w:t>the accuracy of this application</w:t>
      </w:r>
      <w:r w:rsidR="00E9576A">
        <w:t xml:space="preserve"> is</w:t>
      </w:r>
      <w:r w:rsidR="00F537F0">
        <w:t xml:space="preserve"> sufficient for this</w:t>
      </w:r>
      <w:r w:rsidR="00E9576A">
        <w:t xml:space="preserve"> research’s</w:t>
      </w:r>
      <w:r w:rsidR="00F537F0">
        <w:t xml:space="preserve"> purpose.</w:t>
      </w:r>
    </w:p>
    <w:p w14:paraId="5A8F2ECB" w14:textId="77777777" w:rsidR="001B3B41" w:rsidRDefault="001B3B41" w:rsidP="006B2AFF">
      <w:pPr>
        <w:pStyle w:val="ListParagraph"/>
        <w:ind w:left="284"/>
      </w:pPr>
    </w:p>
    <w:p w14:paraId="420314B0" w14:textId="1F1F4E4E" w:rsidR="00CF6F6A" w:rsidRPr="00635682" w:rsidRDefault="00CF6F6A" w:rsidP="006B2AFF">
      <w:pPr>
        <w:pStyle w:val="ListParagraph"/>
        <w:ind w:left="284"/>
        <w:jc w:val="both"/>
      </w:pPr>
      <w:r w:rsidRPr="00635682">
        <w:t xml:space="preserve">The way in which the </w:t>
      </w:r>
      <w:r w:rsidRPr="00635682">
        <w:rPr>
          <w:b/>
          <w:bCs/>
        </w:rPr>
        <w:t>third sub-question</w:t>
      </w:r>
      <w:r w:rsidRPr="00635682">
        <w:t xml:space="preserve"> will be </w:t>
      </w:r>
      <w:r w:rsidRPr="00057E6A">
        <w:rPr>
          <w:noProof/>
        </w:rPr>
        <w:t>answered</w:t>
      </w:r>
      <w:r w:rsidRPr="00635682">
        <w:t xml:space="preserve"> is by getting the existing numbers</w:t>
      </w:r>
      <w:r w:rsidR="00AF3C5E">
        <w:t>,</w:t>
      </w:r>
      <w:r w:rsidRPr="00635682">
        <w:t xml:space="preserve"> of </w:t>
      </w:r>
      <w:proofErr w:type="spellStart"/>
      <w:r w:rsidRPr="00635682">
        <w:t>Oostvaardersplassen</w:t>
      </w:r>
      <w:proofErr w:type="spellEnd"/>
      <w:r w:rsidRPr="00635682">
        <w:t xml:space="preserve"> herbivores and geese</w:t>
      </w:r>
      <w:r w:rsidR="00AF3C5E">
        <w:t>,</w:t>
      </w:r>
      <w:r w:rsidRPr="00635682">
        <w:t xml:space="preserve"> from the given </w:t>
      </w:r>
      <w:r w:rsidR="00AF3C5E">
        <w:t>resources,</w:t>
      </w:r>
      <w:r w:rsidRPr="00635682">
        <w:t xml:space="preserve"> that </w:t>
      </w:r>
      <w:r w:rsidR="00AF3C5E">
        <w:t>were</w:t>
      </w:r>
      <w:r w:rsidRPr="00635682">
        <w:t xml:space="preserve"> received</w:t>
      </w:r>
      <w:r w:rsidR="00AF3C5E">
        <w:t>,</w:t>
      </w:r>
      <w:r w:rsidRPr="00635682">
        <w:t xml:space="preserve"> and information</w:t>
      </w:r>
      <w:r w:rsidR="00AF3C5E">
        <w:t>,</w:t>
      </w:r>
      <w:r w:rsidRPr="00635682">
        <w:t xml:space="preserve"> that is on </w:t>
      </w:r>
      <w:proofErr w:type="spellStart"/>
      <w:r w:rsidRPr="00635682">
        <w:t>Oostvaardersplassen</w:t>
      </w:r>
      <w:proofErr w:type="spellEnd"/>
      <w:r w:rsidRPr="00635682">
        <w:t xml:space="preserve"> website. </w:t>
      </w:r>
      <w:r w:rsidRPr="00057E6A">
        <w:rPr>
          <w:noProof/>
        </w:rPr>
        <w:t>Afterwards</w:t>
      </w:r>
      <w:r w:rsidR="00057E6A">
        <w:rPr>
          <w:noProof/>
        </w:rPr>
        <w:t>,</w:t>
      </w:r>
      <w:r w:rsidRPr="00635682">
        <w:t xml:space="preserve"> the process of implementation of those figures in the application will </w:t>
      </w:r>
      <w:r w:rsidRPr="00057E6A">
        <w:rPr>
          <w:noProof/>
        </w:rPr>
        <w:t>begin</w:t>
      </w:r>
      <w:r w:rsidRPr="00635682">
        <w:t xml:space="preserve"> so that the outcome would be as accurate as it can be.</w:t>
      </w:r>
    </w:p>
    <w:p w14:paraId="517E2EC7" w14:textId="64AC0357" w:rsidR="004A1ED8" w:rsidRDefault="007802C8" w:rsidP="00635682">
      <w:pPr>
        <w:ind w:left="284"/>
        <w:jc w:val="both"/>
      </w:pPr>
      <w:r w:rsidRPr="00635682">
        <w:t xml:space="preserve">The </w:t>
      </w:r>
      <w:r w:rsidR="004A1ED8">
        <w:t>population’s amounts</w:t>
      </w:r>
      <w:r w:rsidRPr="00635682">
        <w:t xml:space="preserve"> of the </w:t>
      </w:r>
      <w:r w:rsidRPr="000D656C">
        <w:rPr>
          <w:noProof/>
        </w:rPr>
        <w:t>herbivores</w:t>
      </w:r>
      <w:r w:rsidR="004A1ED8">
        <w:t xml:space="preserve"> were</w:t>
      </w:r>
      <w:r w:rsidR="004A1ED8" w:rsidRPr="004A1ED8">
        <w:t xml:space="preserve"> </w:t>
      </w:r>
      <w:r w:rsidR="007B5E0F" w:rsidRPr="00635682">
        <w:t>reference</w:t>
      </w:r>
      <w:r w:rsidR="007B5E0F">
        <w:t>d</w:t>
      </w:r>
      <w:r w:rsidRPr="00635682">
        <w:t xml:space="preserve"> according t</w:t>
      </w:r>
      <w:r w:rsidR="00EE4676" w:rsidRPr="00635682">
        <w:t>o 2015.</w:t>
      </w:r>
      <w:r w:rsidRPr="00635682">
        <w:t xml:space="preserve"> </w:t>
      </w:r>
      <w:r w:rsidR="00EE4676" w:rsidRPr="00635682">
        <w:t>After</w:t>
      </w:r>
      <w:r w:rsidRPr="00635682">
        <w:t xml:space="preserve"> some research with calculations and some small assumption, it is now known what the estimated herbivores numbers </w:t>
      </w:r>
      <w:r w:rsidR="003A6E4D" w:rsidRPr="00635682">
        <w:t xml:space="preserve">in </w:t>
      </w:r>
      <w:r w:rsidRPr="00635682">
        <w:t>accord</w:t>
      </w:r>
      <w:r w:rsidR="003A6E4D" w:rsidRPr="00635682">
        <w:t>ance</w:t>
      </w:r>
      <w:r w:rsidRPr="00635682">
        <w:t xml:space="preserve"> to 2016.</w:t>
      </w:r>
      <w:r w:rsidR="003A6E4D" w:rsidRPr="00635682">
        <w:t xml:space="preserve"> </w:t>
      </w:r>
    </w:p>
    <w:p w14:paraId="4FA2C111" w14:textId="70D57B3B" w:rsidR="009B42B1" w:rsidRPr="00635682" w:rsidRDefault="007802C8" w:rsidP="00635682">
      <w:pPr>
        <w:ind w:left="284"/>
        <w:jc w:val="both"/>
      </w:pPr>
      <w:r w:rsidRPr="00635682">
        <w:t>According to May 2015, there wer</w:t>
      </w:r>
      <w:r w:rsidR="003A6E4D" w:rsidRPr="00635682">
        <w:t>e 250 cattle, or cows, up to May 2016, 80 cows died. T</w:t>
      </w:r>
      <w:r w:rsidRPr="00635682">
        <w:t>he assumption</w:t>
      </w:r>
      <w:r w:rsidR="003A6E4D" w:rsidRPr="00635682">
        <w:t xml:space="preserve"> made</w:t>
      </w:r>
      <w:r w:rsidRPr="00635682">
        <w:t xml:space="preserve"> is that</w:t>
      </w:r>
      <w:r w:rsidR="003A6E4D" w:rsidRPr="00635682">
        <w:t xml:space="preserve"> there were</w:t>
      </w:r>
      <w:r w:rsidRPr="00635682">
        <w:t xml:space="preserve"> 60 </w:t>
      </w:r>
      <w:r w:rsidR="003A6E4D" w:rsidRPr="00635682">
        <w:t xml:space="preserve">cattle born on </w:t>
      </w:r>
      <w:r w:rsidRPr="00635682">
        <w:t xml:space="preserve">average </w:t>
      </w:r>
      <w:r w:rsidR="003A6E4D" w:rsidRPr="00635682">
        <w:t xml:space="preserve">for the last few years. This means that there </w:t>
      </w:r>
      <w:r w:rsidR="00057E6A">
        <w:rPr>
          <w:noProof/>
        </w:rPr>
        <w:t>are</w:t>
      </w:r>
      <w:r w:rsidR="003A6E4D" w:rsidRPr="00635682">
        <w:t xml:space="preserve"> an approximate </w:t>
      </w:r>
      <w:r w:rsidRPr="00635682">
        <w:t>230 cows</w:t>
      </w:r>
      <w:r w:rsidR="003A6E4D" w:rsidRPr="00635682">
        <w:t xml:space="preserve"> which are now living in </w:t>
      </w:r>
      <w:proofErr w:type="spellStart"/>
      <w:r w:rsidR="003A6E4D" w:rsidRPr="00635682">
        <w:t>Oostvardersplassen</w:t>
      </w:r>
      <w:proofErr w:type="spellEnd"/>
      <w:r w:rsidR="003A6E4D" w:rsidRPr="00635682">
        <w:t xml:space="preserve"> preservation</w:t>
      </w:r>
      <w:r w:rsidRPr="00635682">
        <w:t xml:space="preserve">. </w:t>
      </w:r>
      <w:r w:rsidR="00E9576A" w:rsidRPr="00635682">
        <w:t xml:space="preserve">In accordance with </w:t>
      </w:r>
      <w:r w:rsidRPr="00635682">
        <w:t xml:space="preserve">May 2015, </w:t>
      </w:r>
      <w:r w:rsidR="003A6E4D" w:rsidRPr="00635682">
        <w:t xml:space="preserve">the number of </w:t>
      </w:r>
      <w:proofErr w:type="spellStart"/>
      <w:r w:rsidRPr="00635682">
        <w:t>Konik</w:t>
      </w:r>
      <w:proofErr w:type="spellEnd"/>
      <w:r w:rsidRPr="00635682">
        <w:t xml:space="preserve"> horses</w:t>
      </w:r>
      <w:r w:rsidR="003A6E4D" w:rsidRPr="00635682">
        <w:t xml:space="preserve"> was an estimate of 1250</w:t>
      </w:r>
      <w:r w:rsidRPr="00635682">
        <w:t xml:space="preserve">, up </w:t>
      </w:r>
      <w:r w:rsidR="003A6E4D" w:rsidRPr="00635682">
        <w:t>until May 2016. Out of which</w:t>
      </w:r>
      <w:r w:rsidRPr="00635682">
        <w:t xml:space="preserve"> 380 horses died, and </w:t>
      </w:r>
      <w:r w:rsidR="003A6E4D" w:rsidRPr="00635682">
        <w:t>under supposition is the number of n</w:t>
      </w:r>
      <w:r w:rsidRPr="00635682">
        <w:t>e</w:t>
      </w:r>
      <w:r w:rsidR="003A6E4D" w:rsidRPr="00635682">
        <w:t xml:space="preserve">w born which is 250, on </w:t>
      </w:r>
      <w:r w:rsidRPr="00635682">
        <w:t xml:space="preserve">average </w:t>
      </w:r>
      <w:r w:rsidR="003A6E4D" w:rsidRPr="00635682">
        <w:t xml:space="preserve">per </w:t>
      </w:r>
      <w:r w:rsidRPr="00635682">
        <w:t>last few years</w:t>
      </w:r>
      <w:r w:rsidR="003A6E4D" w:rsidRPr="00635682">
        <w:t>. Thus resulting in a population of</w:t>
      </w:r>
      <w:r w:rsidRPr="00635682">
        <w:t xml:space="preserve"> 1120 horses</w:t>
      </w:r>
      <w:r w:rsidR="003A6E4D" w:rsidRPr="00635682">
        <w:t xml:space="preserve"> living in the </w:t>
      </w:r>
      <w:r w:rsidR="00635682" w:rsidRPr="00635682">
        <w:t>conservation</w:t>
      </w:r>
      <w:r w:rsidRPr="00635682">
        <w:t>.</w:t>
      </w:r>
      <w:r w:rsidR="00635682" w:rsidRPr="00635682">
        <w:t xml:space="preserve"> </w:t>
      </w:r>
      <w:r w:rsidR="00635682" w:rsidRPr="00057E6A">
        <w:rPr>
          <w:noProof/>
        </w:rPr>
        <w:t>Lastly</w:t>
      </w:r>
      <w:r w:rsidR="00057E6A">
        <w:rPr>
          <w:noProof/>
        </w:rPr>
        <w:t>,</w:t>
      </w:r>
      <w:r w:rsidR="00635682" w:rsidRPr="00635682">
        <w:t xml:space="preserve"> the Red deer population is counted to be 3200</w:t>
      </w:r>
      <w:r w:rsidR="009B42B1" w:rsidRPr="00635682">
        <w:t xml:space="preserve"> up to May 2016, </w:t>
      </w:r>
      <w:r w:rsidR="00635682" w:rsidRPr="00635682">
        <w:t xml:space="preserve">in accordance to May 2015. The death rate indicates that </w:t>
      </w:r>
      <w:r w:rsidR="009B42B1" w:rsidRPr="00635682">
        <w:t>970 deer died</w:t>
      </w:r>
      <w:r w:rsidR="00635682" w:rsidRPr="00635682">
        <w:t>, during the past few years. T</w:t>
      </w:r>
      <w:r w:rsidR="009B42B1" w:rsidRPr="00635682">
        <w:t>he</w:t>
      </w:r>
      <w:r w:rsidR="00635682" w:rsidRPr="00635682">
        <w:t>re is an estimate of</w:t>
      </w:r>
      <w:r w:rsidR="009B42B1" w:rsidRPr="00635682">
        <w:t xml:space="preserve"> 700</w:t>
      </w:r>
      <w:r w:rsidR="00635682" w:rsidRPr="00635682">
        <w:t xml:space="preserve"> dears which were born </w:t>
      </w:r>
      <w:r w:rsidR="009B42B1" w:rsidRPr="00635682">
        <w:t xml:space="preserve">average </w:t>
      </w:r>
      <w:r w:rsidR="00635682" w:rsidRPr="00635682">
        <w:t xml:space="preserve">for </w:t>
      </w:r>
      <w:r w:rsidR="009B42B1" w:rsidRPr="00635682">
        <w:t xml:space="preserve">the last few years, which means </w:t>
      </w:r>
      <w:r w:rsidR="00635682" w:rsidRPr="00635682">
        <w:t xml:space="preserve">the deer population coming to a numeral of </w:t>
      </w:r>
      <w:r w:rsidR="009B42B1" w:rsidRPr="00635682">
        <w:t>2930 deer.</w:t>
      </w:r>
    </w:p>
    <w:p w14:paraId="05AB7B1C" w14:textId="77777777" w:rsidR="009B42B1" w:rsidRDefault="009B42B1" w:rsidP="00635682">
      <w:pPr>
        <w:pStyle w:val="ListParagraph"/>
        <w:spacing w:after="0"/>
        <w:ind w:left="360"/>
        <w:jc w:val="both"/>
      </w:pPr>
    </w:p>
    <w:p w14:paraId="2A484975" w14:textId="2E640D59" w:rsidR="00B8219A" w:rsidRDefault="00B8219A" w:rsidP="00F537F0">
      <w:pPr>
        <w:pStyle w:val="ListParagraph"/>
        <w:ind w:left="284"/>
        <w:jc w:val="both"/>
        <w:rPr>
          <w:rFonts w:cstheme="minorHAnsi"/>
        </w:rPr>
      </w:pPr>
      <w:r>
        <w:t xml:space="preserve">In the </w:t>
      </w:r>
      <w:r>
        <w:rPr>
          <w:b/>
          <w:bCs/>
        </w:rPr>
        <w:t>fourth sub-question</w:t>
      </w:r>
      <w:r>
        <w:rPr>
          <w:bCs/>
        </w:rPr>
        <w:t>,</w:t>
      </w:r>
      <w:r>
        <w:t xml:space="preserve"> historical data of </w:t>
      </w:r>
      <w:r w:rsidRPr="00057E6A">
        <w:rPr>
          <w:noProof/>
        </w:rPr>
        <w:t>Oostvaardersplassen</w:t>
      </w:r>
      <w:r w:rsidR="004A1ED8">
        <w:t xml:space="preserve"> needs to be accessed.</w:t>
      </w:r>
      <w:r>
        <w:t xml:space="preserve"> </w:t>
      </w:r>
      <w:r w:rsidR="004A1ED8">
        <w:t>As</w:t>
      </w:r>
      <w:r>
        <w:t xml:space="preserve"> well as mathematical models would</w:t>
      </w:r>
      <w:r w:rsidR="004A1ED8">
        <w:t xml:space="preserve"> be</w:t>
      </w:r>
      <w:r>
        <w:t xml:space="preserve"> fit</w:t>
      </w:r>
      <w:r w:rsidR="004A1ED8">
        <w:t>ted</w:t>
      </w:r>
      <w:r>
        <w:t xml:space="preserve"> </w:t>
      </w:r>
      <w:r w:rsidR="004A1ED8">
        <w:t xml:space="preserve">to find an answer a part of the problem this research </w:t>
      </w:r>
      <w:r w:rsidR="007639B6">
        <w:t>attempts</w:t>
      </w:r>
      <w:r w:rsidR="004A1ED8">
        <w:t xml:space="preserve"> to answer</w:t>
      </w:r>
      <w:r>
        <w:t xml:space="preserve">. </w:t>
      </w:r>
    </w:p>
    <w:p w14:paraId="3236E2C6" w14:textId="77777777" w:rsidR="00B8219A" w:rsidRPr="00E74145" w:rsidRDefault="00B8219A" w:rsidP="006805C4">
      <w:pPr>
        <w:ind w:left="284"/>
        <w:jc w:val="both"/>
        <w:rPr>
          <w:rFonts w:cstheme="minorHAnsi"/>
        </w:rPr>
      </w:pPr>
      <w:r w:rsidRPr="00E74145">
        <w:rPr>
          <w:rFonts w:cstheme="minorHAnsi"/>
        </w:rPr>
        <w:t xml:space="preserve">The equation, used in the mathematical model, is a modified version of the competitive </w:t>
      </w:r>
      <w:proofErr w:type="spellStart"/>
      <w:r w:rsidRPr="00E74145">
        <w:rPr>
          <w:rFonts w:cstheme="minorHAnsi"/>
        </w:rPr>
        <w:t>Lotka-Volterra</w:t>
      </w:r>
      <w:proofErr w:type="spellEnd"/>
      <w:r w:rsidRPr="00E74145">
        <w:rPr>
          <w:rFonts w:cstheme="minorHAnsi"/>
        </w:rPr>
        <w:t xml:space="preserve"> model</w:t>
      </w:r>
      <w:r>
        <w:rPr>
          <w:rFonts w:cstheme="minorHAnsi"/>
          <w:vertAlign w:val="superscript"/>
        </w:rPr>
        <w:t>2.2</w:t>
      </w:r>
      <w:r w:rsidRPr="00E3039F">
        <w:t xml:space="preserve"> (</w:t>
      </w:r>
      <w:proofErr w:type="spellStart"/>
      <w:r>
        <w:t>Gotelli</w:t>
      </w:r>
      <w:proofErr w:type="spellEnd"/>
      <w:r>
        <w:t>, Nicholas J</w:t>
      </w:r>
      <w:r w:rsidRPr="00E3039F">
        <w:t>.</w:t>
      </w:r>
      <w:r>
        <w:t xml:space="preserve"> 2008</w:t>
      </w:r>
      <w:r w:rsidRPr="00E3039F">
        <w:t>)</w:t>
      </w:r>
      <w:r w:rsidRPr="00E74145">
        <w:rPr>
          <w:rFonts w:cstheme="minorHAnsi"/>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0022A8C3" w:rsidR="00B8219A" w:rsidRPr="00E74145" w:rsidRDefault="00B8219A" w:rsidP="000D656C">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00B50D7D">
        <w:rPr>
          <w:rFonts w:cstheme="minorHAnsi"/>
        </w:rPr>
        <w:t xml:space="preserve">the equation. The addition of the grass </w:t>
      </w:r>
      <w:r w:rsidR="000D656C">
        <w:rPr>
          <w:rFonts w:cstheme="minorHAnsi"/>
        </w:rPr>
        <w:t>into</w:t>
      </w:r>
      <w:r w:rsidR="00B50D7D">
        <w:rPr>
          <w:rFonts w:cstheme="minorHAnsi"/>
        </w:rPr>
        <w:t xml:space="preserve"> </w:t>
      </w:r>
      <w:r>
        <w:rPr>
          <w:rFonts w:cstheme="minorHAnsi"/>
        </w:rPr>
        <w:t>the nominator and denominator of the equation</w:t>
      </w:r>
      <w:r w:rsidR="00B50D7D">
        <w:rPr>
          <w:rFonts w:cstheme="minorHAnsi"/>
        </w:rPr>
        <w:t>,</w:t>
      </w:r>
      <w:r>
        <w:rPr>
          <w:rFonts w:cstheme="minorHAnsi"/>
        </w:rPr>
        <w:t xml:space="preserve"> in order </w:t>
      </w:r>
      <w:r w:rsidR="00B50D7D">
        <w:rPr>
          <w:rFonts w:cstheme="minorHAnsi"/>
        </w:rPr>
        <w:t>to set the variable to 1.</w:t>
      </w:r>
      <w:r w:rsidRPr="00E74145">
        <w:rPr>
          <w:rFonts w:cstheme="minorHAnsi"/>
        </w:rPr>
        <w:t xml:space="preserve"> </w:t>
      </w:r>
      <w:r w:rsidR="00B50D7D">
        <w:rPr>
          <w:rFonts w:cstheme="minorHAnsi"/>
        </w:rPr>
        <w:t>A detailed description a</w:t>
      </w:r>
      <w:r w:rsidR="00B50D7D" w:rsidRPr="00E74145">
        <w:rPr>
          <w:rFonts w:cstheme="minorHAnsi"/>
        </w:rPr>
        <w:t>long</w:t>
      </w:r>
      <w:r w:rsidRPr="00E74145">
        <w:rPr>
          <w:rFonts w:cstheme="minorHAnsi"/>
        </w:rPr>
        <w:t xml:space="preserve"> with a full list of variables and explanations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sidRPr="00E9576A">
        <w:rPr>
          <w:rStyle w:val="FootnoteReference"/>
        </w:rPr>
        <w:footnoteReference w:id="5"/>
      </w:r>
      <w:r w:rsidRPr="00E74145">
        <w:rPr>
          <w:rFonts w:cstheme="minorHAnsi"/>
        </w:rPr>
        <w:t xml:space="preserve">Curve Fit functionality, the correlation between the </w:t>
      </w:r>
      <w:r w:rsidRPr="00E74145">
        <w:rPr>
          <w:rFonts w:cstheme="minorHAnsi"/>
        </w:rPr>
        <w:lastRenderedPageBreak/>
        <w:t>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w:t>
      </w:r>
      <w:proofErr w:type="spellStart"/>
      <w:r>
        <w:t>Schoener</w:t>
      </w:r>
      <w:proofErr w:type="spellEnd"/>
      <w:r>
        <w:t>,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5676D9"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3A1E6CC3" w:rsidR="00B8219A" w:rsidRDefault="00B8219A" w:rsidP="00B8219A">
      <w:pPr>
        <w:ind w:left="284"/>
        <w:rPr>
          <w:rFonts w:cstheme="minorHAnsi"/>
        </w:rPr>
      </w:pPr>
      <w:r w:rsidRPr="00E74145">
        <w:rPr>
          <w:rFonts w:cstheme="minorHAnsi"/>
        </w:rPr>
        <w:t xml:space="preserve">Finally, a third equation was used to calculate the total grass consumption for each species. While the model did not need this data as a variable, </w:t>
      </w:r>
      <w:r w:rsidR="00B50D7D" w:rsidRPr="000D656C">
        <w:rPr>
          <w:rFonts w:cstheme="minorHAnsi"/>
          <w:noProof/>
        </w:rPr>
        <w:t>however</w:t>
      </w:r>
      <w:r w:rsidR="000D656C">
        <w:rPr>
          <w:rFonts w:cstheme="minorHAnsi"/>
          <w:noProof/>
        </w:rPr>
        <w:t>,</w:t>
      </w:r>
      <w:r w:rsidRPr="00E74145">
        <w:rPr>
          <w:rFonts w:cstheme="minorHAnsi"/>
        </w:rPr>
        <w:t xml:space="preserve">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w:t>
      </w:r>
      <w:r w:rsidR="00B50D7D">
        <w:rPr>
          <w:rFonts w:cstheme="minorHAnsi"/>
        </w:rPr>
        <w:t>,</w:t>
      </w:r>
      <w:r w:rsidRPr="00E74145">
        <w:rPr>
          <w:rFonts w:cstheme="minorHAnsi"/>
        </w:rPr>
        <w:t xml:space="preserve">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6064814A" w:rsidR="00C6467F" w:rsidRPr="00E74145" w:rsidRDefault="00C6467F" w:rsidP="00F644AB">
      <w:pPr>
        <w:ind w:left="284"/>
        <w:rPr>
          <w:rFonts w:cstheme="minorHAnsi"/>
        </w:rPr>
      </w:pPr>
      <w:r>
        <w:rPr>
          <w:rFonts w:cstheme="minorHAnsi"/>
        </w:rPr>
        <w:t xml:space="preserve">In order to convert the area of DM grass in </w:t>
      </w:r>
      <w:r w:rsidRPr="00057E6A">
        <w:rPr>
          <w:noProof/>
        </w:rPr>
        <w:t>Oostvaardersplassen</w:t>
      </w:r>
      <w:r w:rsidR="00057E6A">
        <w:rPr>
          <w:noProof/>
        </w:rPr>
        <w:t>,</w:t>
      </w:r>
      <w:r>
        <w:t xml:space="preserve"> it was needed to do a research o</w:t>
      </w:r>
      <w:r w:rsidR="00A7603B">
        <w:t>f how to convert</w:t>
      </w:r>
      <w:r w:rsidR="00057E6A">
        <w:t xml:space="preserve"> the</w:t>
      </w:r>
      <w:r w:rsidR="00A7603B">
        <w:t xml:space="preserve"> </w:t>
      </w:r>
      <w:r w:rsidR="00A7603B" w:rsidRPr="00057E6A">
        <w:rPr>
          <w:noProof/>
        </w:rPr>
        <w:t>area</w:t>
      </w:r>
      <w:r w:rsidR="00A7603B">
        <w:t xml:space="preserve"> to weight. O</w:t>
      </w:r>
      <w:r>
        <w:t>ne of the sources</w:t>
      </w:r>
      <w:r w:rsidR="00F66777" w:rsidRPr="00F66777">
        <w:rPr>
          <w:rFonts w:ascii="Helvetica" w:hAnsi="Helvetica" w:cs="Helvetica"/>
          <w:color w:val="505050"/>
        </w:rPr>
        <w:t xml:space="preserve"> </w:t>
      </w:r>
      <w:r w:rsidR="00F66777" w:rsidRPr="00F66777">
        <w:t xml:space="preserve">(Co, </w:t>
      </w:r>
      <w:proofErr w:type="spellStart"/>
      <w:r w:rsidR="00F66777" w:rsidRPr="00F66777">
        <w:t>n.d.</w:t>
      </w:r>
      <w:proofErr w:type="spellEnd"/>
      <w:r w:rsidR="00F66777" w:rsidRPr="00F66777">
        <w:t>)</w:t>
      </w:r>
      <w:r w:rsidR="00F66777" w:rsidRPr="00F66777">
        <w:rPr>
          <w:vertAlign w:val="superscript"/>
        </w:rPr>
        <w:t xml:space="preserve"> </w:t>
      </w:r>
      <w:r w:rsidR="00733C76">
        <w:rPr>
          <w:vertAlign w:val="superscript"/>
        </w:rPr>
        <w:t>8.8</w:t>
      </w:r>
      <w:r w:rsidR="00733C76">
        <w:t>, is</w:t>
      </w:r>
      <w:r>
        <w:t xml:space="preserve"> a company who sell grass for golf clubs, and they sell it in pallets which each pallet covers 450feet of</w:t>
      </w:r>
      <w:r w:rsidR="00057E6A">
        <w:t xml:space="preserve"> the</w:t>
      </w:r>
      <w:r>
        <w:t xml:space="preserve"> </w:t>
      </w:r>
      <w:r w:rsidRPr="00057E6A">
        <w:rPr>
          <w:noProof/>
        </w:rPr>
        <w:t>area</w:t>
      </w:r>
      <w:r>
        <w:t xml:space="preserve"> (</w:t>
      </w:r>
      <w:r w:rsidRPr="00C6467F">
        <w:t>137.16</w:t>
      </w:r>
      <w:r>
        <w:t>m) and weigh 2250lbs (</w:t>
      </w:r>
      <w:r w:rsidRPr="00C6467F">
        <w:t>1020.583</w:t>
      </w:r>
      <w:r>
        <w:t>kg)</w:t>
      </w:r>
      <w:r w:rsidR="00733C76">
        <w:t xml:space="preserve">. A factor which needs to be taken </w:t>
      </w:r>
      <w:r w:rsidR="00733C76" w:rsidRPr="000D656C">
        <w:rPr>
          <w:noProof/>
        </w:rPr>
        <w:t>in</w:t>
      </w:r>
      <w:r w:rsidR="000D656C">
        <w:rPr>
          <w:noProof/>
        </w:rPr>
        <w:t>to</w:t>
      </w:r>
      <w:r w:rsidR="00733C76">
        <w:t xml:space="preserve"> consideration</w:t>
      </w:r>
      <w:r w:rsidR="00F644AB">
        <w:t xml:space="preserve"> that the grass height when being sold</w:t>
      </w:r>
      <w:r w:rsidR="00733C76">
        <w:t>,</w:t>
      </w:r>
      <w:r w:rsidR="00F644AB">
        <w:t xml:space="preserve"> to the customer</w:t>
      </w:r>
      <w:r w:rsidR="00733C76">
        <w:t>,</w:t>
      </w:r>
      <w:r w:rsidR="00F644AB">
        <w:t xml:space="preserve"> is at 0.3cm height</w:t>
      </w:r>
      <w:r>
        <w:t xml:space="preserve">. Taking into account that the area of DM grass in </w:t>
      </w:r>
      <w:proofErr w:type="spellStart"/>
      <w:r>
        <w:t>Oostvaardersplassen</w:t>
      </w:r>
      <w:proofErr w:type="spellEnd"/>
      <w:r>
        <w:t xml:space="preserve"> is 20,000 square meter, which means it is required to have 479 pallets of grass in order to cover all this area, which gives the following calculation:</w:t>
      </w:r>
      <w:r>
        <w:br/>
      </w:r>
      <m:oMathPara>
        <m:oMath>
          <m:r>
            <w:rPr>
              <w:rFonts w:ascii="Cambria Math" w:hAnsi="Cambria Math" w:cstheme="minorHAnsi"/>
            </w:rPr>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proofErr w:type="spellStart"/>
      <w:r w:rsidR="00F644AB">
        <w:t>Oostvaardersplassen</w:t>
      </w:r>
      <w:proofErr w:type="spellEnd"/>
      <w:r w:rsidR="00F644AB">
        <w:t xml:space="preserve"> is at around 14cm according to 2015, which means the available amount of food at </w:t>
      </w:r>
      <w:proofErr w:type="spellStart"/>
      <w:r w:rsidR="00F644AB">
        <w:t>Oostvaardersplassen</w:t>
      </w:r>
      <w:proofErr w:type="spellEnd"/>
      <w:r w:rsidR="00F644AB">
        <w:t xml:space="preserve"> is: </w:t>
      </w:r>
      <m:oMath>
        <m:r>
          <w:rPr>
            <w:rFonts w:ascii="Cambria Math" w:hAnsi="Cambria Math"/>
          </w:rPr>
          <m:t>488,859kg * 46 pallets= 22,487,514kg.</m:t>
        </m:r>
      </m:oMath>
    </w:p>
    <w:p w14:paraId="0B80367F" w14:textId="0252B1BB"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w:t>
      </w:r>
      <w:r w:rsidR="00733C76">
        <w:rPr>
          <w:rFonts w:cstheme="minorHAnsi"/>
        </w:rPr>
        <w:t>.</w:t>
      </w:r>
      <w:r w:rsidRPr="00E74145">
        <w:rPr>
          <w:rFonts w:cstheme="minorHAnsi"/>
        </w:rPr>
        <w:t xml:space="preserve"> </w:t>
      </w:r>
      <w:r w:rsidR="00733C76">
        <w:rPr>
          <w:rFonts w:cstheme="minorHAnsi"/>
        </w:rPr>
        <w:t>An</w:t>
      </w:r>
      <w:r w:rsidR="00C90B0B">
        <w:rPr>
          <w:rFonts w:cstheme="minorHAnsi"/>
        </w:rPr>
        <w:t xml:space="preserve"> </w:t>
      </w:r>
      <w:r w:rsidR="00C90B0B" w:rsidRPr="00C90B0B">
        <w:rPr>
          <w:rFonts w:cstheme="minorHAnsi"/>
        </w:rPr>
        <w:t>instance</w:t>
      </w:r>
      <w:r w:rsidR="00C90B0B">
        <w:rPr>
          <w:rFonts w:cstheme="minorHAnsi"/>
        </w:rPr>
        <w:t xml:space="preserve"> is</w:t>
      </w:r>
      <w:r w:rsidRPr="00E74145">
        <w:rPr>
          <w:rFonts w:cstheme="minorHAnsi"/>
        </w:rPr>
        <w:t xml:space="preserve">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8"/>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 xml:space="preserve">the use of both front end development and backend development, with Java and JavaFX. With the intention of showing graphs, which outcome is based on the input that will be inputted by the </w:t>
      </w:r>
      <w:proofErr w:type="gramStart"/>
      <w:r w:rsidRPr="00D7380B">
        <w:rPr>
          <w:lang w:val="en-US"/>
        </w:rPr>
        <w:t>user.</w:t>
      </w:r>
      <w:proofErr w:type="gramEnd"/>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sidRPr="00E9576A">
        <w:rPr>
          <w:rStyle w:val="FootnoteReference"/>
        </w:rPr>
        <w:footnoteReference w:id="6"/>
      </w:r>
      <w:r>
        <w:rPr>
          <w:lang w:val="en-US"/>
        </w:rPr>
        <w:t xml:space="preserve">. Scene Builder </w:t>
      </w:r>
      <w:r>
        <w:rPr>
          <w:lang w:val="en-US"/>
        </w:rPr>
        <w:lastRenderedPageBreak/>
        <w:t xml:space="preserve">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1644DC5B" w:rsidR="0028410F" w:rsidRDefault="0028410F" w:rsidP="00A7603B">
      <w:pPr>
        <w:ind w:left="284"/>
        <w:jc w:val="both"/>
        <w:rPr>
          <w:lang w:val="en-US"/>
        </w:rPr>
      </w:pPr>
      <w:r>
        <w:rPr>
          <w:lang w:val="en-US"/>
        </w:rPr>
        <w:t xml:space="preserve">Inside the </w:t>
      </w:r>
      <w:r w:rsidRPr="009B3096">
        <w:rPr>
          <w:i/>
          <w:lang w:val="en-US"/>
        </w:rPr>
        <w:t xml:space="preserve">Menu </w:t>
      </w:r>
      <w:r w:rsidRPr="00057E6A">
        <w:rPr>
          <w:i/>
          <w:noProof/>
          <w:lang w:val="en-US"/>
        </w:rPr>
        <w:t>Bar</w:t>
      </w:r>
      <w:r w:rsidR="00057E6A">
        <w:rPr>
          <w:i/>
          <w:noProof/>
          <w:lang w:val="en-US"/>
        </w:rPr>
        <w:t>,</w:t>
      </w:r>
      <w:r>
        <w:rPr>
          <w:lang w:val="en-US"/>
        </w:rPr>
        <w:t xml:space="preserve"> three main items can be found. A primary item is the close functionality, which allows the user to exit the application, and is found under “File </w:t>
      </w:r>
      <w:r w:rsidR="00057E6A">
        <w:rPr>
          <w:lang w:val="en-US"/>
        </w:rPr>
        <w:t>-</w:t>
      </w:r>
      <w:r>
        <w:rPr>
          <w:lang w:val="en-US"/>
        </w:rPr>
        <w:t>&gt;</w:t>
      </w:r>
      <w:r w:rsidR="00057E6A">
        <w:rPr>
          <w:lang w:val="en-US"/>
        </w:rPr>
        <w:t xml:space="preserve"> </w:t>
      </w:r>
      <w:r>
        <w:rPr>
          <w:lang w:val="en-US"/>
        </w:rPr>
        <w:t xml:space="preserve">Close”. Another item </w:t>
      </w:r>
      <w:r w:rsidR="006805C4">
        <w:rPr>
          <w:lang w:val="en-US"/>
        </w:rPr>
        <w:t>is in</w:t>
      </w:r>
      <w:r>
        <w:rPr>
          <w:lang w:val="en-US"/>
        </w:rPr>
        <w:t xml:space="preserve"> “About us”, which opens a window with a brief introduction about the application creators.</w:t>
      </w:r>
    </w:p>
    <w:p w14:paraId="3230A2D5" w14:textId="79DA6409"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w:t>
      </w:r>
      <w:r w:rsidR="00057E6A">
        <w:rPr>
          <w:lang w:val="en-US"/>
        </w:rPr>
        <w:t xml:space="preserve"> the</w:t>
      </w:r>
      <w:r>
        <w:rPr>
          <w:lang w:val="en-US"/>
        </w:rPr>
        <w:t xml:space="preserve"> </w:t>
      </w:r>
      <w:r w:rsidRPr="00057E6A">
        <w:rPr>
          <w:noProof/>
          <w:lang w:val="en-US"/>
        </w:rPr>
        <w:t>user</w:t>
      </w:r>
      <w:r>
        <w:rPr>
          <w:lang w:val="en-US"/>
        </w:rPr>
        <w:t xml:space="preserve"> enters a word value instead of a numerical one, or leaves area empty – an error message will be displayed.</w:t>
      </w:r>
    </w:p>
    <w:p w14:paraId="0EE3A1B2" w14:textId="477EFA68" w:rsidR="0028410F" w:rsidRDefault="0028410F" w:rsidP="00057E6A">
      <w:pPr>
        <w:ind w:left="284"/>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w:t>
      </w:r>
      <w:r w:rsidR="00057E6A">
        <w:rPr>
          <w:lang w:val="en-US"/>
        </w:rPr>
        <w:t xml:space="preserve"> In addition to the prediction, the “Predict” Button would also print a message to the </w:t>
      </w:r>
      <w:r w:rsidR="00057E6A" w:rsidRPr="00057E6A">
        <w:rPr>
          <w:noProof/>
          <w:lang w:val="en-US"/>
        </w:rPr>
        <w:t>console</w:t>
      </w:r>
      <w:r w:rsidR="00057E6A">
        <w:rPr>
          <w:lang w:val="en-US"/>
        </w:rPr>
        <w:t xml:space="preserve"> about the grass availability at the end of the calculation.</w:t>
      </w:r>
      <w:r>
        <w:rPr>
          <w:lang w:val="en-US"/>
        </w:rPr>
        <w:t xml:space="preserve"> A second button is “Show Historical Data”, which draws the chart of historical data for cattle, horses and</w:t>
      </w:r>
      <w:r w:rsidR="00057E6A">
        <w:rPr>
          <w:lang w:val="en-US"/>
        </w:rPr>
        <w:t xml:space="preserve"> deer from 1982 to 2015. The las</w:t>
      </w:r>
      <w:r>
        <w:rPr>
          <w:lang w:val="en-US"/>
        </w:rPr>
        <w:t xml:space="preserve">t button resets the Text Fields and Graph </w:t>
      </w:r>
      <w:r w:rsidRPr="00057E6A">
        <w:rPr>
          <w:noProof/>
          <w:lang w:val="en-US"/>
        </w:rPr>
        <w:t>view</w:t>
      </w:r>
      <w:r>
        <w:rPr>
          <w:lang w:val="en-US"/>
        </w:rPr>
        <w:t xml:space="preserve"> so that the user can reenter data for a new prediction, entitled “Clear Data”. </w:t>
      </w:r>
    </w:p>
    <w:p w14:paraId="4DBED4BF" w14:textId="2A263796"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w:t>
      </w:r>
      <w:r w:rsidR="00CA1649">
        <w:rPr>
          <w:lang w:val="en-US"/>
        </w:rPr>
        <w:t xml:space="preserve">the </w:t>
      </w:r>
      <w:r>
        <w:rPr>
          <w:lang w:val="en-US"/>
        </w:rPr>
        <w:t xml:space="preserve">chart view. The user can select to display one or more preferred animal </w:t>
      </w:r>
      <w:r w:rsidRPr="00057E6A">
        <w:rPr>
          <w:noProof/>
          <w:lang w:val="en-US"/>
        </w:rPr>
        <w:t>graphs</w:t>
      </w:r>
      <w:r>
        <w:rPr>
          <w:lang w:val="en-US"/>
        </w:rPr>
        <w:t xml:space="preserve"> or use “Totals” button to show all graphs together.</w:t>
      </w:r>
    </w:p>
    <w:p w14:paraId="2CF48E3C" w14:textId="5482FEB5" w:rsidR="00D7380B" w:rsidRDefault="0028410F" w:rsidP="00A7603B">
      <w:pPr>
        <w:pStyle w:val="ListParagraph"/>
        <w:ind w:left="284"/>
        <w:jc w:val="both"/>
        <w:rPr>
          <w:lang w:val="en-US"/>
        </w:rPr>
      </w:pPr>
      <w:r>
        <w:rPr>
          <w:lang w:val="en-US"/>
        </w:rPr>
        <w:t>Since the application displays its results visually, by drawing charts which then will be compared and analyzed by</w:t>
      </w:r>
      <w:r w:rsidR="00057E6A">
        <w:rPr>
          <w:lang w:val="en-US"/>
        </w:rPr>
        <w:t xml:space="preserve"> the</w:t>
      </w:r>
      <w:r>
        <w:rPr>
          <w:lang w:val="en-US"/>
        </w:rPr>
        <w:t xml:space="preserve"> </w:t>
      </w:r>
      <w:r w:rsidRPr="00057E6A">
        <w:rPr>
          <w:noProof/>
          <w:lang w:val="en-US"/>
        </w:rPr>
        <w:t>user</w:t>
      </w:r>
      <w:r>
        <w:rPr>
          <w:lang w:val="en-US"/>
        </w:rPr>
        <w:t xml:space="preserve">, the </w:t>
      </w:r>
      <w:r w:rsidRPr="003D0AEB">
        <w:rPr>
          <w:i/>
          <w:lang w:val="en-US"/>
        </w:rPr>
        <w:t>Graph View</w:t>
      </w:r>
      <w:r>
        <w:rPr>
          <w:lang w:val="en-US"/>
        </w:rPr>
        <w:t xml:space="preserve"> takes up the largest part of</w:t>
      </w:r>
      <w:r w:rsidR="00057E6A">
        <w:rPr>
          <w:lang w:val="en-US"/>
        </w:rPr>
        <w:t xml:space="preserve"> the</w:t>
      </w:r>
      <w:r>
        <w:rPr>
          <w:lang w:val="en-US"/>
        </w:rPr>
        <w:t xml:space="preserve"> </w:t>
      </w:r>
      <w:r w:rsidRPr="00057E6A">
        <w:rPr>
          <w:noProof/>
          <w:lang w:val="en-US"/>
        </w:rPr>
        <w:t>application</w:t>
      </w:r>
      <w:r>
        <w:rPr>
          <w:lang w:val="en-US"/>
        </w:rPr>
        <w:t xml:space="preserve"> window. The chart will automatically adjust its scale to given timeframe and graphs. Each animal is assigned</w:t>
      </w:r>
      <w:r w:rsidR="00057E6A">
        <w:rPr>
          <w:lang w:val="en-US"/>
        </w:rPr>
        <w:t xml:space="preserve"> a</w:t>
      </w:r>
      <w:r>
        <w:rPr>
          <w:lang w:val="en-US"/>
        </w:rPr>
        <w:t xml:space="preserve"> </w:t>
      </w:r>
      <w:r w:rsidRPr="00057E6A">
        <w:rPr>
          <w:noProof/>
          <w:lang w:val="en-US"/>
        </w:rPr>
        <w:t>unique</w:t>
      </w:r>
      <w:r>
        <w:rPr>
          <w:lang w:val="en-US"/>
        </w:rPr>
        <w:t xml:space="preserv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348AEAAE" w:rsidR="00472928" w:rsidRDefault="00D7380B" w:rsidP="00057E6A">
      <w:pPr>
        <w:pStyle w:val="ListParagraph"/>
        <w:ind w:left="284"/>
        <w:jc w:val="both"/>
        <w:rPr>
          <w:lang w:val="en-US"/>
        </w:rPr>
      </w:pPr>
      <w:r w:rsidRPr="00D7380B">
        <w:rPr>
          <w:lang w:val="en-US"/>
        </w:rPr>
        <w:t xml:space="preserve">The core controller behind </w:t>
      </w:r>
      <w:r w:rsidRPr="000D656C">
        <w:rPr>
          <w:noProof/>
          <w:lang w:val="en-US"/>
        </w:rPr>
        <w:t xml:space="preserve">the </w:t>
      </w:r>
      <w:r w:rsidRPr="000D656C">
        <w:rPr>
          <w:i/>
          <w:noProof/>
          <w:lang w:val="en-US"/>
        </w:rPr>
        <w:t>buttons</w:t>
      </w:r>
      <w:r w:rsidRPr="000D656C">
        <w:rPr>
          <w:noProof/>
          <w:lang w:val="en-US"/>
        </w:rPr>
        <w:t xml:space="preserve"> functionality</w:t>
      </w:r>
      <w:r w:rsidRPr="00D7380B">
        <w:rPr>
          <w:lang w:val="en-US"/>
        </w:rPr>
        <w:t xml:space="preserve"> found on the GUI, for this application, are the predominant methods. One of the </w:t>
      </w:r>
      <w:r w:rsidRPr="00057E6A">
        <w:rPr>
          <w:noProof/>
          <w:lang w:val="en-US"/>
        </w:rPr>
        <w:t>methods</w:t>
      </w:r>
      <w:r w:rsidRPr="00D7380B">
        <w:rPr>
          <w:lang w:val="en-US"/>
        </w:rPr>
        <w:t xml:space="preserve"> is </w:t>
      </w:r>
      <w:proofErr w:type="spellStart"/>
      <w:r w:rsidRPr="00D7380B">
        <w:rPr>
          <w:i/>
          <w:lang w:val="en-US"/>
        </w:rPr>
        <w:t>handleCompute</w:t>
      </w:r>
      <w:proofErr w:type="spellEnd"/>
      <w:r w:rsidRPr="00D7380B">
        <w:rPr>
          <w:i/>
          <w:lang w:val="en-US"/>
        </w:rPr>
        <w:t>,</w:t>
      </w:r>
      <w:r w:rsidRPr="00D7380B">
        <w:rPr>
          <w:lang w:val="en-US"/>
        </w:rPr>
        <w:t xml:space="preserve"> which makes the prediction by taking all the text fields as input and puts them inside the formula. By way of using </w:t>
      </w:r>
      <w:proofErr w:type="gramStart"/>
      <w:r w:rsidRPr="00D7380B">
        <w:rPr>
          <w:lang w:val="en-US"/>
        </w:rPr>
        <w:t>a for</w:t>
      </w:r>
      <w:proofErr w:type="gramEnd"/>
      <w:r w:rsidRPr="00D7380B">
        <w:rPr>
          <w:lang w:val="en-US"/>
        </w:rPr>
        <w:t xml:space="preserve"> loop to predict each year, then showing the output on the graph.</w:t>
      </w:r>
      <w:r w:rsidR="00057E6A">
        <w:rPr>
          <w:lang w:val="en-US"/>
        </w:rPr>
        <w:t xml:space="preserve"> </w:t>
      </w:r>
      <w:proofErr w:type="spellStart"/>
      <w:proofErr w:type="gramStart"/>
      <w:r w:rsidR="00057E6A">
        <w:rPr>
          <w:i/>
          <w:iCs/>
          <w:lang w:val="en-US"/>
        </w:rPr>
        <w:t>handleCompute</w:t>
      </w:r>
      <w:proofErr w:type="spellEnd"/>
      <w:proofErr w:type="gramEnd"/>
      <w:r w:rsidR="00057E6A">
        <w:rPr>
          <w:lang w:val="en-US"/>
        </w:rPr>
        <w:t xml:space="preserve"> would also print</w:t>
      </w:r>
      <w:r w:rsidR="00057E6A" w:rsidRPr="00D7380B">
        <w:rPr>
          <w:lang w:val="en-US"/>
        </w:rPr>
        <w:t xml:space="preserve"> to the console the amount of grass left each year; by taking the text fields as input to deduce the amount of available grass each year.</w:t>
      </w:r>
      <w:r w:rsidRPr="00D7380B">
        <w:rPr>
          <w:lang w:val="en-US"/>
        </w:rPr>
        <w:t xml:space="preserve"> A second significant method is </w:t>
      </w:r>
      <w:proofErr w:type="spellStart"/>
      <w:r w:rsidR="00A005BF" w:rsidRPr="00D7380B">
        <w:rPr>
          <w:i/>
          <w:lang w:val="en-US"/>
        </w:rPr>
        <w:t>handleHistoricalData</w:t>
      </w:r>
      <w:proofErr w:type="spellEnd"/>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proofErr w:type="spellStart"/>
      <w:r w:rsidRPr="00D7380B">
        <w:rPr>
          <w:i/>
          <w:lang w:val="en-US"/>
        </w:rPr>
        <w:t>method</w:t>
      </w:r>
      <w:r w:rsidR="00A005BF" w:rsidRPr="00D7380B">
        <w:rPr>
          <w:i/>
          <w:lang w:val="en-US"/>
        </w:rPr>
        <w:t>handleClearData</w:t>
      </w:r>
      <w:proofErr w:type="spellEnd"/>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p>
    <w:p w14:paraId="11C6AF56" w14:textId="77777777" w:rsidR="006805C4" w:rsidRPr="00D7380B" w:rsidRDefault="006805C4" w:rsidP="00A7603B">
      <w:pPr>
        <w:pStyle w:val="ListParagraph"/>
        <w:ind w:left="284"/>
        <w:jc w:val="both"/>
        <w:rPr>
          <w:lang w:val="en-US"/>
        </w:rPr>
      </w:pPr>
    </w:p>
    <w:p w14:paraId="0E412FDE" w14:textId="3B42295D" w:rsidR="00D7380B" w:rsidRPr="00C87DF3" w:rsidRDefault="00D7380B" w:rsidP="00057E6A">
      <w:pPr>
        <w:pStyle w:val="ListParagraph"/>
        <w:ind w:left="284"/>
        <w:jc w:val="both"/>
        <w:rPr>
          <w:lang w:val="en-US"/>
        </w:rPr>
      </w:pPr>
      <w:r w:rsidRPr="00D7380B">
        <w:rPr>
          <w:lang w:val="en-US"/>
        </w:rPr>
        <w:t xml:space="preserve">A special type of buttons used in the application are </w:t>
      </w:r>
      <w:proofErr w:type="spellStart"/>
      <w:r w:rsidRPr="00D7380B">
        <w:rPr>
          <w:i/>
          <w:lang w:val="en-US"/>
        </w:rPr>
        <w:t>RadioButtons</w:t>
      </w:r>
      <w:proofErr w:type="spellEnd"/>
      <w:r w:rsidRPr="00D7380B">
        <w:rPr>
          <w:lang w:val="en-US"/>
        </w:rPr>
        <w:t>, means that only one </w:t>
      </w:r>
      <w:r w:rsidRPr="00D7380B">
        <w:rPr>
          <w:bCs/>
          <w:lang w:val="en-US"/>
        </w:rPr>
        <w:t>button</w:t>
      </w:r>
      <w:r w:rsidRPr="00D7380B">
        <w:rPr>
          <w:lang w:val="en-US"/>
        </w:rPr>
        <w:t xml:space="preserve"> at </w:t>
      </w:r>
      <w:r w:rsidR="00057E6A">
        <w:rPr>
          <w:lang w:val="en-US"/>
        </w:rPr>
        <w:t>a time can be selected. The</w:t>
      </w:r>
      <w:r w:rsidR="00CA1649">
        <w:rPr>
          <w:lang w:val="en-US"/>
        </w:rPr>
        <w:t>re</w:t>
      </w:r>
      <w:r w:rsidR="00057E6A">
        <w:rPr>
          <w:lang w:val="en-US"/>
        </w:rPr>
        <w:t xml:space="preserve"> four</w:t>
      </w:r>
      <w:r w:rsidRPr="00D7380B">
        <w:rPr>
          <w:lang w:val="en-US"/>
        </w:rPr>
        <w:t xml:space="preserve"> radio buttons used </w:t>
      </w:r>
      <w:r w:rsidR="00CA1649">
        <w:rPr>
          <w:lang w:val="en-US"/>
        </w:rPr>
        <w:t>in the application. The first button is entitled</w:t>
      </w:r>
      <w:r w:rsidRPr="00D7380B">
        <w:rPr>
          <w:lang w:val="en-US"/>
        </w:rPr>
        <w:t xml:space="preserve"> </w:t>
      </w:r>
      <w:r w:rsidR="00A005BF" w:rsidRPr="000D656C">
        <w:rPr>
          <w:i/>
          <w:noProof/>
          <w:lang w:val="en-US"/>
        </w:rPr>
        <w:t>handleAppearanceRedDeer</w:t>
      </w:r>
      <w:r w:rsidRPr="00D7380B">
        <w:rPr>
          <w:lang w:val="en-US"/>
        </w:rPr>
        <w:t xml:space="preserve"> </w:t>
      </w:r>
      <w:r w:rsidR="00C87DF3">
        <w:rPr>
          <w:lang w:val="en-US"/>
        </w:rPr>
        <w:t>and has the ability to</w:t>
      </w:r>
      <w:r w:rsidRPr="00D7380B">
        <w:rPr>
          <w:lang w:val="en-US"/>
        </w:rPr>
        <w:t xml:space="preserve"> shows and removes</w:t>
      </w:r>
      <w:r w:rsidR="00A005BF" w:rsidRPr="00D7380B">
        <w:rPr>
          <w:lang w:val="en-US"/>
        </w:rPr>
        <w:t xml:space="preserve"> the line of the </w:t>
      </w:r>
      <w:r w:rsidR="00C87DF3">
        <w:rPr>
          <w:lang w:val="en-US"/>
        </w:rPr>
        <w:t>dears on the graph.</w:t>
      </w:r>
      <w:r w:rsidRPr="00D7380B">
        <w:rPr>
          <w:lang w:val="en-US"/>
        </w:rPr>
        <w:t xml:space="preserve"> </w:t>
      </w:r>
      <w:r w:rsidR="00C87DF3">
        <w:rPr>
          <w:lang w:val="en-US"/>
        </w:rPr>
        <w:t>A second button is the</w:t>
      </w:r>
      <w:r w:rsidRPr="00D7380B">
        <w:rPr>
          <w:lang w:val="en-US"/>
        </w:rPr>
        <w:t xml:space="preserve"> </w:t>
      </w:r>
      <w:proofErr w:type="spellStart"/>
      <w:r w:rsidRPr="00D7380B">
        <w:rPr>
          <w:i/>
          <w:lang w:val="en-US"/>
        </w:rPr>
        <w:t>handleAppearanceHorses</w:t>
      </w:r>
      <w:proofErr w:type="spellEnd"/>
      <w:r w:rsidRPr="00D7380B">
        <w:rPr>
          <w:lang w:val="en-US"/>
        </w:rPr>
        <w:t xml:space="preserve">, </w:t>
      </w:r>
      <w:r w:rsidR="00C87DF3" w:rsidRPr="00C87DF3">
        <w:rPr>
          <w:lang w:val="en-US"/>
        </w:rPr>
        <w:t>coupled with</w:t>
      </w:r>
      <w:r w:rsidR="00C87DF3">
        <w:rPr>
          <w:lang w:val="en-US"/>
        </w:rPr>
        <w:t xml:space="preserve"> the </w:t>
      </w:r>
      <w:r w:rsidRPr="00D7380B">
        <w:rPr>
          <w:lang w:val="en-US"/>
        </w:rPr>
        <w:t>showing and removing the line of the horses from the</w:t>
      </w:r>
      <w:r w:rsidR="00057E6A" w:rsidRPr="00057E6A">
        <w:rPr>
          <w:noProof/>
          <w:lang w:val="en-US"/>
        </w:rPr>
        <w:t xml:space="preserve"> graph</w:t>
      </w:r>
      <w:r w:rsidR="00C87DF3">
        <w:rPr>
          <w:noProof/>
          <w:lang w:val="en-US"/>
        </w:rPr>
        <w:t>.</w:t>
      </w:r>
      <w:r w:rsidR="00057E6A" w:rsidRPr="00057E6A">
        <w:rPr>
          <w:noProof/>
          <w:lang w:val="en-US"/>
        </w:rPr>
        <w:t xml:space="preserve"> </w:t>
      </w:r>
      <w:r w:rsidRPr="00057E6A">
        <w:rPr>
          <w:i/>
          <w:noProof/>
          <w:lang w:val="en-US"/>
        </w:rPr>
        <w:t>handleAppearanceCows</w:t>
      </w:r>
      <w:r w:rsidRPr="00D7380B">
        <w:rPr>
          <w:lang w:val="en-US"/>
        </w:rPr>
        <w:t xml:space="preserve"> </w:t>
      </w:r>
      <w:r w:rsidR="00C87DF3">
        <w:rPr>
          <w:lang w:val="en-US"/>
        </w:rPr>
        <w:t xml:space="preserve">is the third button, and it </w:t>
      </w:r>
      <w:r w:rsidRPr="00D7380B">
        <w:rPr>
          <w:lang w:val="en-US"/>
        </w:rPr>
        <w:t>shows as well as removes from the gr</w:t>
      </w:r>
      <w:r w:rsidR="00C87DF3">
        <w:rPr>
          <w:lang w:val="en-US"/>
        </w:rPr>
        <w:t>aph the lines dedicated to cows.</w:t>
      </w:r>
      <w:r w:rsidR="00057E6A">
        <w:rPr>
          <w:lang w:val="en-US"/>
        </w:rPr>
        <w:t xml:space="preserve"> </w:t>
      </w:r>
      <w:r w:rsidR="00C87DF3">
        <w:rPr>
          <w:lang w:val="en-US"/>
        </w:rPr>
        <w:t>Last but not least the</w:t>
      </w:r>
      <w:r w:rsidR="00057E6A">
        <w:rPr>
          <w:lang w:val="en-US"/>
        </w:rPr>
        <w:t xml:space="preserve"> </w:t>
      </w:r>
      <w:proofErr w:type="spellStart"/>
      <w:r w:rsidR="00057E6A">
        <w:rPr>
          <w:i/>
          <w:lang w:val="en-US"/>
        </w:rPr>
        <w:t>handleAppearanceGeese</w:t>
      </w:r>
      <w:proofErr w:type="spellEnd"/>
      <w:r w:rsidR="00057E6A">
        <w:rPr>
          <w:i/>
          <w:lang w:val="en-US"/>
        </w:rPr>
        <w:t xml:space="preserve"> </w:t>
      </w:r>
      <w:r w:rsidR="00C87DF3">
        <w:rPr>
          <w:lang w:val="en-US"/>
        </w:rPr>
        <w:t xml:space="preserve">button, which </w:t>
      </w:r>
      <w:r w:rsidR="00057E6A" w:rsidRPr="00C87DF3">
        <w:rPr>
          <w:lang w:val="en-US"/>
        </w:rPr>
        <w:t>shows as well as removes from the graph the lines dedicated to geese.</w:t>
      </w:r>
    </w:p>
    <w:p w14:paraId="75D5FEE8" w14:textId="77777777" w:rsidR="006805C4" w:rsidRPr="00D7380B" w:rsidRDefault="006805C4" w:rsidP="00A7603B">
      <w:pPr>
        <w:pStyle w:val="ListParagraph"/>
        <w:ind w:left="284"/>
        <w:jc w:val="both"/>
        <w:rPr>
          <w:lang w:val="en-US"/>
        </w:rPr>
      </w:pPr>
    </w:p>
    <w:p w14:paraId="2DA11161" w14:textId="2419D23E" w:rsidR="00D7380B" w:rsidRDefault="00D7380B" w:rsidP="00A7603B">
      <w:pPr>
        <w:pStyle w:val="ListParagraph"/>
        <w:ind w:left="284"/>
        <w:jc w:val="both"/>
        <w:rPr>
          <w:lang w:val="en-US"/>
        </w:rPr>
      </w:pPr>
      <w:r w:rsidRPr="00D7380B">
        <w:rPr>
          <w:lang w:val="en-US"/>
        </w:rPr>
        <w:t xml:space="preserve">Another aspect which stands out is the </w:t>
      </w:r>
      <w:proofErr w:type="spellStart"/>
      <w:r w:rsidRPr="00D7380B">
        <w:rPr>
          <w:i/>
          <w:lang w:val="en-US"/>
        </w:rPr>
        <w:t>TextFields</w:t>
      </w:r>
      <w:proofErr w:type="spellEnd"/>
      <w:r w:rsidRPr="00D7380B">
        <w:rPr>
          <w:lang w:val="en-US"/>
        </w:rPr>
        <w:t xml:space="preserve"> section. Which is a method that takes all of the text fields as input then changing them from text field property to a </w:t>
      </w:r>
      <w:r w:rsidRPr="000D656C">
        <w:rPr>
          <w:noProof/>
          <w:lang w:val="en-US"/>
        </w:rPr>
        <w:t>string.</w:t>
      </w:r>
      <w:r w:rsidRPr="00D7380B">
        <w:rPr>
          <w:lang w:val="en-US"/>
        </w:rPr>
        <w:t xml:space="preserve">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w:t>
      </w:r>
      <w:r w:rsidR="00057E6A">
        <w:rPr>
          <w:lang w:val="en-US"/>
        </w:rPr>
        <w:t>, geese input</w:t>
      </w:r>
      <w:r w:rsidRPr="00D7380B">
        <w:rPr>
          <w:lang w:val="en-US"/>
        </w:rPr>
        <w:t xml:space="preserve"> and years input.</w:t>
      </w:r>
    </w:p>
    <w:p w14:paraId="17247CE6" w14:textId="77777777" w:rsidR="006805C4" w:rsidRPr="00D7380B" w:rsidRDefault="006805C4" w:rsidP="00A7603B">
      <w:pPr>
        <w:pStyle w:val="ListParagraph"/>
        <w:ind w:left="284"/>
        <w:jc w:val="both"/>
        <w:rPr>
          <w:lang w:val="en-US"/>
        </w:rPr>
      </w:pPr>
    </w:p>
    <w:p w14:paraId="6DD8420B" w14:textId="1615EB64" w:rsidR="00472928" w:rsidRDefault="00D7380B" w:rsidP="00A7603B">
      <w:pPr>
        <w:pStyle w:val="ListParagraph"/>
        <w:ind w:left="284"/>
        <w:jc w:val="both"/>
        <w:rPr>
          <w:lang w:val="en-US"/>
        </w:rPr>
      </w:pPr>
      <w:r w:rsidRPr="00D7380B">
        <w:rPr>
          <w:lang w:val="en-US"/>
        </w:rPr>
        <w:t>The menu functionality has two main methods</w:t>
      </w:r>
      <w:r w:rsidR="00C87DF3">
        <w:rPr>
          <w:lang w:val="en-US"/>
        </w:rPr>
        <w:t>. A first method is the</w:t>
      </w:r>
      <w:r w:rsidRPr="00D7380B">
        <w:rPr>
          <w:lang w:val="en-US"/>
        </w:rPr>
        <w:t xml:space="preserve"> </w:t>
      </w:r>
      <w:proofErr w:type="spellStart"/>
      <w:r w:rsidRPr="00D7380B">
        <w:rPr>
          <w:i/>
          <w:lang w:val="en-US"/>
        </w:rPr>
        <w:t>handleExit</w:t>
      </w:r>
      <w:proofErr w:type="spellEnd"/>
      <w:r w:rsidRPr="00D7380B">
        <w:rPr>
          <w:lang w:val="en-US"/>
        </w:rPr>
        <w:t>, found under file with its ma</w:t>
      </w:r>
      <w:r w:rsidR="00C87DF3">
        <w:rPr>
          <w:lang w:val="en-US"/>
        </w:rPr>
        <w:t>in task to exit the application. The second method is</w:t>
      </w:r>
      <w:r w:rsidRPr="00D7380B">
        <w:rPr>
          <w:lang w:val="en-US"/>
        </w:rPr>
        <w:t xml:space="preserve"> </w:t>
      </w:r>
      <w:proofErr w:type="spellStart"/>
      <w:r w:rsidRPr="00D7380B">
        <w:rPr>
          <w:i/>
          <w:lang w:val="en-US"/>
        </w:rPr>
        <w:t>handleAbout</w:t>
      </w:r>
      <w:proofErr w:type="spellEnd"/>
      <w:r w:rsidRPr="00D7380B">
        <w:rPr>
          <w:i/>
          <w:lang w:val="en-US"/>
        </w:rPr>
        <w:t xml:space="preserve">, </w:t>
      </w:r>
      <w:r w:rsidR="00C87DF3">
        <w:rPr>
          <w:lang w:val="en-US"/>
        </w:rPr>
        <w:t>and is used to show</w:t>
      </w:r>
      <w:r w:rsidRPr="00D7380B">
        <w:rPr>
          <w:lang w:val="en-US"/>
        </w:rPr>
        <w:t xml:space="preserve"> the creators names for this application in</w:t>
      </w:r>
      <w:r w:rsidR="00C87DF3">
        <w:rPr>
          <w:lang w:val="en-US"/>
        </w:rPr>
        <w:t xml:space="preserve"> an Alert window, </w:t>
      </w:r>
      <w:r w:rsidRPr="00D7380B">
        <w:rPr>
          <w:lang w:val="en-US"/>
        </w:rPr>
        <w:t xml:space="preserve">and is located under the </w:t>
      </w:r>
      <w:proofErr w:type="gramStart"/>
      <w:r w:rsidRPr="00D7380B">
        <w:rPr>
          <w:lang w:val="en-US"/>
        </w:rPr>
        <w:t>About</w:t>
      </w:r>
      <w:proofErr w:type="gramEnd"/>
      <w:r w:rsidRPr="00D7380B">
        <w:rPr>
          <w:lang w:val="en-US"/>
        </w:rPr>
        <w:t xml:space="preserve">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proofErr w:type="spellStart"/>
      <w:r w:rsidRPr="00D7380B">
        <w:rPr>
          <w:i/>
          <w:lang w:val="en-US"/>
        </w:rPr>
        <w:t>isInputValid</w:t>
      </w:r>
      <w:proofErr w:type="spellEnd"/>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69169C39" w:rsidR="003725D3" w:rsidRDefault="00641D17" w:rsidP="00A7603B">
      <w:pPr>
        <w:pStyle w:val="ListParagraph"/>
        <w:ind w:left="284"/>
        <w:jc w:val="both"/>
        <w:rPr>
          <w:lang w:val="en-US"/>
        </w:rPr>
      </w:pPr>
      <w:r w:rsidRPr="00641D17">
        <w:rPr>
          <w:lang w:val="en-US"/>
        </w:rPr>
        <w:t xml:space="preserve">The </w:t>
      </w:r>
      <w:r w:rsidRPr="00641D17">
        <w:rPr>
          <w:i/>
          <w:lang w:val="en-US"/>
        </w:rPr>
        <w:t>communication</w:t>
      </w:r>
      <w:r w:rsidRPr="00641D17">
        <w:rPr>
          <w:lang w:val="en-US"/>
        </w:rPr>
        <w:t xml:space="preserve"> between the two applications is done via the use of sockets</w:t>
      </w:r>
      <w:r w:rsidR="00C87DF3">
        <w:rPr>
          <w:lang w:val="en-US"/>
        </w:rPr>
        <w:t>,</w:t>
      </w:r>
      <w:r w:rsidRPr="00641D17">
        <w:rPr>
          <w:lang w:val="en-US"/>
        </w:rPr>
        <w:t xml:space="preserve"> which send </w:t>
      </w:r>
      <w:r w:rsidR="00D25D80" w:rsidRPr="00C87DF3">
        <w:t>JavaScript Object Notation</w:t>
      </w:r>
      <w:r w:rsidR="00D25D80" w:rsidRPr="00641D17">
        <w:rPr>
          <w:lang w:val="en-US"/>
        </w:rPr>
        <w:t xml:space="preserve"> </w:t>
      </w:r>
      <w:r w:rsidR="00D25D80">
        <w:rPr>
          <w:lang w:val="en-US"/>
        </w:rPr>
        <w:t>(</w:t>
      </w:r>
      <w:r w:rsidR="00D25D80" w:rsidRPr="00C87DF3">
        <w:t>JSON</w:t>
      </w:r>
      <w:proofErr w:type="gramStart"/>
      <w:r w:rsidR="00D25D80">
        <w:t>)</w:t>
      </w:r>
      <w:proofErr w:type="gramEnd"/>
      <w:r w:rsidR="00D25D80">
        <w:rPr>
          <w:rStyle w:val="FootnoteReference"/>
          <w:lang w:val="en-US"/>
        </w:rPr>
        <w:t xml:space="preserve"> </w:t>
      </w:r>
      <w:r w:rsidR="00C87DF3">
        <w:rPr>
          <w:rStyle w:val="FootnoteReference"/>
          <w:lang w:val="en-US"/>
        </w:rPr>
        <w:footnoteReference w:id="7"/>
      </w:r>
      <w:r w:rsidRPr="00641D17">
        <w:rPr>
          <w:lang w:val="en-US"/>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C87DF3">
        <w:t>JSON</w:t>
      </w:r>
      <w:r w:rsidR="00D25D80" w:rsidRPr="00641D17">
        <w:rPr>
          <w:lang w:val="en-US"/>
        </w:rPr>
        <w:t xml:space="preserve"> </w:t>
      </w:r>
      <w:r w:rsidRPr="00641D17">
        <w:rPr>
          <w:lang w:val="en-US"/>
        </w:rPr>
        <w:t xml:space="preserve">object, waiting, calculating with the new data, sending a new </w:t>
      </w:r>
      <w:r w:rsidR="00D25D80" w:rsidRPr="00C87DF3">
        <w:t>JSON</w:t>
      </w:r>
      <w:r w:rsidR="00D25D80" w:rsidRPr="00641D17">
        <w:rPr>
          <w:lang w:val="en-US"/>
        </w:rPr>
        <w:t xml:space="preserve"> </w:t>
      </w:r>
      <w:r w:rsidRPr="00641D17">
        <w:rPr>
          <w:lang w:val="en-US"/>
        </w:rPr>
        <w:t xml:space="preserve">object again will repeat until the last year that is predicted is reached. This process will be similar for both </w:t>
      </w:r>
      <w:r w:rsidRPr="00057E6A">
        <w:rPr>
          <w:noProof/>
          <w:lang w:val="en-US"/>
        </w:rPr>
        <w:t>application</w:t>
      </w:r>
      <w:r w:rsidR="00057E6A">
        <w:rPr>
          <w:noProof/>
          <w:lang w:val="en-US"/>
        </w:rPr>
        <w:t>s</w:t>
      </w:r>
      <w:r w:rsidRPr="00641D17">
        <w:rPr>
          <w:lang w:val="en-US"/>
        </w:rPr>
        <w:t>.</w:t>
      </w:r>
    </w:p>
    <w:p w14:paraId="13376747" w14:textId="77777777" w:rsidR="005C2E1F" w:rsidRPr="005C57C9" w:rsidRDefault="005C2E1F" w:rsidP="005C2E1F">
      <w:pPr>
        <w:pStyle w:val="Heading1"/>
        <w:numPr>
          <w:ilvl w:val="0"/>
          <w:numId w:val="4"/>
        </w:numPr>
      </w:pPr>
      <w:bookmarkStart w:id="9" w:name="_Toc471584152"/>
      <w:bookmarkStart w:id="10" w:name="_Toc471657385"/>
      <w:r w:rsidRPr="005C57C9">
        <w:t>Results</w:t>
      </w:r>
      <w:bookmarkEnd w:id="9"/>
      <w:bookmarkEnd w:id="10"/>
    </w:p>
    <w:p w14:paraId="4F81CA49" w14:textId="62DF0EA1" w:rsidR="005C2E1F" w:rsidRPr="005C57C9" w:rsidRDefault="005C2E1F" w:rsidP="005C2E1F">
      <w:r w:rsidRPr="005C57C9">
        <w:t xml:space="preserve">After running several tests with the formula of the </w:t>
      </w:r>
      <w:r w:rsidRPr="005C57C9">
        <w:rPr>
          <w:rFonts w:cstheme="minorHAnsi"/>
        </w:rPr>
        <w:t xml:space="preserve">competitive </w:t>
      </w:r>
      <w:proofErr w:type="spellStart"/>
      <w:r w:rsidRPr="005C57C9">
        <w:rPr>
          <w:rFonts w:cstheme="minorHAnsi"/>
        </w:rPr>
        <w:t>Lotka-Volterra</w:t>
      </w:r>
      <w:proofErr w:type="spellEnd"/>
      <w:r w:rsidRPr="005C57C9">
        <w:rPr>
          <w:rFonts w:cstheme="minorHAnsi"/>
        </w:rPr>
        <w:t xml:space="preserve"> model together with new introduced variable G (Grass)</w:t>
      </w:r>
      <w:r w:rsidR="00E67C3D" w:rsidRPr="005C57C9">
        <w:rPr>
          <w:rFonts w:cstheme="minorHAnsi"/>
        </w:rPr>
        <w:t>, several results were discovered</w:t>
      </w:r>
      <w:r w:rsidR="00E67C3D" w:rsidRPr="005C57C9">
        <w:t>.</w:t>
      </w:r>
      <w:r w:rsidRPr="005C57C9">
        <w:t xml:space="preserve"> </w:t>
      </w:r>
      <w:r w:rsidR="00E67C3D" w:rsidRPr="005C57C9">
        <w:t xml:space="preserve">On one hand, </w:t>
      </w:r>
      <w:r w:rsidRPr="005C57C9">
        <w:t xml:space="preserve">the result </w:t>
      </w:r>
      <w:r w:rsidRPr="00057E6A">
        <w:rPr>
          <w:noProof/>
        </w:rPr>
        <w:t>w</w:t>
      </w:r>
      <w:r w:rsidR="00057E6A">
        <w:rPr>
          <w:noProof/>
        </w:rPr>
        <w:t>as</w:t>
      </w:r>
      <w:r w:rsidRPr="005C57C9">
        <w:t xml:space="preserve"> showing that cows are reaching </w:t>
      </w:r>
      <w:r w:rsidR="00E67C3D" w:rsidRPr="005C57C9">
        <w:t xml:space="preserve">adjacent </w:t>
      </w:r>
      <w:r w:rsidRPr="005C57C9">
        <w:t>to extinction</w:t>
      </w:r>
      <w:r w:rsidR="00E67C3D" w:rsidRPr="005C57C9">
        <w:t>,</w:t>
      </w:r>
      <w:r w:rsidRPr="005C57C9">
        <w:t xml:space="preserve"> after about twenty y</w:t>
      </w:r>
      <w:r w:rsidR="005C57C9" w:rsidRPr="005C57C9">
        <w:t xml:space="preserve">ears from the prediction date. On the other hand, </w:t>
      </w:r>
      <w:r w:rsidRPr="005C57C9">
        <w:t>the deer</w:t>
      </w:r>
      <w:r w:rsidR="005C57C9" w:rsidRPr="005C57C9">
        <w:t xml:space="preserve"> population is</w:t>
      </w:r>
      <w:r w:rsidRPr="005C57C9">
        <w:t xml:space="preserve"> reproducing </w:t>
      </w:r>
      <w:r w:rsidR="005C57C9" w:rsidRPr="005C57C9">
        <w:t>at a much greater speed than any other herbivore. I</w:t>
      </w:r>
      <w:r w:rsidRPr="005C57C9">
        <w:t xml:space="preserve">n the first five years the deer reproduce slower, </w:t>
      </w:r>
      <w:r w:rsidR="005C57C9" w:rsidRPr="00057E6A">
        <w:rPr>
          <w:noProof/>
        </w:rPr>
        <w:t>however</w:t>
      </w:r>
      <w:r w:rsidR="00057E6A">
        <w:rPr>
          <w:noProof/>
        </w:rPr>
        <w:t>,</w:t>
      </w:r>
      <w:r w:rsidRPr="005C57C9">
        <w:t xml:space="preserve"> after those five </w:t>
      </w:r>
      <w:r w:rsidRPr="00057E6A">
        <w:rPr>
          <w:noProof/>
        </w:rPr>
        <w:t>years</w:t>
      </w:r>
      <w:r w:rsidR="00057E6A">
        <w:rPr>
          <w:noProof/>
        </w:rPr>
        <w:t>,</w:t>
      </w:r>
      <w:r w:rsidRPr="005C57C9">
        <w:t xml:space="preserve"> they start </w:t>
      </w:r>
      <w:r w:rsidR="005C57C9" w:rsidRPr="005C57C9">
        <w:t xml:space="preserve">to </w:t>
      </w:r>
      <w:r w:rsidRPr="005C57C9">
        <w:t>tak</w:t>
      </w:r>
      <w:r w:rsidR="005C57C9" w:rsidRPr="005C57C9">
        <w:t>e</w:t>
      </w:r>
      <w:r w:rsidRPr="005C57C9">
        <w:t xml:space="preserve"> over the area of </w:t>
      </w:r>
      <w:r w:rsidR="005C57C9" w:rsidRPr="005C57C9">
        <w:t xml:space="preserve">the </w:t>
      </w:r>
      <w:r w:rsidRPr="005C57C9">
        <w:t>nature preserve</w:t>
      </w:r>
      <w:r w:rsidR="005C57C9" w:rsidRPr="005C57C9">
        <w:t>.</w:t>
      </w:r>
      <w:r w:rsidRPr="005C57C9">
        <w:t xml:space="preserve"> </w:t>
      </w:r>
      <w:r w:rsidR="005C57C9" w:rsidRPr="005C57C9">
        <w:t>This means that</w:t>
      </w:r>
      <w:r w:rsidRPr="005C57C9">
        <w:t xml:space="preserve"> after fifteen years the</w:t>
      </w:r>
      <w:r w:rsidR="005C57C9" w:rsidRPr="005C57C9">
        <w:t xml:space="preserve"> deer population</w:t>
      </w:r>
      <w:r w:rsidRPr="005C57C9">
        <w:t xml:space="preserve"> </w:t>
      </w:r>
      <w:r w:rsidRPr="00057E6A">
        <w:rPr>
          <w:noProof/>
        </w:rPr>
        <w:t>become</w:t>
      </w:r>
      <w:r w:rsidR="00057E6A">
        <w:rPr>
          <w:noProof/>
        </w:rPr>
        <w:t>s</w:t>
      </w:r>
      <w:r w:rsidRPr="005C57C9">
        <w:t xml:space="preserve"> four times greater than the first five years</w:t>
      </w:r>
      <w:r w:rsidR="005C57C9" w:rsidRPr="005C57C9">
        <w:t>.</w:t>
      </w:r>
      <w:r w:rsidRPr="005C57C9">
        <w:t xml:space="preserve"> </w:t>
      </w:r>
      <w:r w:rsidR="005C57C9" w:rsidRPr="005C57C9">
        <w:t>Unlike the two herbivores,</w:t>
      </w:r>
      <w:r w:rsidRPr="005C57C9">
        <w:t xml:space="preserve"> the horses </w:t>
      </w:r>
      <w:r w:rsidR="005C57C9" w:rsidRPr="005C57C9">
        <w:t xml:space="preserve">start to decline downwards after a period of </w:t>
      </w:r>
      <w:r w:rsidRPr="005C57C9">
        <w:t>thirteen years.</w:t>
      </w:r>
    </w:p>
    <w:p w14:paraId="413A34E7" w14:textId="77777777" w:rsidR="005C2E1F" w:rsidRPr="00E67C3D" w:rsidRDefault="005C2E1F" w:rsidP="005C2E1F">
      <w:pPr>
        <w:pStyle w:val="Heading1"/>
        <w:numPr>
          <w:ilvl w:val="0"/>
          <w:numId w:val="4"/>
        </w:numPr>
      </w:pPr>
      <w:bookmarkStart w:id="11" w:name="_Toc471584153"/>
      <w:bookmarkStart w:id="12" w:name="_Toc471657386"/>
      <w:r w:rsidRPr="00E67C3D">
        <w:t>Conclusion</w:t>
      </w:r>
      <w:bookmarkEnd w:id="11"/>
      <w:bookmarkEnd w:id="12"/>
    </w:p>
    <w:p w14:paraId="710C4859" w14:textId="7643A37B" w:rsidR="005C2E1F" w:rsidRPr="00E67C3D" w:rsidRDefault="005C2E1F" w:rsidP="005C2E1F">
      <w:r w:rsidRPr="00E67C3D">
        <w:t>The general conclusion that can be drawn</w:t>
      </w:r>
      <w:r w:rsidR="00431026" w:rsidRPr="00E67C3D">
        <w:t>,</w:t>
      </w:r>
      <w:r w:rsidRPr="00E67C3D">
        <w:t xml:space="preserve"> </w:t>
      </w:r>
      <w:r w:rsidR="00431026" w:rsidRPr="00E67C3D">
        <w:t>from this research,</w:t>
      </w:r>
      <w:r w:rsidRPr="00E67C3D">
        <w:t xml:space="preserve"> is </w:t>
      </w:r>
      <w:r w:rsidR="00431026" w:rsidRPr="00E67C3D">
        <w:t>that</w:t>
      </w:r>
      <w:r w:rsidRPr="00E67C3D">
        <w:t xml:space="preserve"> after about twenty years</w:t>
      </w:r>
      <w:r w:rsidR="00431026" w:rsidRPr="00E67C3D">
        <w:t>,</w:t>
      </w:r>
      <w:r w:rsidRPr="00E67C3D">
        <w:t xml:space="preserve"> from now, the cows in </w:t>
      </w:r>
      <w:proofErr w:type="spellStart"/>
      <w:r w:rsidRPr="00E67C3D">
        <w:t>Oostvaardersplassen</w:t>
      </w:r>
      <w:proofErr w:type="spellEnd"/>
      <w:r w:rsidRPr="00E67C3D">
        <w:t xml:space="preserve"> will reach extinction</w:t>
      </w:r>
      <w:r w:rsidR="00431026" w:rsidRPr="00E67C3D">
        <w:t>.</w:t>
      </w:r>
      <w:r w:rsidRPr="00E67C3D">
        <w:t xml:space="preserve"> </w:t>
      </w:r>
      <w:r w:rsidR="00431026" w:rsidRPr="00E67C3D">
        <w:t>According to the prediction</w:t>
      </w:r>
      <w:r w:rsidRPr="00E67C3D">
        <w:t xml:space="preserve"> the cows reach their peak point after seven years, and from that </w:t>
      </w:r>
      <w:r w:rsidRPr="00057E6A">
        <w:rPr>
          <w:noProof/>
        </w:rPr>
        <w:t>point</w:t>
      </w:r>
      <w:r w:rsidR="00057E6A">
        <w:rPr>
          <w:noProof/>
        </w:rPr>
        <w:t>,</w:t>
      </w:r>
      <w:r w:rsidR="00431026" w:rsidRPr="00E67C3D">
        <w:t xml:space="preserve"> they</w:t>
      </w:r>
      <w:r w:rsidRPr="00E67C3D">
        <w:t xml:space="preserve"> declin</w:t>
      </w:r>
      <w:r w:rsidR="00431026" w:rsidRPr="00E67C3D">
        <w:t>e</w:t>
      </w:r>
      <w:r w:rsidRPr="00E67C3D">
        <w:t xml:space="preserve"> downwards towards extinction. Another </w:t>
      </w:r>
      <w:r w:rsidRPr="00057E6A">
        <w:rPr>
          <w:noProof/>
        </w:rPr>
        <w:t>conclusion</w:t>
      </w:r>
      <w:r w:rsidRPr="00E67C3D">
        <w:t xml:space="preserve"> is </w:t>
      </w:r>
      <w:r w:rsidR="00431026" w:rsidRPr="00E67C3D">
        <w:t>directly related to the deer’s population. The</w:t>
      </w:r>
      <w:r w:rsidRPr="00E67C3D">
        <w:t xml:space="preserve"> deer will keep </w:t>
      </w:r>
      <w:r w:rsidRPr="00E67C3D">
        <w:lastRenderedPageBreak/>
        <w:t>populate as long as they can</w:t>
      </w:r>
      <w:r w:rsidR="00431026" w:rsidRPr="00E67C3D">
        <w:t>,</w:t>
      </w:r>
      <w:r w:rsidRPr="00E67C3D">
        <w:t xml:space="preserve"> and if </w:t>
      </w:r>
      <w:r w:rsidR="00431026" w:rsidRPr="00E67C3D">
        <w:t xml:space="preserve">the will not be </w:t>
      </w:r>
      <w:r w:rsidRPr="00E67C3D">
        <w:t>grass an issue in this competition</w:t>
      </w:r>
      <w:r w:rsidR="00431026" w:rsidRPr="00E67C3D">
        <w:t>.</w:t>
      </w:r>
      <w:r w:rsidRPr="00E67C3D">
        <w:t xml:space="preserve"> </w:t>
      </w:r>
      <w:r w:rsidR="00E67C3D" w:rsidRPr="00E67C3D">
        <w:t>In relation to</w:t>
      </w:r>
      <w:r w:rsidRPr="00E67C3D">
        <w:t xml:space="preserve"> the graph, the deer population can reproduce in twenty years by </w:t>
      </w:r>
      <w:r w:rsidR="00E67C3D">
        <w:t>thirty four</w:t>
      </w:r>
      <w:r w:rsidRPr="00E67C3D">
        <w:t xml:space="preserve"> times</w:t>
      </w:r>
      <w:r w:rsidR="00E67C3D" w:rsidRPr="00E67C3D">
        <w:t>. This means that the deer can reach</w:t>
      </w:r>
      <w:r w:rsidRPr="00E67C3D">
        <w:t xml:space="preserve"> i</w:t>
      </w:r>
      <w:r w:rsidR="00E67C3D" w:rsidRPr="00E67C3D">
        <w:t>t</w:t>
      </w:r>
      <w:r w:rsidRPr="00E67C3D">
        <w:t xml:space="preserve">s </w:t>
      </w:r>
      <w:r w:rsidR="00E67C3D" w:rsidRPr="00E67C3D">
        <w:t>peak point after twenty years. In contrast to the deer population, w</w:t>
      </w:r>
      <w:r w:rsidRPr="00E67C3D">
        <w:t xml:space="preserve">hen it comes to the horses, the result shows that the horses </w:t>
      </w:r>
      <w:r w:rsidR="00E67C3D" w:rsidRPr="00E67C3D">
        <w:t xml:space="preserve">are </w:t>
      </w:r>
      <w:r w:rsidRPr="00E67C3D">
        <w:t>reaching their peak point after thirteen years from the prediction day</w:t>
      </w:r>
      <w:r w:rsidR="00E67C3D" w:rsidRPr="00E67C3D">
        <w:t>. T</w:t>
      </w:r>
      <w:r w:rsidRPr="00E67C3D">
        <w:t xml:space="preserve">hat point </w:t>
      </w:r>
      <w:r w:rsidR="00E67C3D" w:rsidRPr="00E67C3D">
        <w:t>insinuates a</w:t>
      </w:r>
      <w:r w:rsidRPr="00E67C3D">
        <w:t xml:space="preserve"> slight declining </w:t>
      </w:r>
      <w:r w:rsidR="00E67C3D" w:rsidRPr="00E67C3D">
        <w:t xml:space="preserve">in the population size </w:t>
      </w:r>
      <w:r w:rsidRPr="00E67C3D">
        <w:t>each year</w:t>
      </w:r>
      <w:r w:rsidR="00E67C3D" w:rsidRPr="00E67C3D">
        <w:t>,</w:t>
      </w:r>
      <w:r w:rsidRPr="00E67C3D">
        <w:t xml:space="preserve"> but </w:t>
      </w:r>
      <w:r w:rsidR="00E67C3D" w:rsidRPr="00E67C3D">
        <w:t xml:space="preserve">extinction will not be </w:t>
      </w:r>
      <w:r w:rsidRPr="00E67C3D">
        <w:t>reach</w:t>
      </w:r>
      <w:r w:rsidR="00E67C3D" w:rsidRPr="00E67C3D">
        <w:t>ed</w:t>
      </w:r>
      <w:r w:rsidRPr="00E67C3D">
        <w:t>.</w:t>
      </w:r>
    </w:p>
    <w:p w14:paraId="7F4074A4" w14:textId="77777777" w:rsidR="005C2E1F" w:rsidRPr="00083441" w:rsidRDefault="005C2E1F" w:rsidP="005C2E1F">
      <w:pPr>
        <w:pStyle w:val="Heading1"/>
        <w:numPr>
          <w:ilvl w:val="0"/>
          <w:numId w:val="4"/>
        </w:numPr>
      </w:pPr>
      <w:bookmarkStart w:id="13" w:name="_Toc471584154"/>
      <w:bookmarkStart w:id="14" w:name="_Toc471657387"/>
      <w:r w:rsidRPr="00083441">
        <w:t>Recommendations</w:t>
      </w:r>
      <w:bookmarkEnd w:id="13"/>
      <w:bookmarkEnd w:id="14"/>
    </w:p>
    <w:p w14:paraId="731B0F3A" w14:textId="6BA2116A" w:rsidR="005C2E1F" w:rsidRDefault="005C2E1F" w:rsidP="00083441">
      <w:pPr>
        <w:jc w:val="both"/>
      </w:pPr>
      <w:r w:rsidRPr="00083441">
        <w:t xml:space="preserve">According to the conclusion and the result that </w:t>
      </w:r>
      <w:r w:rsidR="00AA6EC7">
        <w:t xml:space="preserve">was </w:t>
      </w:r>
      <w:r w:rsidRPr="00083441">
        <w:t>faced,</w:t>
      </w:r>
      <w:r w:rsidR="00083441" w:rsidRPr="00083441">
        <w:t xml:space="preserve"> several important </w:t>
      </w:r>
      <w:r w:rsidR="006B0949" w:rsidRPr="00083441">
        <w:t>recommendations</w:t>
      </w:r>
      <w:r w:rsidR="00083441" w:rsidRPr="00083441">
        <w:t xml:space="preserve"> can be made towards the client of </w:t>
      </w:r>
      <w:proofErr w:type="spellStart"/>
      <w:r w:rsidR="00083441" w:rsidRPr="00083441">
        <w:t>Oostvaardersplassen</w:t>
      </w:r>
      <w:proofErr w:type="spellEnd"/>
      <w:r w:rsidR="00083441" w:rsidRPr="00083441">
        <w:t>. One of</w:t>
      </w:r>
      <w:r w:rsidRPr="00083441">
        <w:t xml:space="preserve"> the most important </w:t>
      </w:r>
      <w:r w:rsidRPr="00057E6A">
        <w:rPr>
          <w:noProof/>
        </w:rPr>
        <w:t>recommendation</w:t>
      </w:r>
      <w:r w:rsidR="00057E6A">
        <w:rPr>
          <w:noProof/>
        </w:rPr>
        <w:t>s</w:t>
      </w:r>
      <w:r w:rsidRPr="00083441">
        <w:t xml:space="preserve"> </w:t>
      </w:r>
      <w:r w:rsidR="00083441" w:rsidRPr="00083441">
        <w:t>that</w:t>
      </w:r>
      <w:r w:rsidRPr="00083441">
        <w:t xml:space="preserve"> can </w:t>
      </w:r>
      <w:r w:rsidR="00083441" w:rsidRPr="00083441">
        <w:t xml:space="preserve">be </w:t>
      </w:r>
      <w:r w:rsidRPr="00083441">
        <w:t>give</w:t>
      </w:r>
      <w:r w:rsidR="00083441" w:rsidRPr="00083441">
        <w:t>n</w:t>
      </w:r>
      <w:r w:rsidRPr="00083441">
        <w:t xml:space="preserve"> is to expand the territory of the dry land</w:t>
      </w:r>
      <w:r w:rsidR="00083441" w:rsidRPr="00083441">
        <w:t>,</w:t>
      </w:r>
      <w:r w:rsidRPr="00083441">
        <w:t xml:space="preserve"> and </w:t>
      </w:r>
      <w:r w:rsidR="00083441" w:rsidRPr="00083441">
        <w:t>potentially to</w:t>
      </w:r>
      <w:r w:rsidRPr="00083441">
        <w:t xml:space="preserve"> dry more land in order to allow cows to reproduce in an open environment. Another </w:t>
      </w:r>
      <w:r w:rsidR="00083441" w:rsidRPr="00083441">
        <w:t>suggestion that can be made</w:t>
      </w:r>
      <w:r w:rsidRPr="00083441">
        <w:t xml:space="preserve"> is to bring more cows to the nature preserve</w:t>
      </w:r>
      <w:r w:rsidR="00083441" w:rsidRPr="00083441">
        <w:t>, and considering to get</w:t>
      </w:r>
      <w:r w:rsidRPr="00083441">
        <w:t xml:space="preserve"> rid of</w:t>
      </w:r>
      <w:r w:rsidR="00083441" w:rsidRPr="00083441">
        <w:t xml:space="preserve"> at least</w:t>
      </w:r>
      <w:r w:rsidRPr="00083441">
        <w:t xml:space="preserve"> half of the deer</w:t>
      </w:r>
      <w:r w:rsidR="00083441" w:rsidRPr="00083441">
        <w:t xml:space="preserve"> population. The reason for such can </w:t>
      </w:r>
      <w:r w:rsidR="00083441" w:rsidRPr="00057E6A">
        <w:rPr>
          <w:noProof/>
        </w:rPr>
        <w:t>explain</w:t>
      </w:r>
      <w:r w:rsidR="00083441" w:rsidRPr="00083441">
        <w:t xml:space="preserve"> that</w:t>
      </w:r>
      <w:r w:rsidRPr="00083441">
        <w:t xml:space="preserve"> in</w:t>
      </w:r>
      <w:r w:rsidRPr="00057E6A">
        <w:rPr>
          <w:noProof/>
        </w:rPr>
        <w:t xml:space="preserve"> nature</w:t>
      </w:r>
      <w:r w:rsidRPr="00083441">
        <w:t xml:space="preserve"> </w:t>
      </w:r>
      <w:r w:rsidR="00083441" w:rsidRPr="00083441">
        <w:t xml:space="preserve">the deer reproduce too fast, </w:t>
      </w:r>
      <w:r w:rsidRPr="00083441">
        <w:t xml:space="preserve">and </w:t>
      </w:r>
      <w:r w:rsidR="00083441" w:rsidRPr="00083441">
        <w:t>means that they are taking away an important amount of</w:t>
      </w:r>
      <w:r w:rsidRPr="00083441">
        <w:t xml:space="preserve"> food from the cows</w:t>
      </w:r>
      <w:r w:rsidR="00083441" w:rsidRPr="00083441">
        <w:t>;</w:t>
      </w:r>
      <w:r w:rsidRPr="00083441">
        <w:t xml:space="preserve"> due to the fact they share the most surface for food with them cows.</w:t>
      </w:r>
    </w:p>
    <w:p w14:paraId="60388887" w14:textId="77777777" w:rsidR="005C5F26" w:rsidRDefault="005C5F26">
      <w:pPr>
        <w:rPr>
          <w:rFonts w:asciiTheme="majorHAnsi" w:eastAsiaTheme="majorEastAsia" w:hAnsiTheme="majorHAnsi" w:cstheme="majorBidi"/>
          <w:color w:val="2E74B5" w:themeColor="accent1" w:themeShade="BF"/>
          <w:sz w:val="32"/>
          <w:szCs w:val="32"/>
        </w:rPr>
      </w:pPr>
      <w:r>
        <w:br w:type="page"/>
      </w:r>
    </w:p>
    <w:p w14:paraId="7EFC0A63" w14:textId="6EC39503" w:rsidR="00497F07" w:rsidRDefault="00497F07" w:rsidP="00497F07">
      <w:pPr>
        <w:pStyle w:val="Heading1"/>
        <w:numPr>
          <w:ilvl w:val="0"/>
          <w:numId w:val="4"/>
        </w:numPr>
      </w:pPr>
      <w:bookmarkStart w:id="15" w:name="_Toc471657388"/>
      <w:r>
        <w:lastRenderedPageBreak/>
        <w:t>Bibliographies</w:t>
      </w:r>
      <w:bookmarkEnd w:id="15"/>
    </w:p>
    <w:p w14:paraId="262776D2" w14:textId="77777777" w:rsidR="0094661D" w:rsidRDefault="00DC73C9" w:rsidP="0094661D">
      <w:pPr>
        <w:rPr>
          <w:rStyle w:val="Hyperlink"/>
        </w:rPr>
      </w:pPr>
      <w:r w:rsidRPr="00DC73C9">
        <w:rPr>
          <w:i/>
          <w:vertAlign w:val="superscript"/>
        </w:rPr>
        <w:t>1.1</w:t>
      </w:r>
      <w:r w:rsidR="0094661D" w:rsidRPr="0094661D">
        <w:t xml:space="preserve"> </w:t>
      </w:r>
      <w:proofErr w:type="spellStart"/>
      <w:r w:rsidR="0094661D" w:rsidRPr="006C68AE">
        <w:t>Startpagina</w:t>
      </w:r>
      <w:proofErr w:type="spellEnd"/>
      <w:r w:rsidR="0094661D" w:rsidRPr="006C68AE">
        <w:t xml:space="preserve"> </w:t>
      </w:r>
      <w:proofErr w:type="spellStart"/>
      <w:r w:rsidR="0094661D" w:rsidRPr="006C68AE">
        <w:t>Staatsbosbeheer</w:t>
      </w:r>
      <w:proofErr w:type="spellEnd"/>
      <w:r w:rsidR="0094661D" w:rsidRPr="006C68AE">
        <w:t xml:space="preserve">. Het zit in </w:t>
      </w:r>
      <w:proofErr w:type="spellStart"/>
      <w:r w:rsidR="0094661D" w:rsidRPr="006C68AE">
        <w:t>onze</w:t>
      </w:r>
      <w:proofErr w:type="spellEnd"/>
      <w:r w:rsidR="0094661D" w:rsidRPr="006C68AE">
        <w:t xml:space="preserve"> </w:t>
      </w:r>
      <w:proofErr w:type="spellStart"/>
      <w:r w:rsidR="0094661D" w:rsidRPr="006C68AE">
        <w:t>natuur</w:t>
      </w:r>
      <w:proofErr w:type="spellEnd"/>
      <w:r w:rsidR="0094661D" w:rsidRPr="006C68AE">
        <w:t>. (</w:t>
      </w:r>
      <w:proofErr w:type="spellStart"/>
      <w:r w:rsidR="0094661D" w:rsidRPr="006C68AE">
        <w:t>n.d.</w:t>
      </w:r>
      <w:proofErr w:type="spellEnd"/>
      <w:r w:rsidR="0094661D" w:rsidRPr="006C68AE">
        <w:t>). Retrieved November 23, 2016, from</w:t>
      </w:r>
      <w:r w:rsidR="0094661D">
        <w:t xml:space="preserve"> </w:t>
      </w:r>
      <w:hyperlink r:id="rId11"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xml:space="preserve"> (4th </w:t>
      </w:r>
      <w:proofErr w:type="gramStart"/>
      <w:r>
        <w:t>ed</w:t>
      </w:r>
      <w:proofErr w:type="gramEnd"/>
      <w:r>
        <w:t xml:space="preserve">.). Sunderland, Massachusetts: </w:t>
      </w:r>
      <w:proofErr w:type="spellStart"/>
      <w:r>
        <w:t>Sinauer</w:t>
      </w:r>
      <w:proofErr w:type="spellEnd"/>
      <w:r>
        <w:t xml:space="preserve">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Intake requirements. (</w:t>
      </w:r>
      <w:proofErr w:type="spellStart"/>
      <w:r w:rsidRPr="0094661D">
        <w:t>n.d.</w:t>
      </w:r>
      <w:proofErr w:type="spellEnd"/>
      <w:r w:rsidRPr="0094661D">
        <w:t xml:space="preserve">). Retrieved January 06, 2017, from </w:t>
      </w:r>
      <w:hyperlink r:id="rId12"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5B118660" w:rsidR="00DC73C9" w:rsidRPr="00E6734F" w:rsidRDefault="00DC73C9" w:rsidP="00DC73C9">
      <w:pPr>
        <w:spacing w:after="0" w:line="240" w:lineRule="auto"/>
        <w:ind w:firstLine="360"/>
      </w:pPr>
      <w:proofErr w:type="spellStart"/>
      <w:r w:rsidRPr="00DC73C9">
        <w:t>Konik</w:t>
      </w:r>
      <w:proofErr w:type="spellEnd"/>
      <w:r w:rsidRPr="00DC73C9">
        <w:t xml:space="preserve"> </w:t>
      </w:r>
      <w:r w:rsidRPr="00057E6A">
        <w:rPr>
          <w:noProof/>
        </w:rPr>
        <w:t>(2016).</w:t>
      </w:r>
      <w:r w:rsidRPr="00DC73C9">
        <w:t xml:space="preserve">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12B2267E" w:rsidR="00B8219A" w:rsidRDefault="00275057" w:rsidP="00B8219A">
      <w:pPr>
        <w:spacing w:after="0"/>
        <w:ind w:left="360"/>
      </w:pPr>
      <w:proofErr w:type="gramStart"/>
      <w:r w:rsidRPr="00275057">
        <w:t>E .</w:t>
      </w:r>
      <w:proofErr w:type="gramEnd"/>
      <w:r w:rsidRPr="00275057">
        <w:t xml:space="preserve"> Joyner, D., N. Jacobson, B., &amp; D. ARTHUR, R. Retrieved January 1, 2017, from Nutritional characteristics of grains fed to Canada Geese, </w:t>
      </w:r>
      <w:hyperlink r:id="rId15" w:history="1">
        <w:r w:rsidRPr="00DC449A">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proofErr w:type="spellStart"/>
      <w:r>
        <w:t>Schoener</w:t>
      </w:r>
      <w:proofErr w:type="spellEnd"/>
      <w:r>
        <w:t xml:space="preserve">,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6" w:history="1">
        <w:r w:rsidRPr="00F60E4C">
          <w:rPr>
            <w:rStyle w:val="Hyperlink"/>
          </w:rPr>
          <w:t>http://www.jstor.org/stable/2459895</w:t>
        </w:r>
      </w:hyperlink>
    </w:p>
    <w:p w14:paraId="42E203D4" w14:textId="237114E5" w:rsidR="00F66777" w:rsidRDefault="009C6D46" w:rsidP="009C6D46">
      <w:pPr>
        <w:rPr>
          <w:vertAlign w:val="superscript"/>
        </w:rPr>
      </w:pPr>
      <w:r>
        <w:rPr>
          <w:vertAlign w:val="superscript"/>
        </w:rPr>
        <w:t xml:space="preserve">8.8 </w:t>
      </w:r>
      <w:r w:rsidR="00F66777" w:rsidRPr="00F66777">
        <w:t xml:space="preserve">Co, F. G. Sod installation | Fulton, Arkansas | Fulton grass Co. Retrieved January 8, 2017, from </w:t>
      </w:r>
      <w:hyperlink r:id="rId17" w:history="1">
        <w:r w:rsidR="00F66777" w:rsidRPr="00DC449A">
          <w:rPr>
            <w:rStyle w:val="Hyperlink"/>
          </w:rPr>
          <w:t>http://www.fultongrass.com/faq</w:t>
        </w:r>
      </w:hyperlink>
      <w:r w:rsidR="00F66777">
        <w:t xml:space="preserve"> </w:t>
      </w:r>
    </w:p>
    <w:p w14:paraId="4D3B9488" w14:textId="37D2B51A" w:rsidR="00BD6B11" w:rsidRDefault="00F66777" w:rsidP="009C6D46">
      <w:r>
        <w:rPr>
          <w:vertAlign w:val="superscript"/>
        </w:rPr>
        <w:t>9.9</w:t>
      </w:r>
      <w:r w:rsidR="009C6D46">
        <w:t xml:space="preserve">Source of grass conversion to kilograms </w:t>
      </w:r>
      <w:r w:rsidR="009C6D46">
        <w:br/>
      </w:r>
      <w:hyperlink r:id="rId18" w:history="1">
        <w:r w:rsidR="009C6D46" w:rsidRPr="008045FC">
          <w:rPr>
            <w:rStyle w:val="Hyperlink"/>
          </w:rPr>
          <w:t>https://www.reference.com/home-garden/much-pallet-sod-weigh-390e9d062e1a93a8#</w:t>
        </w:r>
      </w:hyperlink>
      <w:r w:rsidR="009C6D46">
        <w:t xml:space="preserve"> </w:t>
      </w:r>
    </w:p>
    <w:p w14:paraId="2236226A" w14:textId="77777777" w:rsidR="00BD6B11" w:rsidRDefault="00BD6B11">
      <w:r>
        <w:br w:type="page"/>
      </w:r>
    </w:p>
    <w:p w14:paraId="666589AE" w14:textId="77777777" w:rsidR="006D3F68" w:rsidRDefault="00497F07" w:rsidP="006D3F68">
      <w:pPr>
        <w:pStyle w:val="Heading1"/>
        <w:numPr>
          <w:ilvl w:val="0"/>
          <w:numId w:val="4"/>
        </w:numPr>
      </w:pPr>
      <w:bookmarkStart w:id="16" w:name="_Toc471657389"/>
      <w:r>
        <w:lastRenderedPageBreak/>
        <w:t>Appendices</w:t>
      </w:r>
      <w:bookmarkEnd w:id="16"/>
    </w:p>
    <w:p w14:paraId="453BB627" w14:textId="77777777" w:rsidR="00472928" w:rsidRPr="002C19E0" w:rsidRDefault="005676D9" w:rsidP="00472928">
      <w:pPr>
        <w:jc w:val="center"/>
        <w:rPr>
          <w:rFonts w:asciiTheme="majorHAnsi" w:eastAsiaTheme="minorEastAsia" w:hAnsiTheme="majorHAnsi" w:cstheme="majorHAnsi"/>
          <w:sz w:val="40"/>
          <w:szCs w:val="40"/>
        </w:rPr>
      </w:pPr>
      <m:oMathPara>
        <m:oMath>
          <m:f>
            <m:fPr>
              <m:ctrlPr>
                <w:rPr>
                  <w:rFonts w:ascii="Cambria Math" w:eastAsiaTheme="minorEastAsia" w:hAnsi="Cambria Math" w:cstheme="majorHAnsi"/>
                  <w:i/>
                  <w:sz w:val="40"/>
                  <w:szCs w:val="40"/>
                </w:rPr>
              </m:ctrlPr>
            </m:fPr>
            <m:num>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dx</m:t>
                  </m:r>
                </m:e>
                <m:sub>
                  <m:r>
                    <w:rPr>
                      <w:rFonts w:ascii="Cambria Math" w:eastAsiaTheme="minorEastAsia" w:hAnsi="Cambria Math" w:cstheme="majorHAnsi"/>
                      <w:sz w:val="40"/>
                      <w:szCs w:val="40"/>
                    </w:rPr>
                    <m:t>i</m:t>
                  </m:r>
                </m:sub>
              </m:sSub>
            </m:num>
            <m:den>
              <m:r>
                <w:rPr>
                  <w:rFonts w:ascii="Cambria Math" w:eastAsiaTheme="minorEastAsia" w:hAnsi="Cambria Math" w:cstheme="majorHAnsi"/>
                  <w:sz w:val="40"/>
                  <w:szCs w:val="40"/>
                </w:rPr>
                <m:t>dt</m:t>
              </m:r>
            </m:den>
          </m:f>
          <m:r>
            <w:rPr>
              <w:rFonts w:ascii="Cambria Math" w:eastAsiaTheme="minorEastAsia" w:hAnsi="Cambria Math" w:cstheme="majorHAnsi"/>
              <w:sz w:val="40"/>
              <w:szCs w:val="40"/>
            </w:rPr>
            <m:t>=</m:t>
          </m:r>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r</m:t>
              </m:r>
            </m:e>
            <m:sub>
              <m:r>
                <w:rPr>
                  <w:rFonts w:ascii="Cambria Math" w:eastAsiaTheme="minorEastAsia" w:hAnsi="Cambria Math" w:cstheme="majorHAnsi"/>
                  <w:sz w:val="40"/>
                  <w:szCs w:val="40"/>
                </w:rPr>
                <m:t>i</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i</m:t>
              </m:r>
            </m:sub>
          </m:sSub>
          <m:r>
            <w:rPr>
              <w:rFonts w:ascii="Cambria Math" w:eastAsiaTheme="minorEastAsia" w:hAnsi="Cambria Math" w:cstheme="majorHAnsi"/>
              <w:sz w:val="40"/>
              <w:szCs w:val="40"/>
            </w:rPr>
            <m:t>(1-</m:t>
          </m:r>
          <m:f>
            <m:fPr>
              <m:ctrlPr>
                <w:rPr>
                  <w:rFonts w:ascii="Cambria Math" w:eastAsiaTheme="minorEastAsia" w:hAnsi="Cambria Math" w:cstheme="majorHAnsi"/>
                  <w:i/>
                  <w:sz w:val="40"/>
                  <w:szCs w:val="40"/>
                </w:rPr>
              </m:ctrlPr>
            </m:fPr>
            <m:num>
              <m:nary>
                <m:naryPr>
                  <m:chr m:val="∑"/>
                  <m:limLoc m:val="undOvr"/>
                  <m:ctrlPr>
                    <w:rPr>
                      <w:rFonts w:ascii="Cambria Math" w:eastAsiaTheme="minorEastAsia" w:hAnsi="Cambria Math" w:cstheme="majorHAnsi"/>
                      <w:i/>
                      <w:sz w:val="40"/>
                      <w:szCs w:val="40"/>
                    </w:rPr>
                  </m:ctrlPr>
                </m:naryPr>
                <m:sub>
                  <m:r>
                    <w:rPr>
                      <w:rFonts w:ascii="Cambria Math" w:eastAsiaTheme="minorEastAsia" w:hAnsi="Cambria Math" w:cstheme="majorHAnsi"/>
                      <w:sz w:val="40"/>
                      <w:szCs w:val="40"/>
                    </w:rPr>
                    <m:t>j=1</m:t>
                  </m:r>
                </m:sub>
                <m:sup>
                  <m:r>
                    <w:rPr>
                      <w:rFonts w:ascii="Cambria Math" w:eastAsiaTheme="minorEastAsia" w:hAnsi="Cambria Math" w:cstheme="majorHAnsi"/>
                      <w:sz w:val="40"/>
                      <w:szCs w:val="40"/>
                    </w:rPr>
                    <m:t>N</m:t>
                  </m:r>
                </m:sup>
                <m:e>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a</m:t>
                      </m:r>
                    </m:e>
                    <m:sub>
                      <m:r>
                        <w:rPr>
                          <w:rFonts w:ascii="Cambria Math" w:eastAsiaTheme="minorEastAsia" w:hAnsi="Cambria Math" w:cstheme="majorHAnsi"/>
                          <w:sz w:val="40"/>
                          <w:szCs w:val="40"/>
                        </w:rPr>
                        <m:t>ij</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j</m:t>
                      </m:r>
                    </m:sub>
                  </m:sSub>
                </m:e>
              </m:nary>
            </m:num>
            <m:den>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GK</m:t>
                  </m:r>
                </m:e>
                <m:sub>
                  <m:r>
                    <w:rPr>
                      <w:rFonts w:ascii="Cambria Math" w:eastAsiaTheme="minorEastAsia" w:hAnsi="Cambria Math" w:cstheme="majorHAnsi"/>
                      <w:sz w:val="40"/>
                      <w:szCs w:val="40"/>
                    </w:rPr>
                    <m:t>i</m:t>
                  </m:r>
                </m:sub>
              </m:sSub>
            </m:den>
          </m:f>
          <m:r>
            <w:rPr>
              <w:rFonts w:ascii="Cambria Math" w:eastAsiaTheme="minorEastAsia" w:hAnsi="Cambria Math" w:cstheme="majorHAnsi"/>
              <w:sz w:val="40"/>
              <w:szCs w:val="40"/>
            </w:rPr>
            <m:t>)</m:t>
          </m:r>
        </m:oMath>
      </m:oMathPara>
    </w:p>
    <w:p w14:paraId="1EC7C4D8" w14:textId="77777777" w:rsidR="00472928" w:rsidRDefault="00472928" w:rsidP="00472928">
      <w:pPr>
        <w:rPr>
          <w:rFonts w:eastAsiaTheme="minorEastAsia" w:cstheme="majorHAnsi"/>
        </w:rPr>
      </w:pPr>
      <w:r>
        <w:rPr>
          <w:rFonts w:eastAsiaTheme="minorEastAsia" w:cstheme="majorHAnsi"/>
        </w:rPr>
        <w:t xml:space="preserve">Calculation of the effect of competing species on the growth of species </w:t>
      </w:r>
      <w:proofErr w:type="spellStart"/>
      <w:r>
        <w:rPr>
          <w:rFonts w:eastAsiaTheme="minorEastAsia" w:cstheme="majorHAnsi"/>
          <w:i/>
        </w:rPr>
        <w:t>i</w:t>
      </w:r>
      <w:proofErr w:type="spellEnd"/>
      <w:r>
        <w:rPr>
          <w:rFonts w:eastAsiaTheme="minorEastAsia" w:cstheme="majorHAnsi"/>
        </w:rPr>
        <w:t>.</w:t>
      </w:r>
    </w:p>
    <w:p w14:paraId="70D761AA" w14:textId="77777777" w:rsidR="00472928" w:rsidRPr="005C2D86" w:rsidRDefault="005676D9" w:rsidP="00472928">
      <w:pPr>
        <w:pStyle w:val="ListParagraph"/>
        <w:numPr>
          <w:ilvl w:val="0"/>
          <w:numId w:val="15"/>
        </w:numPr>
        <w:rPr>
          <w:i/>
        </w:rPr>
      </w:pPr>
      <m:oMath>
        <m:f>
          <m:fPr>
            <m:ctrlPr>
              <w:rPr>
                <w:rFonts w:ascii="Cambria Math" w:eastAsiaTheme="minorEastAsia" w:hAnsi="Cambria Math" w:cstheme="majorHAnsi"/>
                <w:i/>
              </w:rPr>
            </m:ctrlPr>
          </m:fPr>
          <m:num>
            <m:sSub>
              <m:sSubPr>
                <m:ctrlPr>
                  <w:rPr>
                    <w:rFonts w:ascii="Cambria Math" w:eastAsiaTheme="minorEastAsia" w:hAnsi="Cambria Math" w:cstheme="majorHAnsi"/>
                    <w:i/>
                  </w:rPr>
                </m:ctrlPr>
              </m:sSubPr>
              <m:e>
                <m:r>
                  <w:rPr>
                    <w:rFonts w:ascii="Cambria Math" w:eastAsiaTheme="minorEastAsia" w:hAnsi="Cambria Math" w:cstheme="majorHAnsi"/>
                  </w:rPr>
                  <m:t>dx</m:t>
                </m:r>
              </m:e>
              <m:sub>
                <m:r>
                  <w:rPr>
                    <w:rFonts w:ascii="Cambria Math" w:eastAsiaTheme="minorEastAsia" w:hAnsi="Cambria Math" w:cstheme="majorHAnsi"/>
                  </w:rPr>
                  <m:t>i</m:t>
                </m:r>
              </m:sub>
            </m:sSub>
          </m:num>
          <m:den>
            <m:r>
              <w:rPr>
                <w:rFonts w:ascii="Cambria Math" w:eastAsiaTheme="minorEastAsia" w:hAnsi="Cambria Math" w:cstheme="majorHAnsi"/>
              </w:rPr>
              <m:t>dt</m:t>
            </m:r>
          </m:den>
        </m:f>
      </m:oMath>
      <w:r w:rsidR="00472928" w:rsidRPr="005C2D86">
        <w:rPr>
          <w:rFonts w:eastAsiaTheme="minorEastAsia"/>
          <w:i/>
        </w:rPr>
        <w:t xml:space="preserve"> </w:t>
      </w:r>
      <w:proofErr w:type="gramStart"/>
      <w:r w:rsidR="00472928" w:rsidRPr="005C2D86">
        <w:rPr>
          <w:rFonts w:eastAsiaTheme="minorEastAsia"/>
        </w:rPr>
        <w:t>refers</w:t>
      </w:r>
      <w:proofErr w:type="gramEnd"/>
      <w:r w:rsidR="00472928" w:rsidRPr="005C2D86">
        <w:rPr>
          <w:rFonts w:eastAsiaTheme="minorEastAsia"/>
        </w:rPr>
        <w:t xml:space="preserve"> to the population growth rate of species </w:t>
      </w:r>
      <w:proofErr w:type="spellStart"/>
      <w:r w:rsidR="00472928" w:rsidRPr="005C2D86">
        <w:rPr>
          <w:rFonts w:eastAsiaTheme="minorEastAsia"/>
          <w:i/>
        </w:rPr>
        <w:t>i</w:t>
      </w:r>
      <w:proofErr w:type="spellEnd"/>
      <w:r w:rsidR="00472928" w:rsidRPr="005C2D86">
        <w:rPr>
          <w:rFonts w:eastAsiaTheme="minorEastAsia"/>
        </w:rPr>
        <w:t>.</w:t>
      </w:r>
    </w:p>
    <w:p w14:paraId="11CAB6BD" w14:textId="77777777" w:rsidR="00472928" w:rsidRPr="00C2278C" w:rsidRDefault="005676D9" w:rsidP="00472928">
      <w:pPr>
        <w:pStyle w:val="ListParagraph"/>
        <w:numPr>
          <w:ilvl w:val="0"/>
          <w:numId w:val="15"/>
        </w:numPr>
        <w:rPr>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72928" w:rsidRPr="005C2D86">
        <w:rPr>
          <w:rFonts w:eastAsiaTheme="minorEastAsia"/>
          <w:i/>
        </w:rPr>
        <w:t xml:space="preserve"> </w:t>
      </w:r>
      <w:proofErr w:type="gramStart"/>
      <w:r w:rsidR="00472928" w:rsidRPr="005C2D86">
        <w:rPr>
          <w:rFonts w:eastAsiaTheme="minorEastAsia"/>
        </w:rPr>
        <w:t>refers</w:t>
      </w:r>
      <w:proofErr w:type="gramEnd"/>
      <w:r w:rsidR="00472928" w:rsidRPr="005C2D86">
        <w:rPr>
          <w:rFonts w:eastAsiaTheme="minorEastAsia"/>
        </w:rPr>
        <w:t xml:space="preserve"> to the intrinsic rate of increase of species </w:t>
      </w:r>
      <w:proofErr w:type="spellStart"/>
      <w:r w:rsidR="00472928" w:rsidRPr="005C2D86">
        <w:rPr>
          <w:rFonts w:eastAsiaTheme="minorEastAsia"/>
          <w:i/>
        </w:rPr>
        <w:t>i</w:t>
      </w:r>
      <w:proofErr w:type="spellEnd"/>
      <w:r w:rsidR="00472928" w:rsidRPr="005C2D86">
        <w:rPr>
          <w:rFonts w:eastAsiaTheme="minorEastAsia"/>
        </w:rPr>
        <w:t>.</w:t>
      </w:r>
    </w:p>
    <w:p w14:paraId="28D12D6E" w14:textId="77777777" w:rsidR="00472928" w:rsidRPr="005C2D86" w:rsidRDefault="00472928" w:rsidP="00472928">
      <w:pPr>
        <w:pStyle w:val="ListParagraph"/>
        <w:numPr>
          <w:ilvl w:val="5"/>
          <w:numId w:val="15"/>
        </w:numPr>
        <w:rPr>
          <w:i/>
        </w:rPr>
      </w:pPr>
      <w:r>
        <w:t>The intrinsic rate of increase is a species’ growth rate without changes in birth/death rates due to population numbers.</w:t>
      </w:r>
    </w:p>
    <w:p w14:paraId="7BC89459" w14:textId="77777777" w:rsidR="00472928" w:rsidRPr="005C2D86" w:rsidRDefault="005676D9"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72928" w:rsidRPr="005C2D86">
        <w:rPr>
          <w:rFonts w:eastAsiaTheme="minorEastAsia" w:cstheme="majorHAnsi"/>
        </w:rPr>
        <w:t xml:space="preserve"> </w:t>
      </w:r>
      <w:proofErr w:type="gramStart"/>
      <w:r w:rsidR="00472928" w:rsidRPr="005C2D86">
        <w:rPr>
          <w:rFonts w:eastAsiaTheme="minorEastAsia" w:cstheme="majorHAnsi"/>
        </w:rPr>
        <w:t>refers</w:t>
      </w:r>
      <w:proofErr w:type="gramEnd"/>
      <w:r w:rsidR="00472928" w:rsidRPr="005C2D86">
        <w:rPr>
          <w:rFonts w:eastAsiaTheme="minorEastAsia" w:cstheme="majorHAnsi"/>
        </w:rPr>
        <w:t xml:space="preserve"> to the population of species </w:t>
      </w:r>
      <w:proofErr w:type="spellStart"/>
      <w:r w:rsidR="00472928" w:rsidRPr="005C2D86">
        <w:rPr>
          <w:rFonts w:eastAsiaTheme="minorEastAsia" w:cstheme="majorHAnsi"/>
          <w:i/>
        </w:rPr>
        <w:t>i</w:t>
      </w:r>
      <w:proofErr w:type="spellEnd"/>
      <w:r w:rsidR="00472928" w:rsidRPr="005C2D86">
        <w:rPr>
          <w:rFonts w:eastAsiaTheme="minorEastAsia" w:cstheme="majorHAnsi"/>
        </w:rPr>
        <w:t>.</w:t>
      </w:r>
    </w:p>
    <w:p w14:paraId="58F00DCC" w14:textId="77777777" w:rsidR="00472928" w:rsidRPr="00C2278C" w:rsidRDefault="00472928" w:rsidP="00472928">
      <w:pPr>
        <w:pStyle w:val="ListParagraph"/>
        <w:numPr>
          <w:ilvl w:val="0"/>
          <w:numId w:val="15"/>
        </w:numPr>
        <w:rPr>
          <w:rFonts w:eastAsiaTheme="minorEastAsia" w:cstheme="majorHAnsi"/>
          <w:b/>
          <w:sz w:val="40"/>
          <w:szCs w:val="40"/>
        </w:rPr>
      </w:pPr>
      <m:oMath>
        <m:r>
          <w:rPr>
            <w:rFonts w:ascii="Cambria Math" w:hAnsi="Cambria Math"/>
          </w:rPr>
          <m:t>N</m:t>
        </m:r>
      </m:oMath>
      <w:r w:rsidRPr="00E3039F">
        <w:rPr>
          <w:rFonts w:eastAsiaTheme="minorEastAsia" w:cstheme="majorHAnsi"/>
        </w:rPr>
        <w:t xml:space="preserve"> </w:t>
      </w:r>
      <w:proofErr w:type="gramStart"/>
      <w:r w:rsidRPr="00E3039F">
        <w:rPr>
          <w:rFonts w:eastAsiaTheme="minorEastAsia" w:cstheme="majorHAnsi"/>
        </w:rPr>
        <w:t>refers</w:t>
      </w:r>
      <w:proofErr w:type="gramEnd"/>
      <w:r w:rsidRPr="00E3039F">
        <w:rPr>
          <w:rFonts w:eastAsiaTheme="minorEastAsia" w:cstheme="majorHAnsi"/>
        </w:rPr>
        <w:t xml:space="preserve"> to the total amount of competing species.</w:t>
      </w:r>
    </w:p>
    <w:p w14:paraId="0C4E2181" w14:textId="77777777" w:rsidR="00472928" w:rsidRPr="002F014D" w:rsidRDefault="00472928" w:rsidP="00472928">
      <w:pPr>
        <w:pStyle w:val="ListParagraph"/>
        <w:numPr>
          <w:ilvl w:val="5"/>
          <w:numId w:val="15"/>
        </w:numPr>
        <w:rPr>
          <w:rFonts w:eastAsiaTheme="minorEastAsia" w:cstheme="majorHAnsi"/>
          <w:b/>
          <w:sz w:val="40"/>
          <w:szCs w:val="40"/>
        </w:rPr>
      </w:pPr>
      <w:r>
        <w:rPr>
          <w:rFonts w:eastAsiaTheme="minorEastAsia" w:cstheme="majorHAnsi"/>
        </w:rPr>
        <w:t>Note that this does NOT mean the total population of all competing species.</w:t>
      </w:r>
    </w:p>
    <w:p w14:paraId="2C6815E6" w14:textId="77777777" w:rsidR="00472928" w:rsidRPr="00136C61" w:rsidRDefault="00472928" w:rsidP="00472928">
      <w:pPr>
        <w:pStyle w:val="ListParagraph"/>
        <w:numPr>
          <w:ilvl w:val="0"/>
          <w:numId w:val="15"/>
        </w:numPr>
        <w:rPr>
          <w:rFonts w:eastAsiaTheme="minorEastAsia" w:cstheme="majorHAnsi"/>
          <w:b/>
          <w:sz w:val="40"/>
          <w:szCs w:val="40"/>
        </w:rPr>
      </w:pPr>
      <m:oMath>
        <m:r>
          <w:rPr>
            <w:rFonts w:ascii="Cambria Math" w:hAnsi="Cambria Math"/>
          </w:rPr>
          <m:t>G</m:t>
        </m:r>
      </m:oMath>
      <w:r>
        <w:rPr>
          <w:rFonts w:eastAsiaTheme="minorEastAsia" w:cstheme="majorHAnsi"/>
        </w:rPr>
        <w:t xml:space="preserve"> </w:t>
      </w:r>
      <w:proofErr w:type="gramStart"/>
      <w:r>
        <w:rPr>
          <w:rFonts w:eastAsiaTheme="minorEastAsia" w:cstheme="majorHAnsi"/>
        </w:rPr>
        <w:t>refers</w:t>
      </w:r>
      <w:proofErr w:type="gramEnd"/>
      <w:r>
        <w:rPr>
          <w:rFonts w:eastAsiaTheme="minorEastAsia" w:cstheme="majorHAnsi"/>
        </w:rPr>
        <w:t xml:space="preserve"> to the grass availability.</w:t>
      </w:r>
    </w:p>
    <w:p w14:paraId="301CEFB3"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variable is </w:t>
      </w:r>
      <w:proofErr w:type="gramStart"/>
      <w:r>
        <w:rPr>
          <w:rFonts w:eastAsiaTheme="minorEastAsia" w:cstheme="majorHAnsi"/>
        </w:rPr>
        <w:t xml:space="preserve">effectively </w:t>
      </w:r>
      <w:proofErr w:type="gramEnd"/>
      <m:oMath>
        <m:f>
          <m:fPr>
            <m:ctrlPr>
              <w:rPr>
                <w:rFonts w:ascii="Cambria Math" w:eastAsiaTheme="minorEastAsia" w:hAnsi="Cambria Math" w:cstheme="majorHAnsi"/>
                <w:i/>
              </w:rPr>
            </m:ctrlPr>
          </m:fPr>
          <m:num>
            <m:r>
              <w:rPr>
                <w:rFonts w:ascii="Cambria Math" w:eastAsiaTheme="minorEastAsia" w:hAnsi="Cambria Math" w:cstheme="majorHAnsi"/>
              </w:rPr>
              <m:t>Grass amount</m:t>
            </m:r>
          </m:num>
          <m:den>
            <m:r>
              <w:rPr>
                <w:rFonts w:ascii="Cambria Math" w:eastAsiaTheme="minorEastAsia" w:hAnsi="Cambria Math" w:cstheme="majorHAnsi"/>
              </w:rPr>
              <m:t>Baseline grass amount</m:t>
            </m:r>
          </m:den>
        </m:f>
      </m:oMath>
      <w:r>
        <w:rPr>
          <w:rFonts w:eastAsiaTheme="minorEastAsia" w:cstheme="majorHAnsi"/>
        </w:rPr>
        <w:t>, with the baseline being the current amount available.</w:t>
      </w:r>
    </w:p>
    <w:p w14:paraId="61246304" w14:textId="77777777" w:rsidR="00472928" w:rsidRPr="00C2278C" w:rsidRDefault="005676D9" w:rsidP="00472928">
      <w:pPr>
        <w:pStyle w:val="ListParagraph"/>
        <w:numPr>
          <w:ilvl w:val="0"/>
          <w:numId w:val="15"/>
        </w:numPr>
        <w:rPr>
          <w:rFonts w:eastAsiaTheme="minorEastAsia" w:cstheme="majorHAnsi"/>
          <w:b/>
          <w:sz w:val="40"/>
          <w:szCs w:val="40"/>
        </w:rPr>
      </w:pPr>
      <m:oMath>
        <m:sSub>
          <m:sSubPr>
            <m:ctrlPr>
              <w:rPr>
                <w:rFonts w:ascii="Cambria Math" w:eastAsiaTheme="minorEastAsia" w:hAnsi="Cambria Math" w:cstheme="majorHAnsi"/>
                <w:i/>
              </w:rPr>
            </m:ctrlPr>
          </m:sSubPr>
          <m:e>
            <m:r>
              <w:rPr>
                <w:rFonts w:ascii="Cambria Math" w:eastAsiaTheme="minorEastAsia" w:hAnsi="Cambria Math" w:cstheme="majorHAnsi"/>
              </w:rPr>
              <m:t>K</m:t>
            </m:r>
          </m:e>
          <m:sub>
            <m:r>
              <w:rPr>
                <w:rFonts w:ascii="Cambria Math" w:eastAsiaTheme="minorEastAsia" w:hAnsi="Cambria Math" w:cstheme="majorHAnsi"/>
              </w:rPr>
              <m:t>i</m:t>
            </m:r>
          </m:sub>
        </m:sSub>
      </m:oMath>
      <w:r w:rsidR="00472928" w:rsidRPr="00E3039F">
        <w:rPr>
          <w:rFonts w:eastAsiaTheme="minorEastAsia" w:cstheme="majorHAnsi"/>
        </w:rPr>
        <w:t xml:space="preserve"> </w:t>
      </w:r>
      <w:proofErr w:type="gramStart"/>
      <w:r w:rsidR="00472928" w:rsidRPr="00E3039F">
        <w:rPr>
          <w:rFonts w:eastAsiaTheme="minorEastAsia" w:cstheme="majorHAnsi"/>
        </w:rPr>
        <w:t>refers</w:t>
      </w:r>
      <w:proofErr w:type="gramEnd"/>
      <w:r w:rsidR="00472928" w:rsidRPr="00E3039F">
        <w:rPr>
          <w:rFonts w:eastAsiaTheme="minorEastAsia" w:cstheme="majorHAnsi"/>
        </w:rPr>
        <w:t xml:space="preserve"> to the carrying capacity of species </w:t>
      </w:r>
      <w:proofErr w:type="spellStart"/>
      <w:r w:rsidR="00472928" w:rsidRPr="00E3039F">
        <w:rPr>
          <w:rFonts w:eastAsiaTheme="minorEastAsia" w:cstheme="majorHAnsi"/>
          <w:i/>
        </w:rPr>
        <w:t>i</w:t>
      </w:r>
      <w:proofErr w:type="spellEnd"/>
      <w:r w:rsidR="00472928" w:rsidRPr="00E3039F">
        <w:rPr>
          <w:rFonts w:eastAsiaTheme="minorEastAsia" w:cstheme="majorHAnsi"/>
        </w:rPr>
        <w:t>.</w:t>
      </w:r>
    </w:p>
    <w:p w14:paraId="4BF78B1C"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e carrying capacity is the maximum amount of a specific species that </w:t>
      </w:r>
      <w:proofErr w:type="gramStart"/>
      <w:r>
        <w:rPr>
          <w:rFonts w:eastAsiaTheme="minorEastAsia" w:cstheme="majorHAnsi"/>
        </w:rPr>
        <w:t>its</w:t>
      </w:r>
      <w:proofErr w:type="gramEnd"/>
      <w:r>
        <w:rPr>
          <w:rFonts w:eastAsiaTheme="minorEastAsia" w:cstheme="majorHAnsi"/>
        </w:rPr>
        <w:t>’ environment can support.</w:t>
      </w:r>
    </w:p>
    <w:p w14:paraId="72A09845" w14:textId="77777777" w:rsidR="00472928" w:rsidRPr="00E3039F" w:rsidRDefault="005676D9"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sidRPr="00E3039F">
        <w:rPr>
          <w:rFonts w:eastAsiaTheme="minorEastAsia" w:cstheme="majorHAnsi"/>
        </w:rPr>
        <w:t xml:space="preserve"> </w:t>
      </w:r>
      <w:proofErr w:type="gramStart"/>
      <w:r w:rsidR="00472928" w:rsidRPr="00E3039F">
        <w:rPr>
          <w:rFonts w:eastAsiaTheme="minorEastAsia" w:cstheme="majorHAnsi"/>
        </w:rPr>
        <w:t>refers</w:t>
      </w:r>
      <w:proofErr w:type="gramEnd"/>
      <w:r w:rsidR="00472928" w:rsidRPr="00E3039F">
        <w:rPr>
          <w:rFonts w:eastAsiaTheme="minorEastAsia" w:cstheme="majorHAnsi"/>
        </w:rPr>
        <w:t xml:space="preserve"> to the competition coefficient of species </w:t>
      </w:r>
      <w:r w:rsidR="00472928" w:rsidRPr="00E3039F">
        <w:rPr>
          <w:rFonts w:eastAsiaTheme="minorEastAsia" w:cstheme="majorHAnsi"/>
          <w:i/>
        </w:rPr>
        <w:t xml:space="preserve">j </w:t>
      </w:r>
      <w:r w:rsidR="00472928" w:rsidRPr="00E3039F">
        <w:rPr>
          <w:rFonts w:eastAsiaTheme="minorEastAsia" w:cstheme="majorHAnsi"/>
        </w:rPr>
        <w:t xml:space="preserve">upon </w:t>
      </w:r>
      <w:proofErr w:type="spellStart"/>
      <w:r w:rsidR="00472928" w:rsidRPr="00E3039F">
        <w:rPr>
          <w:rFonts w:eastAsiaTheme="minorEastAsia" w:cstheme="majorHAnsi"/>
          <w:i/>
        </w:rPr>
        <w:t>i</w:t>
      </w:r>
      <w:proofErr w:type="spellEnd"/>
      <w:r w:rsidR="00472928" w:rsidRPr="00E3039F">
        <w:rPr>
          <w:rFonts w:eastAsiaTheme="minorEastAsia" w:cstheme="majorHAnsi"/>
        </w:rPr>
        <w:t xml:space="preserve">. </w:t>
      </w:r>
    </w:p>
    <w:p w14:paraId="15FE8CE0" w14:textId="77777777" w:rsidR="00472928" w:rsidRPr="00136C61"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refers to the extent that each individual of species </w:t>
      </w:r>
      <w:r w:rsidRPr="00136C61">
        <w:rPr>
          <w:rFonts w:eastAsiaTheme="minorEastAsia" w:cstheme="majorHAnsi"/>
          <w:i/>
        </w:rPr>
        <w:t>j</w:t>
      </w:r>
      <w:r>
        <w:rPr>
          <w:rFonts w:eastAsiaTheme="minorEastAsia" w:cstheme="majorHAnsi"/>
        </w:rPr>
        <w:t xml:space="preserve"> affects species </w:t>
      </w:r>
      <w:r w:rsidRPr="00136C61">
        <w:rPr>
          <w:rFonts w:eastAsiaTheme="minorEastAsia" w:cstheme="majorHAnsi"/>
          <w:i/>
        </w:rPr>
        <w:t>i</w:t>
      </w:r>
      <w:r>
        <w:rPr>
          <w:rFonts w:eastAsiaTheme="minorEastAsia" w:cstheme="majorHAnsi"/>
        </w:rPr>
        <w:t xml:space="preserve">’s growth rate. </w:t>
      </w:r>
    </w:p>
    <w:p w14:paraId="616F1FF3" w14:textId="77777777" w:rsidR="00472928" w:rsidRPr="00E3039F" w:rsidRDefault="00472928" w:rsidP="00472928">
      <w:pPr>
        <w:pStyle w:val="ListParagraph"/>
        <w:numPr>
          <w:ilvl w:val="5"/>
          <w:numId w:val="15"/>
        </w:numPr>
        <w:rPr>
          <w:rFonts w:eastAsiaTheme="minorEastAsia" w:cstheme="majorHAnsi"/>
          <w:b/>
          <w:sz w:val="40"/>
          <w:szCs w:val="40"/>
        </w:rPr>
      </w:pPr>
      <w:r w:rsidRPr="00E3039F">
        <w:rPr>
          <w:rFonts w:eastAsiaTheme="minorEastAsia" w:cstheme="majorHAnsi"/>
        </w:rPr>
        <w:t xml:space="preserve">Note that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rsidRPr="00E3039F">
        <w:rPr>
          <w:rFonts w:eastAsiaTheme="minorEastAsia" w:cstheme="majorHAnsi"/>
        </w:rPr>
        <w:t xml:space="preserve"> is equal to 1. </w:t>
      </w:r>
    </w:p>
    <w:p w14:paraId="7F299E6A" w14:textId="77777777" w:rsidR="00472928" w:rsidRDefault="00472928" w:rsidP="00472928">
      <w:pPr>
        <w:rPr>
          <w:rFonts w:eastAsiaTheme="minorEastAsia"/>
          <w:sz w:val="40"/>
          <w:szCs w:val="40"/>
        </w:rPr>
      </w:pPr>
    </w:p>
    <w:p w14:paraId="7AAF5359" w14:textId="77777777" w:rsidR="00472928" w:rsidRPr="002C19E0" w:rsidRDefault="005676D9" w:rsidP="00472928">
      <w:pPr>
        <w:rPr>
          <w:rFonts w:eastAsiaTheme="minorEastAsia"/>
          <w:sz w:val="40"/>
          <w:szCs w:val="40"/>
        </w:rPr>
      </w:pPr>
      <m:oMathPara>
        <m:oMath>
          <m:sSub>
            <m:sSubPr>
              <m:ctrlPr>
                <w:rPr>
                  <w:rFonts w:ascii="Cambria Math" w:hAnsi="Cambria Math"/>
                  <w:i/>
                  <w:sz w:val="40"/>
                  <w:szCs w:val="40"/>
                </w:rPr>
              </m:ctrlPr>
            </m:sSubPr>
            <m:e>
              <m:r>
                <w:rPr>
                  <w:rFonts w:ascii="Cambria Math" w:hAnsi="Cambria Math"/>
                  <w:sz w:val="40"/>
                  <w:szCs w:val="40"/>
                </w:rPr>
                <m:t>a</m:t>
              </m:r>
            </m:e>
            <m:sub>
              <m:r>
                <w:rPr>
                  <w:rFonts w:ascii="Cambria Math" w:hAnsi="Cambria Math"/>
                  <w:sz w:val="40"/>
                  <w:szCs w:val="40"/>
                </w:rPr>
                <m:t>ij</m:t>
              </m:r>
            </m:sub>
          </m:sSub>
          <m:r>
            <w:rPr>
              <w:rFonts w:ascii="Cambria Math" w:hAnsi="Cambria Math"/>
              <w:sz w:val="40"/>
              <w:szCs w:val="40"/>
            </w:rPr>
            <m:t xml:space="preserve">= </m:t>
          </m:r>
          <m:f>
            <m:fPr>
              <m:ctrlPr>
                <w:rPr>
                  <w:rFonts w:ascii="Cambria Math" w:hAnsi="Cambria Math"/>
                  <w:i/>
                  <w:sz w:val="40"/>
                  <w:szCs w:val="40"/>
                </w:rPr>
              </m:ctrlPr>
            </m:fPr>
            <m:num>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nary>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jh</m:t>
                  </m:r>
                </m:sub>
              </m:sSub>
            </m:num>
            <m:den>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p>
                    <m:sSupPr>
                      <m:ctrlPr>
                        <w:rPr>
                          <w:rFonts w:ascii="Cambria Math" w:hAnsi="Cambria Math"/>
                          <w:i/>
                          <w:sz w:val="40"/>
                          <w:szCs w:val="40"/>
                        </w:rPr>
                      </m:ctrlPr>
                    </m:sSupPr>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sup>
                      <m:r>
                        <w:rPr>
                          <w:rFonts w:ascii="Cambria Math" w:hAnsi="Cambria Math"/>
                          <w:sz w:val="40"/>
                          <w:szCs w:val="40"/>
                        </w:rPr>
                        <m:t>2</m:t>
                      </m:r>
                    </m:sup>
                  </m:sSup>
                </m:e>
              </m:nary>
            </m:den>
          </m:f>
        </m:oMath>
      </m:oMathPara>
    </w:p>
    <w:p w14:paraId="331D6D80" w14:textId="77777777" w:rsidR="00472928" w:rsidRDefault="00472928" w:rsidP="00472928">
      <w:r>
        <w:t xml:space="preserve">Calculation of the competition of species </w:t>
      </w:r>
      <w:r>
        <w:rPr>
          <w:i/>
        </w:rPr>
        <w:t>j</w:t>
      </w:r>
      <w:r>
        <w:t xml:space="preserve"> on species </w:t>
      </w:r>
      <w:proofErr w:type="spellStart"/>
      <w:r>
        <w:rPr>
          <w:i/>
        </w:rPr>
        <w:t>i</w:t>
      </w:r>
      <w:proofErr w:type="spellEnd"/>
      <w:r>
        <w:t>.</w:t>
      </w:r>
    </w:p>
    <w:p w14:paraId="0AFE9E32" w14:textId="77777777" w:rsidR="00472928" w:rsidRPr="00DD23C3" w:rsidRDefault="005676D9" w:rsidP="00472928">
      <w:pPr>
        <w:pStyle w:val="ListParagraph"/>
        <w:numPr>
          <w:ilvl w:val="0"/>
          <w:numId w:val="14"/>
        </w:numPr>
        <w:rPr>
          <w:i/>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Pr>
          <w:rFonts w:eastAsiaTheme="minorEastAsia"/>
          <w:i/>
        </w:rPr>
        <w:t xml:space="preserve"> </w:t>
      </w:r>
      <w:r w:rsidR="00472928">
        <w:rPr>
          <w:rFonts w:eastAsiaTheme="minorEastAsia"/>
        </w:rPr>
        <w:t>is the competition coefficient</w:t>
      </w:r>
    </w:p>
    <w:p w14:paraId="65079DB5" w14:textId="77777777" w:rsidR="00472928" w:rsidRPr="00DD23C3" w:rsidRDefault="005676D9" w:rsidP="00472928">
      <w:pPr>
        <w:pStyle w:val="ListParagraph"/>
        <w:numPr>
          <w:ilvl w:val="0"/>
          <w:numId w:val="14"/>
        </w:numPr>
        <w:rPr>
          <w:i/>
        </w:rPr>
      </w:pPr>
      <m:oMath>
        <m:sSub>
          <m:sSubPr>
            <m:ctrlPr>
              <w:rPr>
                <w:rFonts w:ascii="Cambria Math" w:hAnsi="Cambria Math"/>
                <w:i/>
              </w:rPr>
            </m:ctrlPr>
          </m:sSubPr>
          <m:e>
            <m:r>
              <w:rPr>
                <w:rFonts w:ascii="Cambria Math" w:hAnsi="Cambria Math"/>
              </w:rPr>
              <m:t>p</m:t>
            </m:r>
          </m:e>
          <m:sub>
            <m:r>
              <w:rPr>
                <w:rFonts w:ascii="Cambria Math" w:hAnsi="Cambria Math"/>
              </w:rPr>
              <m:t>ih</m:t>
            </m:r>
          </m:sub>
        </m:sSub>
      </m:oMath>
      <w:r w:rsidR="00472928">
        <w:rPr>
          <w:rFonts w:eastAsiaTheme="minorEastAsia"/>
          <w:i/>
        </w:rPr>
        <w:t xml:space="preserve"> </w:t>
      </w:r>
      <w:proofErr w:type="gramStart"/>
      <w:r w:rsidR="00472928">
        <w:rPr>
          <w:rFonts w:eastAsiaTheme="minorEastAsia"/>
        </w:rPr>
        <w:t>refers</w:t>
      </w:r>
      <w:proofErr w:type="gramEnd"/>
      <w:r w:rsidR="00472928">
        <w:rPr>
          <w:rFonts w:eastAsiaTheme="minorEastAsia"/>
        </w:rPr>
        <w:t xml:space="preserve"> to the relative utilization of resource </w:t>
      </w:r>
      <w:r w:rsidR="00472928" w:rsidRPr="00DD23C3">
        <w:rPr>
          <w:rFonts w:eastAsiaTheme="minorEastAsia"/>
          <w:i/>
        </w:rPr>
        <w:t>h</w:t>
      </w:r>
      <w:r w:rsidR="00472928">
        <w:rPr>
          <w:rFonts w:eastAsiaTheme="minorEastAsia"/>
        </w:rPr>
        <w:t xml:space="preserve"> by species </w:t>
      </w:r>
      <w:proofErr w:type="spellStart"/>
      <w:r w:rsidR="00472928">
        <w:rPr>
          <w:rFonts w:eastAsiaTheme="minorEastAsia"/>
          <w:i/>
        </w:rPr>
        <w:t>i</w:t>
      </w:r>
      <w:proofErr w:type="spellEnd"/>
      <w:r w:rsidR="00472928">
        <w:rPr>
          <w:rFonts w:eastAsiaTheme="minorEastAsia"/>
        </w:rPr>
        <w:t xml:space="preserve">, computed as a fraction of the total utilization of all resources for species </w:t>
      </w:r>
      <w:proofErr w:type="spellStart"/>
      <w:r w:rsidR="00472928">
        <w:rPr>
          <w:rFonts w:eastAsiaTheme="minorEastAsia"/>
          <w:i/>
        </w:rPr>
        <w:t>i</w:t>
      </w:r>
      <w:proofErr w:type="spellEnd"/>
      <w:r w:rsidR="00472928">
        <w:rPr>
          <w:rFonts w:eastAsiaTheme="minorEastAsia"/>
        </w:rPr>
        <w:t>.</w:t>
      </w:r>
    </w:p>
    <w:p w14:paraId="751CB260" w14:textId="21932379" w:rsidR="00472928" w:rsidRDefault="00472928" w:rsidP="00472928">
      <w:r>
        <w:br w:type="page"/>
      </w:r>
      <w:r>
        <w:lastRenderedPageBreak/>
        <w:t>Dietary distribution in percentages.</w:t>
      </w:r>
    </w:p>
    <w:p w14:paraId="68F3FC4B" w14:textId="77777777" w:rsidR="00472928" w:rsidRDefault="00472928" w:rsidP="00472928"/>
    <w:p w14:paraId="7322A6FB" w14:textId="77777777" w:rsidR="00472928" w:rsidRDefault="00472928" w:rsidP="00472928">
      <w:pPr>
        <w:sectPr w:rsidR="00472928" w:rsidSect="008B32E5">
          <w:footerReference w:type="default" r:id="rId19"/>
          <w:type w:val="continuous"/>
          <w:pgSz w:w="11906" w:h="16838"/>
          <w:pgMar w:top="1440" w:right="1440" w:bottom="1440" w:left="1440" w:header="708" w:footer="708" w:gutter="0"/>
          <w:pgNumType w:start="0"/>
          <w:cols w:space="708"/>
          <w:titlePg/>
          <w:docGrid w:linePitch="360"/>
        </w:sectPr>
      </w:pPr>
    </w:p>
    <w:p w14:paraId="136CCDF1" w14:textId="77777777" w:rsidR="00472928" w:rsidRDefault="00472928" w:rsidP="00472928">
      <w:r>
        <w:t>Cattle diet</w:t>
      </w:r>
      <w:r>
        <w:rPr>
          <w:vertAlign w:val="superscript"/>
        </w:rPr>
        <w:t>1</w:t>
      </w:r>
      <w:r>
        <w:t>:</w:t>
      </w:r>
    </w:p>
    <w:p w14:paraId="5025599C" w14:textId="77777777" w:rsidR="00472928" w:rsidRDefault="00472928" w:rsidP="00472928">
      <w:proofErr w:type="spellStart"/>
      <w:r>
        <w:t>Graminoids</w:t>
      </w:r>
      <w:proofErr w:type="spellEnd"/>
      <w:r>
        <w:t xml:space="preserve"> </w:t>
      </w:r>
      <w:r>
        <w:tab/>
      </w:r>
      <w:r>
        <w:tab/>
      </w:r>
      <w:r>
        <w:tab/>
      </w:r>
      <w:r>
        <w:tab/>
        <w:t>88%</w:t>
      </w:r>
    </w:p>
    <w:p w14:paraId="43EBA551" w14:textId="77777777" w:rsidR="00472928" w:rsidRDefault="00472928" w:rsidP="00472928">
      <w:r>
        <w:t>Forbs (Herbaceous Plants)</w:t>
      </w:r>
      <w:r>
        <w:tab/>
      </w:r>
      <w:r>
        <w:tab/>
        <w:t>3%</w:t>
      </w:r>
    </w:p>
    <w:p w14:paraId="4231E0A1" w14:textId="77777777" w:rsidR="00472928" w:rsidRDefault="00472928" w:rsidP="00472928"/>
    <w:p w14:paraId="0E834FEA" w14:textId="77777777" w:rsidR="00472928" w:rsidRDefault="00472928" w:rsidP="00472928">
      <w:r>
        <w:t>Shrubs (Woody plants)</w:t>
      </w:r>
      <w:r>
        <w:tab/>
      </w:r>
      <w:r>
        <w:tab/>
      </w:r>
      <w:r>
        <w:tab/>
        <w:t>8%</w:t>
      </w:r>
    </w:p>
    <w:p w14:paraId="5E9D8C2A" w14:textId="77777777" w:rsidR="00472928" w:rsidRDefault="00472928" w:rsidP="00472928"/>
    <w:p w14:paraId="5D16FE06" w14:textId="77777777" w:rsidR="00472928" w:rsidRDefault="00472928" w:rsidP="00472928">
      <w:r>
        <w:t>Red Deer diet</w:t>
      </w:r>
      <w:r>
        <w:rPr>
          <w:vertAlign w:val="superscript"/>
        </w:rPr>
        <w:t>2</w:t>
      </w:r>
      <w:r>
        <w:t>:</w:t>
      </w:r>
    </w:p>
    <w:p w14:paraId="561C130E" w14:textId="77777777" w:rsidR="00472928" w:rsidRDefault="00472928" w:rsidP="00472928">
      <w:proofErr w:type="spellStart"/>
      <w:r>
        <w:t>Graminoids</w:t>
      </w:r>
      <w:proofErr w:type="spellEnd"/>
      <w:r>
        <w:t xml:space="preserve"> </w:t>
      </w:r>
      <w:r>
        <w:tab/>
      </w:r>
      <w:r>
        <w:tab/>
      </w:r>
      <w:r>
        <w:tab/>
      </w:r>
      <w:r>
        <w:tab/>
        <w:t>20%</w:t>
      </w:r>
    </w:p>
    <w:p w14:paraId="0E13E8FD" w14:textId="77777777" w:rsidR="00472928" w:rsidRDefault="00472928" w:rsidP="00472928">
      <w:r>
        <w:t xml:space="preserve">Forbs (Herbaceous Plants) </w:t>
      </w:r>
      <w:r>
        <w:tab/>
      </w:r>
      <w:r>
        <w:tab/>
        <w:t>24%</w:t>
      </w:r>
    </w:p>
    <w:p w14:paraId="2CDDF0C7" w14:textId="77777777" w:rsidR="00472928" w:rsidRDefault="00472928" w:rsidP="00472928">
      <w:r>
        <w:t xml:space="preserve">Ferns (Herbaceous Plants) </w:t>
      </w:r>
      <w:r>
        <w:tab/>
      </w:r>
      <w:r>
        <w:tab/>
        <w:t>10%</w:t>
      </w:r>
    </w:p>
    <w:p w14:paraId="596AC4FA"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r>
        <w:t>Browses (Woody plants)</w:t>
      </w:r>
      <w:r>
        <w:tab/>
      </w:r>
      <w:r>
        <w:tab/>
        <w:t>44%</w:t>
      </w:r>
    </w:p>
    <w:p w14:paraId="70139DFC" w14:textId="77777777" w:rsidR="00472928" w:rsidRDefault="00472928" w:rsidP="00472928">
      <w:proofErr w:type="spellStart"/>
      <w:r>
        <w:t>Konik</w:t>
      </w:r>
      <w:proofErr w:type="spellEnd"/>
      <w:r>
        <w:t xml:space="preserve"> Horse diet</w:t>
      </w:r>
      <w:r>
        <w:rPr>
          <w:vertAlign w:val="superscript"/>
        </w:rPr>
        <w:t>3</w:t>
      </w:r>
      <w:r>
        <w:t>:</w:t>
      </w:r>
    </w:p>
    <w:p w14:paraId="3BA0AD5B" w14:textId="77777777" w:rsidR="00472928" w:rsidRDefault="00472928" w:rsidP="00472928">
      <w:proofErr w:type="spellStart"/>
      <w:r>
        <w:t>Graminoids</w:t>
      </w:r>
      <w:proofErr w:type="spellEnd"/>
      <w:r>
        <w:tab/>
      </w:r>
      <w:r>
        <w:tab/>
      </w:r>
      <w:r>
        <w:tab/>
      </w:r>
      <w:r>
        <w:tab/>
        <w:t>86%</w:t>
      </w:r>
    </w:p>
    <w:p w14:paraId="1E27499D" w14:textId="77777777" w:rsidR="00472928" w:rsidRDefault="00472928" w:rsidP="00472928">
      <w:r>
        <w:t xml:space="preserve">Herbaceous Plants </w:t>
      </w:r>
      <w:r>
        <w:tab/>
      </w:r>
      <w:r>
        <w:tab/>
      </w:r>
      <w:r>
        <w:tab/>
        <w:t>12%</w:t>
      </w:r>
    </w:p>
    <w:p w14:paraId="643FBF6F" w14:textId="77777777" w:rsidR="00472928" w:rsidRDefault="00472928" w:rsidP="00472928">
      <w:r>
        <w:t xml:space="preserve">Woody plants </w:t>
      </w:r>
      <w:r>
        <w:tab/>
      </w:r>
      <w:r>
        <w:tab/>
      </w:r>
      <w:r>
        <w:tab/>
      </w:r>
      <w:r>
        <w:tab/>
        <w:t>2%</w:t>
      </w:r>
    </w:p>
    <w:p w14:paraId="7C9FF663" w14:textId="77777777" w:rsidR="00472928" w:rsidRDefault="00472928" w:rsidP="00472928"/>
    <w:p w14:paraId="1FBC37D7" w14:textId="77777777" w:rsidR="00472928" w:rsidRDefault="00472928" w:rsidP="00472928">
      <w:r>
        <w:t>Geese diet</w:t>
      </w:r>
      <w:r>
        <w:rPr>
          <w:vertAlign w:val="superscript"/>
        </w:rPr>
        <w:t>4</w:t>
      </w:r>
      <w:r>
        <w:t>:</w:t>
      </w:r>
    </w:p>
    <w:p w14:paraId="12B700F6" w14:textId="77777777" w:rsidR="00472928" w:rsidRDefault="00472928" w:rsidP="00472928">
      <w:proofErr w:type="spellStart"/>
      <w:r>
        <w:t>Graminoids</w:t>
      </w:r>
      <w:proofErr w:type="spellEnd"/>
      <w:r>
        <w:t xml:space="preserve"> </w:t>
      </w:r>
      <w:r>
        <w:tab/>
      </w:r>
      <w:r>
        <w:tab/>
      </w:r>
      <w:r>
        <w:tab/>
      </w:r>
      <w:r>
        <w:tab/>
        <w:t>83%</w:t>
      </w:r>
    </w:p>
    <w:p w14:paraId="11AC8648" w14:textId="77777777" w:rsidR="00472928" w:rsidRDefault="00472928" w:rsidP="00472928">
      <w:r>
        <w:t>Herbaceous Plants</w:t>
      </w:r>
      <w:r>
        <w:tab/>
      </w:r>
      <w:r>
        <w:tab/>
      </w:r>
      <w:r>
        <w:tab/>
        <w:t>15%</w:t>
      </w:r>
    </w:p>
    <w:p w14:paraId="22A83261" w14:textId="77777777" w:rsidR="00472928" w:rsidRDefault="00472928" w:rsidP="00472928"/>
    <w:p w14:paraId="29A16BE3" w14:textId="77777777" w:rsidR="00472928" w:rsidRDefault="00472928" w:rsidP="00472928">
      <w:r>
        <w:t>Insects/Snails</w:t>
      </w:r>
      <w:r>
        <w:tab/>
      </w:r>
      <w:r>
        <w:tab/>
      </w:r>
      <w:r>
        <w:tab/>
      </w:r>
      <w:r>
        <w:tab/>
        <w:t>2%</w:t>
      </w:r>
    </w:p>
    <w:p w14:paraId="30B4A33B"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p>
    <w:p w14:paraId="1CE6D804" w14:textId="77777777" w:rsidR="00472928" w:rsidRDefault="00472928" w:rsidP="00472928"/>
    <w:p w14:paraId="5EF9D32A" w14:textId="77777777" w:rsidR="00472928" w:rsidRDefault="00472928" w:rsidP="00472928">
      <w:r>
        <w:t xml:space="preserve">1. Mean percent composition of important forages in diets of cattle in Southeastern Oregon during summer-winter 1980-1981 </w:t>
      </w:r>
      <w:hyperlink r:id="rId20" w:history="1">
        <w:r w:rsidRPr="00A00C39">
          <w:rPr>
            <w:rStyle w:val="Hyperlink"/>
          </w:rPr>
          <w:t>http://oregonstate.edu/dept/eoarc/sites/default/files/publication/309.pdf</w:t>
        </w:r>
      </w:hyperlink>
    </w:p>
    <w:p w14:paraId="3126D790" w14:textId="77777777" w:rsidR="00472928" w:rsidRDefault="00472928" w:rsidP="00472928"/>
    <w:p w14:paraId="3A2878F8" w14:textId="08559A53" w:rsidR="00472928" w:rsidRDefault="00472928" w:rsidP="00472928">
      <w:r>
        <w:t xml:space="preserve">2. </w:t>
      </w:r>
      <w:r w:rsidR="00057E6A">
        <w:rPr>
          <w:noProof/>
        </w:rPr>
        <w:t>The c</w:t>
      </w:r>
      <w:r w:rsidRPr="00057E6A">
        <w:rPr>
          <w:noProof/>
        </w:rPr>
        <w:t>omposition</w:t>
      </w:r>
      <w:r>
        <w:t xml:space="preserve"> of red deer diets in the Less </w:t>
      </w:r>
      <w:proofErr w:type="spellStart"/>
      <w:r>
        <w:t>Xingan</w:t>
      </w:r>
      <w:proofErr w:type="spellEnd"/>
      <w:r>
        <w:t xml:space="preserve"> Mountains, northeastern China during summer-winter 1991-1992. </w:t>
      </w:r>
    </w:p>
    <w:p w14:paraId="3DB58AC6" w14:textId="77777777" w:rsidR="00472928" w:rsidRDefault="00472928" w:rsidP="00472928">
      <w:r>
        <w:t>h</w:t>
      </w:r>
      <w:r w:rsidRPr="00B76DD9">
        <w:t>ttp://rcin.org.pl/Content/12794/BI002_2613_Cz-40-2_Acta-T43-nr6-77-94_o.pdf</w:t>
      </w:r>
    </w:p>
    <w:p w14:paraId="7899AF1C" w14:textId="77777777" w:rsidR="00472928" w:rsidRDefault="00472928" w:rsidP="00472928"/>
    <w:p w14:paraId="3ADFB591" w14:textId="77777777" w:rsidR="00472928" w:rsidRDefault="00472928" w:rsidP="00472928">
      <w:r>
        <w:t xml:space="preserve">3. </w:t>
      </w:r>
      <w:r w:rsidRPr="002B4644">
        <w:t xml:space="preserve">General diet composition (% of total number of bites) of </w:t>
      </w:r>
      <w:proofErr w:type="spellStart"/>
      <w:r w:rsidRPr="002B4644">
        <w:t>konik</w:t>
      </w:r>
      <w:proofErr w:type="spellEnd"/>
      <w:r w:rsidRPr="002B4644">
        <w:t xml:space="preserve"> and donkeys in two Belgian coastal dune nature reserves during summer-winter 1999-2000</w:t>
      </w:r>
    </w:p>
    <w:p w14:paraId="334540D6" w14:textId="77777777" w:rsidR="00472928" w:rsidRDefault="005676D9" w:rsidP="00472928">
      <w:hyperlink r:id="rId21" w:history="1">
        <w:r w:rsidR="00472928" w:rsidRPr="00A00C39">
          <w:rPr>
            <w:rStyle w:val="Hyperlink"/>
          </w:rPr>
          <w:t>https://www.researchgate.net/publication/242600674_Feeding_ecology_of_Konik_horses_and_donkeys_in_Belgian_coastal_dunes_and_its_implication_for_nature_management</w:t>
        </w:r>
      </w:hyperlink>
    </w:p>
    <w:p w14:paraId="02D51E53" w14:textId="77777777" w:rsidR="00472928" w:rsidRDefault="00472928" w:rsidP="00472928"/>
    <w:p w14:paraId="44F8FBB1" w14:textId="77777777" w:rsidR="00472928" w:rsidRDefault="00472928" w:rsidP="00472928">
      <w:r>
        <w:t xml:space="preserve">4. </w:t>
      </w:r>
      <w:r w:rsidRPr="00287569">
        <w:t xml:space="preserve">The food habits of Greylag and </w:t>
      </w:r>
      <w:proofErr w:type="spellStart"/>
      <w:r w:rsidRPr="00287569">
        <w:t>Barheaded</w:t>
      </w:r>
      <w:proofErr w:type="spellEnd"/>
      <w:r w:rsidRPr="00287569">
        <w:t xml:space="preserve"> Geese in the </w:t>
      </w:r>
      <w:proofErr w:type="spellStart"/>
      <w:r w:rsidRPr="00287569">
        <w:t>Keoladeo</w:t>
      </w:r>
      <w:proofErr w:type="spellEnd"/>
      <w:r w:rsidRPr="00287569">
        <w:t xml:space="preserve"> National Park, India</w:t>
      </w:r>
      <w:r>
        <w:t xml:space="preserve"> during winter 1985-1986.</w:t>
      </w:r>
    </w:p>
    <w:p w14:paraId="1EDC8F38" w14:textId="77777777" w:rsidR="00472928" w:rsidRDefault="005676D9" w:rsidP="00472928">
      <w:hyperlink r:id="rId22" w:history="1">
        <w:r w:rsidR="00472928" w:rsidRPr="007B0622">
          <w:rPr>
            <w:rStyle w:val="Hyperlink"/>
          </w:rPr>
          <w:t>http://wildfowl.wwt.org.uk/index.php/wildfowl/article/view/774</w:t>
        </w:r>
      </w:hyperlink>
    </w:p>
    <w:p w14:paraId="0E6F20A1" w14:textId="77777777" w:rsidR="00472928" w:rsidRDefault="00472928" w:rsidP="00472928"/>
    <w:p w14:paraId="58436653" w14:textId="77777777" w:rsidR="00472928" w:rsidRDefault="00472928" w:rsidP="00472928"/>
    <w:p w14:paraId="2CB973F1" w14:textId="77777777" w:rsidR="00472928" w:rsidRDefault="00472928" w:rsidP="00472928"/>
    <w:p w14:paraId="61A1ACB4" w14:textId="77777777" w:rsidR="00472928" w:rsidRDefault="00472928" w:rsidP="00472928">
      <w:r>
        <w:t>Competition coefficient calculations, BEFORE calculating the difference in total consumption.</w:t>
      </w:r>
    </w:p>
    <w:p w14:paraId="126B7286" w14:textId="77777777" w:rsidR="00472928" w:rsidRDefault="00472928" w:rsidP="00472928">
      <w:r>
        <w:t xml:space="preserve">CATTLE = 1 </w:t>
      </w:r>
      <w:r>
        <w:tab/>
        <w:t xml:space="preserve">DEER = 2 </w:t>
      </w:r>
      <w:r>
        <w:tab/>
        <w:t xml:space="preserve">HORSES = 3 </w:t>
      </w:r>
      <w:r>
        <w:tab/>
        <w:t>GEESE = 4</w:t>
      </w:r>
    </w:p>
    <w:p w14:paraId="3F153F31" w14:textId="77777777" w:rsidR="00472928" w:rsidRDefault="00472928" w:rsidP="00472928">
      <w:r>
        <w:t>A_11 = 1</w:t>
      </w:r>
    </w:p>
    <w:p w14:paraId="2D2623B4" w14:textId="77777777" w:rsidR="00472928" w:rsidRPr="00B76DD9" w:rsidRDefault="00472928" w:rsidP="00472928">
      <w:pPr>
        <w:rPr>
          <w:rFonts w:eastAsiaTheme="minorEastAsia"/>
          <w:sz w:val="28"/>
          <w:szCs w:val="28"/>
        </w:rPr>
      </w:pPr>
      <w:r w:rsidRPr="00B76DD9">
        <w:rPr>
          <w:sz w:val="28"/>
          <w:szCs w:val="28"/>
        </w:rPr>
        <w:t xml:space="preserve">A_1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34</m:t>
                </m:r>
              </m:e>
            </m:d>
            <m:r>
              <w:rPr>
                <w:rFonts w:ascii="Cambria Math" w:hAnsi="Cambria Math"/>
                <w:sz w:val="28"/>
                <w:szCs w:val="28"/>
              </w:rPr>
              <m:t>+(.08*.44)</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7744+.0009+ .0064</m:t>
            </m:r>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7817</m:t>
            </m:r>
          </m:den>
        </m:f>
      </m:oMath>
      <w:r>
        <w:rPr>
          <w:rFonts w:eastAsiaTheme="minorEastAsia"/>
          <w:sz w:val="28"/>
          <w:szCs w:val="28"/>
        </w:rPr>
        <w:t xml:space="preserve"> = 0.2832</w:t>
      </w:r>
    </w:p>
    <w:p w14:paraId="2B346F42" w14:textId="77777777" w:rsidR="00472928" w:rsidRPr="00B76DD9" w:rsidRDefault="00472928" w:rsidP="00472928">
      <w:pPr>
        <w:rPr>
          <w:sz w:val="28"/>
          <w:szCs w:val="28"/>
        </w:rPr>
      </w:pPr>
      <w:r w:rsidRPr="00B76DD9">
        <w:rPr>
          <w:sz w:val="28"/>
          <w:szCs w:val="28"/>
        </w:rPr>
        <w:t xml:space="preserve">A_1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2</m:t>
                </m:r>
              </m:e>
            </m:d>
            <m:r>
              <w:rPr>
                <w:rFonts w:ascii="Cambria Math" w:hAnsi="Cambria Math"/>
                <w:sz w:val="28"/>
                <w:szCs w:val="28"/>
              </w:rPr>
              <m:t>+(.08*.02)</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817</m:t>
            </m:r>
          </m:den>
        </m:f>
      </m:oMath>
      <w:r>
        <w:rPr>
          <w:rFonts w:eastAsiaTheme="minorEastAsia"/>
          <w:sz w:val="28"/>
          <w:szCs w:val="28"/>
        </w:rPr>
        <w:t xml:space="preserve"> = 0.9748</w:t>
      </w:r>
    </w:p>
    <w:p w14:paraId="159CF9AA" w14:textId="77777777" w:rsidR="00472928" w:rsidRDefault="00472928" w:rsidP="00472928">
      <w:pPr>
        <w:rPr>
          <w:rFonts w:eastAsiaTheme="minorEastAsia"/>
          <w:sz w:val="28"/>
          <w:szCs w:val="28"/>
        </w:rPr>
      </w:pPr>
      <w:r w:rsidRPr="00B76DD9">
        <w:rPr>
          <w:sz w:val="28"/>
          <w:szCs w:val="28"/>
        </w:rPr>
        <w:t xml:space="preserve">A_1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5</m:t>
                </m:r>
              </m:e>
            </m:d>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304+.0045</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49</m:t>
            </m:r>
          </m:num>
          <m:den>
            <m:r>
              <w:rPr>
                <w:rFonts w:ascii="Cambria Math" w:hAnsi="Cambria Math"/>
                <w:sz w:val="28"/>
                <w:szCs w:val="28"/>
              </w:rPr>
              <m:t>.7817</m:t>
            </m:r>
          </m:den>
        </m:f>
      </m:oMath>
      <w:r>
        <w:rPr>
          <w:rFonts w:eastAsiaTheme="minorEastAsia"/>
          <w:sz w:val="28"/>
          <w:szCs w:val="28"/>
        </w:rPr>
        <w:t xml:space="preserve"> = 0.9401</w:t>
      </w:r>
    </w:p>
    <w:p w14:paraId="4222BB8F" w14:textId="77777777" w:rsidR="00472928" w:rsidRPr="00B76DD9" w:rsidRDefault="00472928" w:rsidP="00472928">
      <w:pPr>
        <w:rPr>
          <w:rFonts w:eastAsiaTheme="minorEastAsia"/>
          <w:sz w:val="28"/>
          <w:szCs w:val="28"/>
        </w:rPr>
      </w:pPr>
      <w:r w:rsidRPr="00B76DD9">
        <w:rPr>
          <w:sz w:val="28"/>
          <w:szCs w:val="28"/>
        </w:rPr>
        <w:t xml:space="preserve">A_2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8</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04+ .1156+ .1936</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3492</m:t>
            </m:r>
          </m:den>
        </m:f>
      </m:oMath>
      <w:r>
        <w:rPr>
          <w:rFonts w:eastAsiaTheme="minorEastAsia"/>
          <w:sz w:val="28"/>
          <w:szCs w:val="28"/>
        </w:rPr>
        <w:t xml:space="preserve"> = 0.6340</w:t>
      </w:r>
    </w:p>
    <w:p w14:paraId="49823DC2" w14:textId="77777777" w:rsidR="00472928" w:rsidRPr="00B76DD9" w:rsidRDefault="00472928" w:rsidP="00472928">
      <w:pPr>
        <w:rPr>
          <w:rFonts w:eastAsiaTheme="minorEastAsia"/>
          <w:sz w:val="28"/>
          <w:szCs w:val="28"/>
        </w:rPr>
      </w:pPr>
      <w:r w:rsidRPr="00B76DD9">
        <w:rPr>
          <w:sz w:val="28"/>
          <w:szCs w:val="28"/>
        </w:rPr>
        <w:t>A_22 = 1</w:t>
      </w:r>
    </w:p>
    <w:p w14:paraId="24880908" w14:textId="77777777" w:rsidR="00472928" w:rsidRPr="00B76DD9" w:rsidRDefault="00472928" w:rsidP="00472928">
      <w:pPr>
        <w:rPr>
          <w:rFonts w:eastAsiaTheme="minorEastAsia"/>
          <w:sz w:val="28"/>
          <w:szCs w:val="28"/>
        </w:rPr>
      </w:pPr>
      <w:r w:rsidRPr="00B76DD9">
        <w:rPr>
          <w:sz w:val="28"/>
          <w:szCs w:val="28"/>
        </w:rPr>
        <w:t xml:space="preserve">A_2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2</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2</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3492</m:t>
            </m:r>
          </m:den>
        </m:f>
      </m:oMath>
      <w:r>
        <w:rPr>
          <w:rFonts w:eastAsiaTheme="minorEastAsia"/>
          <w:sz w:val="28"/>
          <w:szCs w:val="28"/>
        </w:rPr>
        <w:t xml:space="preserve"> = 0.6346</w:t>
      </w:r>
    </w:p>
    <w:p w14:paraId="11CF2B4F" w14:textId="77777777" w:rsidR="00472928" w:rsidRPr="00B76DD9" w:rsidRDefault="00472928" w:rsidP="00472928">
      <w:pPr>
        <w:rPr>
          <w:sz w:val="28"/>
          <w:szCs w:val="28"/>
        </w:rPr>
      </w:pPr>
      <w:r w:rsidRPr="00B76DD9">
        <w:rPr>
          <w:sz w:val="28"/>
          <w:szCs w:val="28"/>
        </w:rPr>
        <w:lastRenderedPageBreak/>
        <w:t xml:space="preserve">A_2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5</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66+.051</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17</m:t>
            </m:r>
          </m:num>
          <m:den>
            <m:r>
              <w:rPr>
                <w:rFonts w:ascii="Cambria Math" w:hAnsi="Cambria Math"/>
                <w:sz w:val="28"/>
                <w:szCs w:val="28"/>
              </w:rPr>
              <m:t>.3492</m:t>
            </m:r>
          </m:den>
        </m:f>
      </m:oMath>
      <w:r>
        <w:rPr>
          <w:rFonts w:eastAsiaTheme="minorEastAsia"/>
          <w:sz w:val="28"/>
          <w:szCs w:val="28"/>
        </w:rPr>
        <w:t xml:space="preserve"> = 0.6214</w:t>
      </w:r>
    </w:p>
    <w:p w14:paraId="53BD4067" w14:textId="77777777" w:rsidR="00472928" w:rsidRPr="001245E2" w:rsidRDefault="00472928" w:rsidP="00472928">
      <w:pPr>
        <w:rPr>
          <w:sz w:val="28"/>
          <w:szCs w:val="28"/>
        </w:rPr>
      </w:pPr>
      <w:r w:rsidRPr="00B76DD9">
        <w:rPr>
          <w:sz w:val="28"/>
          <w:szCs w:val="28"/>
        </w:rPr>
        <w:t xml:space="preserve">A_3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08</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544</m:t>
            </m:r>
          </m:den>
        </m:f>
      </m:oMath>
      <w:r>
        <w:rPr>
          <w:rFonts w:eastAsiaTheme="minorEastAsia"/>
          <w:sz w:val="28"/>
          <w:szCs w:val="28"/>
        </w:rPr>
        <w:t xml:space="preserve"> = 1.010</w:t>
      </w:r>
    </w:p>
    <w:p w14:paraId="1E5C8CEE" w14:textId="77777777" w:rsidR="00472928" w:rsidRPr="001245E2" w:rsidRDefault="00472928" w:rsidP="00472928">
      <w:pPr>
        <w:rPr>
          <w:sz w:val="28"/>
          <w:szCs w:val="28"/>
        </w:rPr>
      </w:pPr>
      <w:r w:rsidRPr="00B76DD9">
        <w:rPr>
          <w:sz w:val="28"/>
          <w:szCs w:val="28"/>
        </w:rPr>
        <w:t xml:space="preserve">A_3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34</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44</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7544</m:t>
            </m:r>
          </m:den>
        </m:f>
      </m:oMath>
      <w:r>
        <w:rPr>
          <w:rFonts w:eastAsiaTheme="minorEastAsia"/>
          <w:sz w:val="28"/>
          <w:szCs w:val="28"/>
        </w:rPr>
        <w:t xml:space="preserve"> = 0.2937</w:t>
      </w:r>
    </w:p>
    <w:p w14:paraId="5F97544F" w14:textId="77777777" w:rsidR="00472928" w:rsidRPr="00B76DD9" w:rsidRDefault="00472928" w:rsidP="00472928">
      <w:pPr>
        <w:rPr>
          <w:rFonts w:eastAsiaTheme="minorEastAsia"/>
          <w:sz w:val="28"/>
          <w:szCs w:val="28"/>
        </w:rPr>
      </w:pPr>
      <w:r w:rsidRPr="00B76DD9">
        <w:rPr>
          <w:sz w:val="28"/>
          <w:szCs w:val="28"/>
        </w:rPr>
        <w:t>A_33 = 1</w:t>
      </w:r>
    </w:p>
    <w:p w14:paraId="4B8A5056" w14:textId="77777777" w:rsidR="00472928" w:rsidRDefault="00472928" w:rsidP="00472928">
      <w:pPr>
        <w:rPr>
          <w:rFonts w:eastAsiaTheme="minorEastAsia"/>
          <w:sz w:val="28"/>
          <w:szCs w:val="28"/>
        </w:rPr>
      </w:pPr>
      <w:r w:rsidRPr="00B76DD9">
        <w:rPr>
          <w:sz w:val="28"/>
          <w:szCs w:val="28"/>
        </w:rPr>
        <w:t xml:space="preserve">A_3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15</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138+.01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18</m:t>
            </m:r>
          </m:num>
          <m:den>
            <m:r>
              <w:rPr>
                <w:rFonts w:ascii="Cambria Math" w:hAnsi="Cambria Math"/>
                <w:sz w:val="28"/>
                <w:szCs w:val="28"/>
              </w:rPr>
              <m:t>.7544</m:t>
            </m:r>
          </m:den>
        </m:f>
      </m:oMath>
      <w:r>
        <w:rPr>
          <w:rFonts w:eastAsiaTheme="minorEastAsia"/>
          <w:sz w:val="28"/>
          <w:szCs w:val="28"/>
        </w:rPr>
        <w:t xml:space="preserve"> = 0.97</w:t>
      </w:r>
    </w:p>
    <w:p w14:paraId="1438D3D4" w14:textId="3EF6B05F" w:rsidR="00472928" w:rsidRPr="00BD6B11" w:rsidRDefault="005676D9"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2832</m:t>
                          </m:r>
                        </m:e>
                      </m:mr>
                      <m:mr>
                        <m:e>
                          <m:r>
                            <w:rPr>
                              <w:rFonts w:ascii="Cambria Math" w:eastAsiaTheme="minorEastAsia" w:hAnsi="Cambria Math"/>
                              <w:sz w:val="28"/>
                              <w:szCs w:val="28"/>
                            </w:rPr>
                            <m:t>.6340</m:t>
                          </m:r>
                        </m:e>
                        <m:e>
                          <m:r>
                            <w:rPr>
                              <w:rFonts w:ascii="Cambria Math" w:eastAsiaTheme="minorEastAsia" w:hAnsi="Cambria Math"/>
                              <w:sz w:val="28"/>
                              <w:szCs w:val="28"/>
                            </w:rPr>
                            <m:t>1</m:t>
                          </m:r>
                        </m:e>
                      </m:mr>
                      <m:mr>
                        <m:e>
                          <m:r>
                            <w:rPr>
                              <w:rFonts w:ascii="Cambria Math" w:eastAsiaTheme="minorEastAsia" w:hAnsi="Cambria Math"/>
                              <w:sz w:val="28"/>
                              <w:szCs w:val="28"/>
                            </w:rPr>
                            <m:t>1.010</m:t>
                          </m:r>
                        </m:e>
                        <m:e>
                          <m:r>
                            <w:rPr>
                              <w:rFonts w:ascii="Cambria Math" w:eastAsiaTheme="minorEastAsia" w:hAnsi="Cambria Math"/>
                              <w:sz w:val="28"/>
                              <w:szCs w:val="28"/>
                            </w:rPr>
                            <m:t>.2937</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9748</m:t>
                          </m:r>
                        </m:e>
                        <m:e>
                          <m:r>
                            <w:rPr>
                              <w:rFonts w:ascii="Cambria Math" w:eastAsiaTheme="minorEastAsia" w:hAnsi="Cambria Math"/>
                              <w:sz w:val="28"/>
                              <w:szCs w:val="28"/>
                            </w:rPr>
                            <m:t>.9401</m:t>
                          </m:r>
                        </m:e>
                      </m:mr>
                      <m:mr>
                        <m:e>
                          <m:r>
                            <w:rPr>
                              <w:rFonts w:ascii="Cambria Math" w:eastAsiaTheme="minorEastAsia" w:hAnsi="Cambria Math"/>
                              <w:sz w:val="28"/>
                              <w:szCs w:val="28"/>
                            </w:rPr>
                            <m:t>.6346</m:t>
                          </m:r>
                        </m:e>
                        <m:e>
                          <m:r>
                            <w:rPr>
                              <w:rFonts w:ascii="Cambria Math" w:eastAsiaTheme="minorEastAsia" w:hAnsi="Cambria Math"/>
                              <w:sz w:val="28"/>
                              <w:szCs w:val="28"/>
                            </w:rPr>
                            <m:t>.6214</m:t>
                          </m:r>
                        </m:e>
                      </m:mr>
                      <m:mr>
                        <m:e>
                          <m:r>
                            <w:rPr>
                              <w:rFonts w:ascii="Cambria Math" w:eastAsiaTheme="minorEastAsia" w:hAnsi="Cambria Math"/>
                              <w:sz w:val="28"/>
                              <w:szCs w:val="28"/>
                            </w:rPr>
                            <m:t>1</m:t>
                          </m:r>
                        </m:e>
                        <m:e>
                          <m:r>
                            <w:rPr>
                              <w:rFonts w:ascii="Cambria Math" w:eastAsiaTheme="minorEastAsia" w:hAnsi="Cambria Math"/>
                              <w:sz w:val="28"/>
                              <w:szCs w:val="28"/>
                            </w:rPr>
                            <m:t>.97</m:t>
                          </m:r>
                        </m:e>
                      </m:mr>
                    </m:m>
                  </m:e>
                </m:mr>
              </m:m>
            </m:e>
          </m:d>
        </m:oMath>
      </m:oMathPara>
    </w:p>
    <w:p w14:paraId="087BC8D4" w14:textId="77777777" w:rsidR="00BD6B11" w:rsidRPr="00BD6B11" w:rsidRDefault="00BD6B11" w:rsidP="00472928">
      <w:pPr>
        <w:rPr>
          <w:rFonts w:eastAsiaTheme="minorEastAsia"/>
          <w:sz w:val="28"/>
          <w:szCs w:val="28"/>
        </w:rPr>
      </w:pPr>
    </w:p>
    <w:p w14:paraId="632324A9" w14:textId="77777777" w:rsidR="00472928" w:rsidRDefault="00472928" w:rsidP="00472928">
      <w:r>
        <w:t>Competition coefficient calculations, AFTER calculating the difference in total consumption.</w:t>
      </w:r>
    </w:p>
    <w:p w14:paraId="56424D85" w14:textId="77777777" w:rsidR="00472928" w:rsidRDefault="00472928" w:rsidP="00472928">
      <w:r>
        <w:t xml:space="preserve">CATTLE = 1 </w:t>
      </w:r>
      <w:r>
        <w:tab/>
        <w:t xml:space="preserve">DEER = 2 </w:t>
      </w:r>
      <w:r>
        <w:tab/>
        <w:t xml:space="preserve">HORSES = 3 </w:t>
      </w:r>
      <w:r>
        <w:tab/>
        <w:t>GEESE = 4</w:t>
      </w:r>
    </w:p>
    <w:p w14:paraId="48A4D742" w14:textId="77777777" w:rsidR="00472928" w:rsidRDefault="00472928" w:rsidP="00472928">
      <w:r>
        <w:t>A_11 = 1</w:t>
      </w:r>
    </w:p>
    <w:p w14:paraId="76E2E70D" w14:textId="77777777" w:rsidR="00472928" w:rsidRPr="00B76DD9" w:rsidRDefault="00472928" w:rsidP="00472928">
      <w:pPr>
        <w:rPr>
          <w:rFonts w:eastAsiaTheme="minorEastAsia"/>
          <w:sz w:val="28"/>
          <w:szCs w:val="28"/>
        </w:rPr>
      </w:pPr>
      <w:r w:rsidRPr="00B76DD9">
        <w:rPr>
          <w:sz w:val="28"/>
          <w:szCs w:val="28"/>
        </w:rPr>
        <w:t>A_12 =</w:t>
      </w:r>
      <w:r>
        <w:rPr>
          <w:sz w:val="28"/>
          <w:szCs w:val="28"/>
        </w:rPr>
        <w:t xml:space="preserve"> </w:t>
      </w:r>
      <w:r>
        <w:rPr>
          <w:rFonts w:eastAsiaTheme="minorEastAsia"/>
          <w:sz w:val="28"/>
          <w:szCs w:val="28"/>
        </w:rPr>
        <w:t xml:space="preserve">0.2832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15</m:t>
            </m:r>
          </m:den>
        </m:f>
      </m:oMath>
      <w:r>
        <w:rPr>
          <w:rFonts w:eastAsiaTheme="minorEastAsia"/>
          <w:sz w:val="28"/>
          <w:szCs w:val="28"/>
        </w:rPr>
        <w:t xml:space="preserve"> = 0.0472</w:t>
      </w:r>
    </w:p>
    <w:p w14:paraId="79C6C306" w14:textId="77777777" w:rsidR="00472928" w:rsidRPr="00B76DD9" w:rsidRDefault="00472928" w:rsidP="00472928">
      <w:pPr>
        <w:rPr>
          <w:sz w:val="28"/>
          <w:szCs w:val="28"/>
        </w:rPr>
      </w:pPr>
      <w:r w:rsidRPr="00B76DD9">
        <w:rPr>
          <w:sz w:val="28"/>
          <w:szCs w:val="28"/>
        </w:rPr>
        <w:t xml:space="preserve">A_13 </w:t>
      </w:r>
      <w:r>
        <w:rPr>
          <w:rFonts w:eastAsiaTheme="minorEastAsia"/>
          <w:sz w:val="28"/>
          <w:szCs w:val="28"/>
        </w:rPr>
        <w:t xml:space="preserve">= 0.9748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15</m:t>
            </m:r>
          </m:den>
        </m:f>
      </m:oMath>
      <w:r>
        <w:rPr>
          <w:rFonts w:eastAsiaTheme="minorEastAsia"/>
          <w:sz w:val="28"/>
          <w:szCs w:val="28"/>
        </w:rPr>
        <w:t xml:space="preserve"> = 0.6109</w:t>
      </w:r>
    </w:p>
    <w:p w14:paraId="5934AD32" w14:textId="77777777" w:rsidR="00472928" w:rsidRDefault="00472928" w:rsidP="00472928">
      <w:pPr>
        <w:rPr>
          <w:rFonts w:eastAsiaTheme="minorEastAsia"/>
          <w:sz w:val="28"/>
          <w:szCs w:val="28"/>
        </w:rPr>
      </w:pPr>
      <w:r w:rsidRPr="00B76DD9">
        <w:rPr>
          <w:sz w:val="28"/>
          <w:szCs w:val="28"/>
        </w:rPr>
        <w:t xml:space="preserve">A_14 </w:t>
      </w:r>
      <w:r>
        <w:rPr>
          <w:rFonts w:eastAsiaTheme="minorEastAsia"/>
          <w:sz w:val="28"/>
          <w:szCs w:val="28"/>
        </w:rPr>
        <w:t xml:space="preserve">= 0.9401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15</m:t>
            </m:r>
          </m:den>
        </m:f>
      </m:oMath>
      <w:r>
        <w:rPr>
          <w:rFonts w:eastAsiaTheme="minorEastAsia"/>
          <w:sz w:val="28"/>
          <w:szCs w:val="28"/>
        </w:rPr>
        <w:t xml:space="preserve"> = 0.009401</w:t>
      </w:r>
    </w:p>
    <w:p w14:paraId="54E54648" w14:textId="77777777" w:rsidR="00472928" w:rsidRPr="00B76DD9" w:rsidRDefault="00472928" w:rsidP="00472928">
      <w:pPr>
        <w:rPr>
          <w:rFonts w:eastAsiaTheme="minorEastAsia"/>
          <w:sz w:val="28"/>
          <w:szCs w:val="28"/>
        </w:rPr>
      </w:pPr>
      <w:r w:rsidRPr="00B76DD9">
        <w:rPr>
          <w:sz w:val="28"/>
          <w:szCs w:val="28"/>
        </w:rPr>
        <w:t xml:space="preserve">A_21 </w:t>
      </w:r>
      <w:r>
        <w:rPr>
          <w:sz w:val="28"/>
          <w:szCs w:val="28"/>
        </w:rPr>
        <w:t xml:space="preserve">= </w:t>
      </w:r>
      <w:r>
        <w:rPr>
          <w:rFonts w:eastAsiaTheme="minorEastAsia"/>
          <w:sz w:val="28"/>
          <w:szCs w:val="28"/>
        </w:rPr>
        <w:t xml:space="preserve">0.634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3.804</w:t>
      </w:r>
    </w:p>
    <w:p w14:paraId="7AC6204E" w14:textId="77777777" w:rsidR="00472928" w:rsidRPr="00B76DD9" w:rsidRDefault="00472928" w:rsidP="00472928">
      <w:pPr>
        <w:rPr>
          <w:rFonts w:eastAsiaTheme="minorEastAsia"/>
          <w:sz w:val="28"/>
          <w:szCs w:val="28"/>
        </w:rPr>
      </w:pPr>
      <w:r w:rsidRPr="00B76DD9">
        <w:rPr>
          <w:sz w:val="28"/>
          <w:szCs w:val="28"/>
        </w:rPr>
        <w:t>A_22 = 1</w:t>
      </w:r>
      <w:r>
        <w:rPr>
          <w:sz w:val="28"/>
          <w:szCs w:val="28"/>
        </w:rPr>
        <w:t xml:space="preserve"> </w:t>
      </w:r>
    </w:p>
    <w:p w14:paraId="1DD23C9C" w14:textId="77777777" w:rsidR="00472928" w:rsidRPr="00B76DD9" w:rsidRDefault="00472928" w:rsidP="00472928">
      <w:pPr>
        <w:rPr>
          <w:rFonts w:eastAsiaTheme="minorEastAsia"/>
          <w:sz w:val="28"/>
          <w:szCs w:val="28"/>
        </w:rPr>
      </w:pPr>
      <w:r w:rsidRPr="00B76DD9">
        <w:rPr>
          <w:sz w:val="28"/>
          <w:szCs w:val="28"/>
        </w:rPr>
        <w:t xml:space="preserve">A_23 </w:t>
      </w:r>
      <w:r>
        <w:rPr>
          <w:rFonts w:eastAsiaTheme="minorEastAsia"/>
          <w:sz w:val="28"/>
          <w:szCs w:val="28"/>
        </w:rPr>
        <w:t xml:space="preserve">= 0.6346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2.5</m:t>
            </m:r>
          </m:den>
        </m:f>
      </m:oMath>
      <w:r>
        <w:rPr>
          <w:rFonts w:eastAsiaTheme="minorEastAsia"/>
          <w:sz w:val="28"/>
          <w:szCs w:val="28"/>
        </w:rPr>
        <w:t xml:space="preserve"> = 2.386</w:t>
      </w:r>
    </w:p>
    <w:p w14:paraId="256BF248" w14:textId="77777777" w:rsidR="00472928" w:rsidRPr="00B76DD9" w:rsidRDefault="00472928" w:rsidP="00472928">
      <w:pPr>
        <w:rPr>
          <w:sz w:val="28"/>
          <w:szCs w:val="28"/>
        </w:rPr>
      </w:pPr>
      <w:r w:rsidRPr="00B76DD9">
        <w:rPr>
          <w:sz w:val="28"/>
          <w:szCs w:val="28"/>
        </w:rPr>
        <w:t xml:space="preserve">A_24 </w:t>
      </w:r>
      <w:r>
        <w:rPr>
          <w:rFonts w:eastAsiaTheme="minorEastAsia"/>
          <w:sz w:val="28"/>
          <w:szCs w:val="28"/>
        </w:rPr>
        <w:t xml:space="preserve">= 0.6214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0.03728</w:t>
      </w:r>
    </w:p>
    <w:p w14:paraId="393A842E" w14:textId="77777777" w:rsidR="00472928" w:rsidRPr="001245E2" w:rsidRDefault="00472928" w:rsidP="00472928">
      <w:pPr>
        <w:rPr>
          <w:sz w:val="28"/>
          <w:szCs w:val="28"/>
        </w:rPr>
      </w:pPr>
      <w:r w:rsidRPr="00B76DD9">
        <w:rPr>
          <w:sz w:val="28"/>
          <w:szCs w:val="28"/>
        </w:rPr>
        <w:t xml:space="preserve">A_31 </w:t>
      </w:r>
      <w:r>
        <w:rPr>
          <w:rFonts w:eastAsiaTheme="minorEastAsia"/>
          <w:sz w:val="28"/>
          <w:szCs w:val="28"/>
        </w:rPr>
        <w:t xml:space="preserve">= 1.01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1.612</w:t>
      </w:r>
    </w:p>
    <w:p w14:paraId="14EDB241" w14:textId="77777777" w:rsidR="00472928" w:rsidRPr="001245E2" w:rsidRDefault="00472928" w:rsidP="00472928">
      <w:pPr>
        <w:rPr>
          <w:sz w:val="28"/>
          <w:szCs w:val="28"/>
        </w:rPr>
      </w:pPr>
      <w:r w:rsidRPr="00B76DD9">
        <w:rPr>
          <w:sz w:val="28"/>
          <w:szCs w:val="28"/>
        </w:rPr>
        <w:t xml:space="preserve">A_32 </w:t>
      </w:r>
      <w:r>
        <w:rPr>
          <w:rFonts w:eastAsiaTheme="minorEastAsia"/>
          <w:sz w:val="28"/>
          <w:szCs w:val="28"/>
        </w:rPr>
        <w:t xml:space="preserve">= 0.2937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9.4</m:t>
            </m:r>
          </m:den>
        </m:f>
      </m:oMath>
      <w:r>
        <w:rPr>
          <w:rFonts w:eastAsiaTheme="minorEastAsia"/>
          <w:sz w:val="28"/>
          <w:szCs w:val="28"/>
        </w:rPr>
        <w:t xml:space="preserve"> = 0.07811</w:t>
      </w:r>
    </w:p>
    <w:p w14:paraId="7DDC1D69" w14:textId="77777777" w:rsidR="00472928" w:rsidRPr="00B76DD9" w:rsidRDefault="00472928" w:rsidP="00472928">
      <w:pPr>
        <w:rPr>
          <w:rFonts w:eastAsiaTheme="minorEastAsia"/>
          <w:sz w:val="28"/>
          <w:szCs w:val="28"/>
        </w:rPr>
      </w:pPr>
      <w:r w:rsidRPr="00B76DD9">
        <w:rPr>
          <w:sz w:val="28"/>
          <w:szCs w:val="28"/>
        </w:rPr>
        <w:t>A_33 = 1</w:t>
      </w:r>
    </w:p>
    <w:p w14:paraId="00612F06" w14:textId="77777777" w:rsidR="00472928" w:rsidRDefault="00472928" w:rsidP="00472928">
      <w:pPr>
        <w:rPr>
          <w:rFonts w:eastAsiaTheme="minorEastAsia"/>
          <w:sz w:val="28"/>
          <w:szCs w:val="28"/>
        </w:rPr>
      </w:pPr>
      <w:r w:rsidRPr="00B76DD9">
        <w:rPr>
          <w:sz w:val="28"/>
          <w:szCs w:val="28"/>
        </w:rPr>
        <w:lastRenderedPageBreak/>
        <w:t xml:space="preserve">A_34 </w:t>
      </w:r>
      <w:r>
        <w:rPr>
          <w:rFonts w:eastAsiaTheme="minorEastAsia"/>
          <w:sz w:val="28"/>
          <w:szCs w:val="28"/>
        </w:rPr>
        <w:t xml:space="preserve">= 0.97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0.01548</w:t>
      </w:r>
    </w:p>
    <w:p w14:paraId="737D777F" w14:textId="77777777" w:rsidR="00BD6B11" w:rsidRDefault="005676D9"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0472</m:t>
                          </m:r>
                        </m:e>
                      </m:mr>
                      <m:mr>
                        <m:e>
                          <m:r>
                            <w:rPr>
                              <w:rFonts w:ascii="Cambria Math" w:eastAsiaTheme="minorEastAsia" w:hAnsi="Cambria Math"/>
                              <w:sz w:val="28"/>
                              <w:szCs w:val="28"/>
                            </w:rPr>
                            <m:t>3.804</m:t>
                          </m:r>
                        </m:e>
                        <m:e>
                          <m:r>
                            <w:rPr>
                              <w:rFonts w:ascii="Cambria Math" w:eastAsiaTheme="minorEastAsia" w:hAnsi="Cambria Math"/>
                              <w:sz w:val="28"/>
                              <w:szCs w:val="28"/>
                            </w:rPr>
                            <m:t>1</m:t>
                          </m:r>
                        </m:e>
                      </m:mr>
                      <m:mr>
                        <m:e>
                          <m:r>
                            <w:rPr>
                              <w:rFonts w:ascii="Cambria Math" w:eastAsiaTheme="minorEastAsia" w:hAnsi="Cambria Math"/>
                              <w:sz w:val="28"/>
                              <w:szCs w:val="28"/>
                            </w:rPr>
                            <m:t>1.612</m:t>
                          </m:r>
                        </m:e>
                        <m:e>
                          <m:r>
                            <w:rPr>
                              <w:rFonts w:ascii="Cambria Math" w:eastAsiaTheme="minorEastAsia" w:hAnsi="Cambria Math"/>
                              <w:sz w:val="28"/>
                              <w:szCs w:val="28"/>
                            </w:rPr>
                            <m:t>.07811</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6109</m:t>
                          </m:r>
                        </m:e>
                        <m:e>
                          <m:r>
                            <w:rPr>
                              <w:rFonts w:ascii="Cambria Math" w:eastAsiaTheme="minorEastAsia" w:hAnsi="Cambria Math"/>
                              <w:sz w:val="28"/>
                              <w:szCs w:val="28"/>
                            </w:rPr>
                            <m:t>.009401</m:t>
                          </m:r>
                        </m:e>
                      </m:mr>
                      <m:mr>
                        <m:e>
                          <m:r>
                            <w:rPr>
                              <w:rFonts w:ascii="Cambria Math" w:eastAsiaTheme="minorEastAsia" w:hAnsi="Cambria Math"/>
                              <w:sz w:val="28"/>
                              <w:szCs w:val="28"/>
                            </w:rPr>
                            <m:t>2.386</m:t>
                          </m:r>
                        </m:e>
                        <m:e>
                          <m:r>
                            <w:rPr>
                              <w:rFonts w:ascii="Cambria Math" w:eastAsiaTheme="minorEastAsia" w:hAnsi="Cambria Math"/>
                              <w:sz w:val="28"/>
                              <w:szCs w:val="28"/>
                            </w:rPr>
                            <m:t>.03728</m:t>
                          </m:r>
                        </m:e>
                      </m:mr>
                      <m:mr>
                        <m:e>
                          <m:r>
                            <w:rPr>
                              <w:rFonts w:ascii="Cambria Math" w:eastAsiaTheme="minorEastAsia" w:hAnsi="Cambria Math"/>
                              <w:sz w:val="28"/>
                              <w:szCs w:val="28"/>
                            </w:rPr>
                            <m:t>1</m:t>
                          </m:r>
                        </m:e>
                        <m:e>
                          <m:r>
                            <w:rPr>
                              <w:rFonts w:ascii="Cambria Math" w:eastAsiaTheme="minorEastAsia" w:hAnsi="Cambria Math"/>
                              <w:sz w:val="28"/>
                              <w:szCs w:val="28"/>
                            </w:rPr>
                            <m:t>.01548</m:t>
                          </m:r>
                        </m:e>
                      </m:mr>
                    </m:m>
                  </m:e>
                </m:mr>
              </m:m>
            </m:e>
          </m:d>
        </m:oMath>
      </m:oMathPara>
    </w:p>
    <w:p w14:paraId="4C8126D7" w14:textId="77777777" w:rsidR="00BD6B11" w:rsidRDefault="00BD6B11" w:rsidP="00472928">
      <w:pPr>
        <w:rPr>
          <w:rFonts w:eastAsiaTheme="minorEastAsia"/>
          <w:sz w:val="28"/>
          <w:szCs w:val="28"/>
        </w:rPr>
      </w:pPr>
    </w:p>
    <w:p w14:paraId="11BBE292" w14:textId="77777777" w:rsidR="00BD6B11" w:rsidRDefault="00BD6B11" w:rsidP="00472928">
      <w:pPr>
        <w:rPr>
          <w:rFonts w:eastAsiaTheme="minorEastAsia"/>
          <w:sz w:val="28"/>
          <w:szCs w:val="28"/>
        </w:rPr>
      </w:pPr>
    </w:p>
    <w:p w14:paraId="0ED95136" w14:textId="1B6129A7" w:rsidR="00472928" w:rsidRPr="00BD6B11" w:rsidRDefault="00472928" w:rsidP="00472928">
      <w:pPr>
        <w:rPr>
          <w:rFonts w:eastAsiaTheme="minorEastAsia"/>
          <w:sz w:val="28"/>
          <w:szCs w:val="28"/>
        </w:rPr>
      </w:pPr>
      <w:r>
        <w:t>Below is a list of issues with the data collection, followed by the assumptions made for them where needed.</w:t>
      </w:r>
    </w:p>
    <w:p w14:paraId="420D3A31" w14:textId="7AFDD408" w:rsidR="00472928" w:rsidRDefault="00B3052F" w:rsidP="00472928">
      <w:pPr>
        <w:pStyle w:val="ListParagraph"/>
        <w:numPr>
          <w:ilvl w:val="0"/>
          <w:numId w:val="13"/>
        </w:numPr>
      </w:pPr>
      <w:r>
        <w:t>One of the assumptions was</w:t>
      </w:r>
      <w:r w:rsidR="00472928">
        <w:t xml:space="preserve"> a linear correlation between grass availability and carrying capacity, which may not hold in real-life </w:t>
      </w:r>
      <w:r>
        <w:t>scenarios</w:t>
      </w:r>
      <w:r w:rsidR="00472928">
        <w:t>.</w:t>
      </w:r>
    </w:p>
    <w:p w14:paraId="107E3EC6" w14:textId="54B72960" w:rsidR="00472928" w:rsidRDefault="00472928" w:rsidP="00472928">
      <w:pPr>
        <w:pStyle w:val="ListParagraph"/>
        <w:numPr>
          <w:ilvl w:val="0"/>
          <w:numId w:val="13"/>
        </w:numPr>
      </w:pPr>
      <w:r>
        <w:t xml:space="preserve">The formula for competition coefficients uses percentages of dietary </w:t>
      </w:r>
      <w:r w:rsidRPr="00057E6A">
        <w:rPr>
          <w:noProof/>
        </w:rPr>
        <w:t>overlap</w:t>
      </w:r>
      <w:r>
        <w:t xml:space="preserve"> but does not take into account differences in</w:t>
      </w:r>
      <w:r w:rsidR="00057E6A">
        <w:t xml:space="preserve"> the</w:t>
      </w:r>
      <w:r>
        <w:t xml:space="preserve"> </w:t>
      </w:r>
      <w:r w:rsidRPr="00057E6A">
        <w:rPr>
          <w:noProof/>
        </w:rPr>
        <w:t>amount</w:t>
      </w:r>
      <w:r>
        <w:t xml:space="preserve"> of consumption.</w:t>
      </w:r>
    </w:p>
    <w:p w14:paraId="563AE4A8" w14:textId="2EA01F10" w:rsidR="00472928" w:rsidRDefault="00B3052F" w:rsidP="00472928">
      <w:pPr>
        <w:pStyle w:val="ListParagraph"/>
        <w:numPr>
          <w:ilvl w:val="1"/>
          <w:numId w:val="13"/>
        </w:numPr>
      </w:pPr>
      <w:r>
        <w:t>Multiplying</w:t>
      </w:r>
      <w:r w:rsidR="00472928">
        <w:t xml:space="preserve"> the coefficients by the relative consumption amounts to find a more accurate number.</w:t>
      </w:r>
    </w:p>
    <w:p w14:paraId="2C62D9BF" w14:textId="557EBED4" w:rsidR="00472928" w:rsidRDefault="00B3052F" w:rsidP="00472928">
      <w:pPr>
        <w:pStyle w:val="ListParagraph"/>
        <w:numPr>
          <w:ilvl w:val="2"/>
          <w:numId w:val="13"/>
        </w:numPr>
      </w:pPr>
      <w:r>
        <w:t>Using</w:t>
      </w:r>
      <w:r w:rsidR="00472928">
        <w:t xml:space="preserve"> daily Dry Matter intake for relative consumption amounts, so this calculation does not account for</w:t>
      </w:r>
      <w:r w:rsidR="00057E6A">
        <w:t xml:space="preserve"> the</w:t>
      </w:r>
      <w:r w:rsidR="00472928">
        <w:t xml:space="preserve"> </w:t>
      </w:r>
      <w:r w:rsidR="00472928" w:rsidRPr="00057E6A">
        <w:rPr>
          <w:noProof/>
        </w:rPr>
        <w:t>difference</w:t>
      </w:r>
      <w:r w:rsidR="00472928">
        <w:t xml:space="preserve"> in digestive efficiency.</w:t>
      </w:r>
    </w:p>
    <w:p w14:paraId="6748509F" w14:textId="010BBFDC" w:rsidR="00472928" w:rsidRDefault="00B3052F" w:rsidP="00472928">
      <w:pPr>
        <w:pStyle w:val="ListParagraph"/>
        <w:numPr>
          <w:ilvl w:val="0"/>
          <w:numId w:val="13"/>
        </w:numPr>
      </w:pPr>
      <w:r>
        <w:t>The</w:t>
      </w:r>
      <w:r w:rsidR="00472928">
        <w:t xml:space="preserve"> model does not account for the separate types of geese</w:t>
      </w:r>
      <w:r>
        <w:t>.</w:t>
      </w:r>
      <w:bookmarkStart w:id="17" w:name="_GoBack"/>
      <w:bookmarkEnd w:id="17"/>
    </w:p>
    <w:p w14:paraId="5C49D49A" w14:textId="3ACC19CA" w:rsidR="00472928" w:rsidRDefault="00B3052F" w:rsidP="00472928">
      <w:pPr>
        <w:pStyle w:val="ListParagraph"/>
        <w:numPr>
          <w:ilvl w:val="1"/>
          <w:numId w:val="13"/>
        </w:numPr>
      </w:pPr>
      <w:r>
        <w:t>By using</w:t>
      </w:r>
      <w:r w:rsidR="00472928">
        <w:t xml:space="preserve"> the three species of geese present and averaged them as one species</w:t>
      </w:r>
      <w:r>
        <w:t>.</w:t>
      </w:r>
    </w:p>
    <w:p w14:paraId="176E06EB" w14:textId="048B7EC6" w:rsidR="00472928" w:rsidRDefault="00472928" w:rsidP="00472928">
      <w:pPr>
        <w:pStyle w:val="ListParagraph"/>
        <w:numPr>
          <w:ilvl w:val="0"/>
          <w:numId w:val="13"/>
        </w:numPr>
      </w:pPr>
      <w:r>
        <w:t xml:space="preserve">For all species, the dietary information was not available for the specific region </w:t>
      </w:r>
      <w:r w:rsidR="00B3052F">
        <w:t>modelled.</w:t>
      </w:r>
    </w:p>
    <w:p w14:paraId="730C1938" w14:textId="30210F24" w:rsidR="00472928" w:rsidRDefault="00B3052F" w:rsidP="00472928">
      <w:pPr>
        <w:pStyle w:val="ListParagraph"/>
        <w:numPr>
          <w:ilvl w:val="1"/>
          <w:numId w:val="13"/>
        </w:numPr>
      </w:pPr>
      <w:r>
        <w:t>By using the</w:t>
      </w:r>
      <w:r w:rsidR="00472928">
        <w:t xml:space="preserve"> dietary information from other locations</w:t>
      </w:r>
      <w:r>
        <w:t>.</w:t>
      </w:r>
    </w:p>
    <w:p w14:paraId="32306DDC" w14:textId="77777777" w:rsidR="00472928" w:rsidRDefault="00472928" w:rsidP="00472928">
      <w:pPr>
        <w:pStyle w:val="ListParagraph"/>
        <w:numPr>
          <w:ilvl w:val="0"/>
          <w:numId w:val="13"/>
        </w:numPr>
      </w:pPr>
      <w:r>
        <w:t xml:space="preserve">Spring data was unavailable for </w:t>
      </w:r>
      <w:proofErr w:type="spellStart"/>
      <w:r>
        <w:t>Konik</w:t>
      </w:r>
      <w:proofErr w:type="spellEnd"/>
      <w:r>
        <w:t xml:space="preserve"> horses, </w:t>
      </w:r>
    </w:p>
    <w:p w14:paraId="06F355C9" w14:textId="1C218D59" w:rsidR="00472928" w:rsidRDefault="00B3052F" w:rsidP="00B3052F">
      <w:pPr>
        <w:pStyle w:val="ListParagraph"/>
        <w:numPr>
          <w:ilvl w:val="2"/>
          <w:numId w:val="13"/>
        </w:numPr>
      </w:pPr>
      <w:r>
        <w:t>A</w:t>
      </w:r>
      <w:r w:rsidR="00472928">
        <w:t>verag</w:t>
      </w:r>
      <w:r>
        <w:t>ing the</w:t>
      </w:r>
      <w:r w:rsidR="00472928">
        <w:t xml:space="preserve"> summer-winter combined since the research displayed seasonal percentages. </w:t>
      </w:r>
    </w:p>
    <w:p w14:paraId="402EB0B9" w14:textId="77777777" w:rsidR="00472928" w:rsidRDefault="00472928" w:rsidP="00472928">
      <w:pPr>
        <w:pStyle w:val="ListParagraph"/>
        <w:numPr>
          <w:ilvl w:val="0"/>
          <w:numId w:val="13"/>
        </w:numPr>
      </w:pPr>
      <w:r>
        <w:t>Terminology was not completely consistent</w:t>
      </w:r>
    </w:p>
    <w:p w14:paraId="5A3E8598" w14:textId="0B26A55C" w:rsidR="00472928" w:rsidRDefault="00B3052F" w:rsidP="00472928">
      <w:pPr>
        <w:pStyle w:val="ListParagraph"/>
        <w:numPr>
          <w:ilvl w:val="1"/>
          <w:numId w:val="13"/>
        </w:numPr>
      </w:pPr>
      <w:r>
        <w:t>C</w:t>
      </w:r>
      <w:r w:rsidR="00472928">
        <w:t xml:space="preserve">ategorized </w:t>
      </w:r>
      <w:r>
        <w:t xml:space="preserve">was done by </w:t>
      </w:r>
      <w:r w:rsidR="00472928">
        <w:t xml:space="preserve">using the </w:t>
      </w:r>
      <w:proofErr w:type="spellStart"/>
      <w:r w:rsidR="00472928">
        <w:t>Konik</w:t>
      </w:r>
      <w:proofErr w:type="spellEnd"/>
      <w:r w:rsidR="00472928">
        <w:t xml:space="preserve"> Horse’s </w:t>
      </w:r>
      <w:r>
        <w:t xml:space="preserve">data from </w:t>
      </w:r>
      <w:r w:rsidR="00472928">
        <w:t>descriptions.</w:t>
      </w:r>
    </w:p>
    <w:p w14:paraId="2B97F0A3" w14:textId="26575D5B" w:rsidR="00472928" w:rsidRDefault="00B3052F" w:rsidP="00472928">
      <w:pPr>
        <w:pStyle w:val="ListParagraph"/>
        <w:numPr>
          <w:ilvl w:val="2"/>
          <w:numId w:val="13"/>
        </w:numPr>
      </w:pPr>
      <w:r>
        <w:t xml:space="preserve">Not being experts in biology errors </w:t>
      </w:r>
      <w:r w:rsidR="00472928">
        <w:t>cannot rule out in dietary descriptions completely.</w:t>
      </w:r>
    </w:p>
    <w:p w14:paraId="7EF75D93" w14:textId="77777777" w:rsidR="00472928" w:rsidRDefault="00472928" w:rsidP="00472928">
      <w:pPr>
        <w:pStyle w:val="ListParagraph"/>
        <w:numPr>
          <w:ilvl w:val="0"/>
          <w:numId w:val="13"/>
        </w:numPr>
      </w:pPr>
      <w:r>
        <w:t>The numbers used to calculate the competition coefficient don’t add up to 100% due to rounding.</w:t>
      </w:r>
    </w:p>
    <w:p w14:paraId="72CDD1BA" w14:textId="42E838F5" w:rsidR="00472928" w:rsidRDefault="00B3052F" w:rsidP="00472928">
      <w:pPr>
        <w:pStyle w:val="ListParagraph"/>
        <w:numPr>
          <w:ilvl w:val="0"/>
          <w:numId w:val="13"/>
        </w:numPr>
      </w:pPr>
      <w:r>
        <w:t xml:space="preserve">The </w:t>
      </w:r>
      <w:r w:rsidR="00472928">
        <w:t>dietary information for the specific types of geese</w:t>
      </w:r>
      <w:r>
        <w:t xml:space="preserve"> was too difficult to find</w:t>
      </w:r>
      <w:r w:rsidR="00472928">
        <w:t>.</w:t>
      </w:r>
    </w:p>
    <w:p w14:paraId="5CF3BA30" w14:textId="16353AEF" w:rsidR="00472928" w:rsidRDefault="00B3052F" w:rsidP="00472928">
      <w:pPr>
        <w:pStyle w:val="ListParagraph"/>
        <w:numPr>
          <w:ilvl w:val="1"/>
          <w:numId w:val="13"/>
        </w:numPr>
      </w:pPr>
      <w:r>
        <w:t>Thus the research</w:t>
      </w:r>
      <w:r w:rsidR="00472928">
        <w:t xml:space="preserve"> used dietary information for </w:t>
      </w:r>
      <w:r w:rsidR="00472928" w:rsidRPr="00287569">
        <w:t xml:space="preserve">Greylag and </w:t>
      </w:r>
      <w:proofErr w:type="spellStart"/>
      <w:r w:rsidR="00472928" w:rsidRPr="00287569">
        <w:t>Barheaded</w:t>
      </w:r>
      <w:proofErr w:type="spellEnd"/>
      <w:r w:rsidR="00472928" w:rsidRPr="00287569">
        <w:t xml:space="preserve"> </w:t>
      </w:r>
      <w:r w:rsidR="00472928">
        <w:t>g</w:t>
      </w:r>
      <w:r w:rsidR="00472928" w:rsidRPr="00287569">
        <w:t>eese</w:t>
      </w:r>
      <w:r w:rsidR="00472928">
        <w:t xml:space="preserve"> combined.</w:t>
      </w:r>
    </w:p>
    <w:p w14:paraId="0D3AB9C1" w14:textId="77777777" w:rsidR="00472928" w:rsidRDefault="00472928" w:rsidP="00472928">
      <w:pPr>
        <w:pStyle w:val="ListParagraph"/>
        <w:numPr>
          <w:ilvl w:val="0"/>
          <w:numId w:val="13"/>
        </w:numPr>
      </w:pPr>
      <w:r>
        <w:t>The only available dietary information for geese was limited to the months of November-April</w:t>
      </w:r>
    </w:p>
    <w:p w14:paraId="20F4CD53" w14:textId="4AA3B3FC" w:rsidR="00472928" w:rsidRDefault="00472928" w:rsidP="00472928">
      <w:pPr>
        <w:pStyle w:val="ListParagraph"/>
        <w:numPr>
          <w:ilvl w:val="1"/>
          <w:numId w:val="13"/>
        </w:numPr>
      </w:pPr>
      <w:r>
        <w:t>Finding dietary information for other seasona</w:t>
      </w:r>
      <w:r w:rsidR="00B3052F">
        <w:t xml:space="preserve">l periods proved impossible, </w:t>
      </w:r>
      <w:r w:rsidR="00B3052F" w:rsidRPr="00057E6A">
        <w:rPr>
          <w:noProof/>
        </w:rPr>
        <w:t>however</w:t>
      </w:r>
      <w:r w:rsidR="00057E6A">
        <w:rPr>
          <w:noProof/>
        </w:rPr>
        <w:t>,</w:t>
      </w:r>
      <w:r w:rsidR="00B3052F">
        <w:t xml:space="preserve"> the research </w:t>
      </w:r>
      <w:r>
        <w:t>use</w:t>
      </w:r>
      <w:r w:rsidR="00B3052F">
        <w:t>s</w:t>
      </w:r>
      <w:r>
        <w:t xml:space="preserve"> it anyway.</w:t>
      </w:r>
    </w:p>
    <w:p w14:paraId="6A75A312" w14:textId="431FC19F" w:rsidR="00472928" w:rsidRDefault="00B3052F" w:rsidP="00B3052F">
      <w:pPr>
        <w:pStyle w:val="ListParagraph"/>
        <w:numPr>
          <w:ilvl w:val="0"/>
          <w:numId w:val="13"/>
        </w:numPr>
      </w:pPr>
      <w:r>
        <w:t>The</w:t>
      </w:r>
      <w:r w:rsidR="00472928">
        <w:t xml:space="preserve"> dietary information for Heck Cattle</w:t>
      </w:r>
      <w:r>
        <w:t xml:space="preserve"> was </w:t>
      </w:r>
      <w:r w:rsidRPr="00B3052F">
        <w:t>problematic</w:t>
      </w:r>
      <w:r>
        <w:t xml:space="preserve"> to find.</w:t>
      </w:r>
    </w:p>
    <w:p w14:paraId="3DFDD30A" w14:textId="5E73BA7A" w:rsidR="00472928" w:rsidRPr="004E0B59" w:rsidRDefault="00B3052F" w:rsidP="00472928">
      <w:pPr>
        <w:pStyle w:val="ListParagraph"/>
        <w:numPr>
          <w:ilvl w:val="1"/>
          <w:numId w:val="13"/>
        </w:numPr>
      </w:pPr>
      <w:r>
        <w:t>Thus</w:t>
      </w:r>
      <w:r w:rsidR="00472928">
        <w:t xml:space="preserve"> dietary information for Wild Cattle</w:t>
      </w:r>
      <w:r>
        <w:t xml:space="preserve"> is used</w:t>
      </w:r>
      <w:r w:rsidR="00472928">
        <w:t xml:space="preserve"> instead.</w:t>
      </w:r>
    </w:p>
    <w:p w14:paraId="48E9F418" w14:textId="77777777" w:rsidR="00472928" w:rsidRPr="00472928" w:rsidRDefault="00472928" w:rsidP="00472928"/>
    <w:sectPr w:rsidR="00472928" w:rsidRPr="00472928" w:rsidSect="008B32E5">
      <w:footerReference w:type="default" r:id="rId23"/>
      <w:pgSz w:w="12240" w:h="15840"/>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47A4C" w14:textId="77777777" w:rsidR="005676D9" w:rsidRDefault="005676D9" w:rsidP="00432860">
      <w:pPr>
        <w:spacing w:after="0" w:line="240" w:lineRule="auto"/>
      </w:pPr>
      <w:r>
        <w:separator/>
      </w:r>
    </w:p>
  </w:endnote>
  <w:endnote w:type="continuationSeparator" w:id="0">
    <w:p w14:paraId="6F890DC9" w14:textId="77777777" w:rsidR="005676D9" w:rsidRDefault="005676D9"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97716741"/>
      <w:docPartObj>
        <w:docPartGallery w:val="Page Numbers (Bottom of Page)"/>
        <w:docPartUnique/>
      </w:docPartObj>
    </w:sdtPr>
    <w:sdtContent>
      <w:sdt>
        <w:sdtPr>
          <w:id w:val="-1769616900"/>
          <w:docPartObj>
            <w:docPartGallery w:val="Page Numbers (Top of Page)"/>
            <w:docPartUnique/>
          </w:docPartObj>
        </w:sdtPr>
        <w:sdtContent>
          <w:p w14:paraId="771EEE55" w14:textId="314EC2CB" w:rsidR="008B32E5" w:rsidRDefault="008B32E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sdtContent>
  </w:sdt>
  <w:p w14:paraId="6391155D" w14:textId="77777777" w:rsidR="007B5E0F" w:rsidRDefault="007B5E0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318594"/>
      <w:docPartObj>
        <w:docPartGallery w:val="Page Numbers (Bottom of Page)"/>
        <w:docPartUnique/>
      </w:docPartObj>
    </w:sdtPr>
    <w:sdtContent>
      <w:sdt>
        <w:sdtPr>
          <w:id w:val="-751439071"/>
          <w:docPartObj>
            <w:docPartGallery w:val="Page Numbers (Top of Page)"/>
            <w:docPartUnique/>
          </w:docPartObj>
        </w:sdtPr>
        <w:sdtContent>
          <w:p w14:paraId="016D3F25" w14:textId="36C13CD5" w:rsidR="008B32E5" w:rsidRDefault="008B32E5">
            <w:pPr>
              <w:pStyle w:val="Footer"/>
              <w:jc w:val="right"/>
            </w:pPr>
            <w:r>
              <w:t xml:space="preserve">Page </w:t>
            </w:r>
            <w:r>
              <w:rPr>
                <w:b/>
                <w:bCs/>
                <w:sz w:val="24"/>
                <w:szCs w:val="24"/>
              </w:rPr>
              <w:t>13</w:t>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sdtContent>
  </w:sdt>
  <w:p w14:paraId="571C3074" w14:textId="77777777" w:rsidR="008B32E5" w:rsidRDefault="008B32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6795F" w14:textId="77777777" w:rsidR="005676D9" w:rsidRDefault="005676D9" w:rsidP="00432860">
      <w:pPr>
        <w:spacing w:after="0" w:line="240" w:lineRule="auto"/>
      </w:pPr>
      <w:r>
        <w:separator/>
      </w:r>
    </w:p>
  </w:footnote>
  <w:footnote w:type="continuationSeparator" w:id="0">
    <w:p w14:paraId="3FE8FC71" w14:textId="77777777" w:rsidR="005676D9" w:rsidRDefault="005676D9" w:rsidP="00432860">
      <w:pPr>
        <w:spacing w:after="0" w:line="240" w:lineRule="auto"/>
      </w:pPr>
      <w:r>
        <w:continuationSeparator/>
      </w:r>
    </w:p>
  </w:footnote>
  <w:footnote w:id="1">
    <w:p w14:paraId="437FE95C" w14:textId="77777777" w:rsidR="005678AD" w:rsidRDefault="005678AD"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5678AD" w:rsidRDefault="005678AD"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5678AD" w:rsidRDefault="005678AD"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5678AD" w:rsidRDefault="005678AD">
      <w:pPr>
        <w:pStyle w:val="FootnoteText"/>
      </w:pPr>
      <w:r w:rsidRPr="00E9576A">
        <w:rPr>
          <w:rStyle w:val="FootnoteReference"/>
        </w:rPr>
        <w:footnoteRef/>
      </w:r>
      <w:r>
        <w:t xml:space="preserve"> DM – abbreviation for dry matter;</w:t>
      </w:r>
    </w:p>
  </w:footnote>
  <w:footnote w:id="5">
    <w:p w14:paraId="087E9C7D" w14:textId="77777777" w:rsidR="005678AD" w:rsidRDefault="005678AD">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5678AD" w:rsidRDefault="005678AD">
      <w:pPr>
        <w:pStyle w:val="FootnoteText"/>
      </w:pPr>
    </w:p>
  </w:footnote>
  <w:footnote w:id="6">
    <w:p w14:paraId="7C461D81" w14:textId="77777777" w:rsidR="005678AD" w:rsidRDefault="005678AD">
      <w:pPr>
        <w:pStyle w:val="FootnoteText"/>
      </w:pPr>
      <w:r w:rsidRPr="00E9576A">
        <w:rPr>
          <w:rStyle w:val="FootnoteReference"/>
        </w:rPr>
        <w:footnoteRef/>
      </w:r>
      <w:r>
        <w:t xml:space="preserve"> </w:t>
      </w:r>
      <w:r w:rsidRPr="00643B06">
        <w:t xml:space="preserve">Scene Builder – is a visual layout tool for JavaFX applications. The </w:t>
      </w:r>
      <w:proofErr w:type="spellStart"/>
      <w:r w:rsidRPr="00643B06">
        <w:t>JavaFXScene</w:t>
      </w:r>
      <w:proofErr w:type="spellEnd"/>
      <w:r w:rsidRPr="00643B06">
        <w:t xml:space="preserve"> lets</w:t>
      </w:r>
      <w:r>
        <w:t xml:space="preserve"> a</w:t>
      </w:r>
      <w:r w:rsidRPr="00643B06">
        <w:t xml:space="preserve"> user rapidly project</w:t>
      </w:r>
      <w:r>
        <w:t xml:space="preserve"> a</w:t>
      </w:r>
      <w:r w:rsidRPr="00643B06">
        <w:t xml:space="preserve"> JavaFX application user interfaces, without coding.</w:t>
      </w:r>
    </w:p>
  </w:footnote>
  <w:footnote w:id="7">
    <w:p w14:paraId="1163E802" w14:textId="420A4FB2" w:rsidR="00C87DF3" w:rsidRDefault="00C87DF3">
      <w:pPr>
        <w:pStyle w:val="FootnoteText"/>
      </w:pPr>
      <w:r>
        <w:rPr>
          <w:rStyle w:val="FootnoteReference"/>
        </w:rPr>
        <w:footnoteRef/>
      </w:r>
      <w:r>
        <w:t xml:space="preserve"> </w:t>
      </w:r>
      <w:r w:rsidR="00D25D80" w:rsidRPr="00C87DF3">
        <w:t xml:space="preserve">JavaScript Object Notation </w:t>
      </w:r>
      <w:r w:rsidRPr="00C87DF3">
        <w:t>(</w:t>
      </w:r>
      <w:r w:rsidR="00D25D80" w:rsidRPr="00C87DF3">
        <w:t>JSON</w:t>
      </w:r>
      <w:r w:rsidRPr="00C87DF3">
        <w:t xml:space="preserve">) </w:t>
      </w:r>
      <w:r w:rsidR="00D25D80">
        <w:t xml:space="preserve">– </w:t>
      </w:r>
      <w:r w:rsidRPr="00C87DF3">
        <w:t>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wUARfKstywAAAA="/>
  </w:docVars>
  <w:rsids>
    <w:rsidRoot w:val="009017AB"/>
    <w:rsid w:val="00032E17"/>
    <w:rsid w:val="00050068"/>
    <w:rsid w:val="00057E6A"/>
    <w:rsid w:val="00083441"/>
    <w:rsid w:val="000B0799"/>
    <w:rsid w:val="000D656C"/>
    <w:rsid w:val="000E353D"/>
    <w:rsid w:val="000E536A"/>
    <w:rsid w:val="00116515"/>
    <w:rsid w:val="001200A9"/>
    <w:rsid w:val="00132B75"/>
    <w:rsid w:val="00172CD1"/>
    <w:rsid w:val="00172DF2"/>
    <w:rsid w:val="001A2B94"/>
    <w:rsid w:val="001B3B41"/>
    <w:rsid w:val="001B5C8B"/>
    <w:rsid w:val="00205A63"/>
    <w:rsid w:val="002634E6"/>
    <w:rsid w:val="00275057"/>
    <w:rsid w:val="0028410F"/>
    <w:rsid w:val="002A51FC"/>
    <w:rsid w:val="002C1CE3"/>
    <w:rsid w:val="002D2AAF"/>
    <w:rsid w:val="002D3E76"/>
    <w:rsid w:val="00305D40"/>
    <w:rsid w:val="00322FF9"/>
    <w:rsid w:val="00332398"/>
    <w:rsid w:val="00341622"/>
    <w:rsid w:val="00362635"/>
    <w:rsid w:val="003725D3"/>
    <w:rsid w:val="003A6E4D"/>
    <w:rsid w:val="003B3D78"/>
    <w:rsid w:val="003B56EC"/>
    <w:rsid w:val="00404006"/>
    <w:rsid w:val="004074FF"/>
    <w:rsid w:val="004300B4"/>
    <w:rsid w:val="00431026"/>
    <w:rsid w:val="00432860"/>
    <w:rsid w:val="0044123E"/>
    <w:rsid w:val="00467FAD"/>
    <w:rsid w:val="00472928"/>
    <w:rsid w:val="00480279"/>
    <w:rsid w:val="00494113"/>
    <w:rsid w:val="00494608"/>
    <w:rsid w:val="004961EF"/>
    <w:rsid w:val="00497F07"/>
    <w:rsid w:val="004A1ED8"/>
    <w:rsid w:val="004C4619"/>
    <w:rsid w:val="004E5D61"/>
    <w:rsid w:val="00504013"/>
    <w:rsid w:val="00513277"/>
    <w:rsid w:val="0051454D"/>
    <w:rsid w:val="00515985"/>
    <w:rsid w:val="00522CD8"/>
    <w:rsid w:val="00531682"/>
    <w:rsid w:val="005676D9"/>
    <w:rsid w:val="005678AD"/>
    <w:rsid w:val="00577CB7"/>
    <w:rsid w:val="005923C7"/>
    <w:rsid w:val="005B631D"/>
    <w:rsid w:val="005C2E1F"/>
    <w:rsid w:val="005C57C9"/>
    <w:rsid w:val="005C5F26"/>
    <w:rsid w:val="00600F35"/>
    <w:rsid w:val="006116E5"/>
    <w:rsid w:val="0061232D"/>
    <w:rsid w:val="00635682"/>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E57A8"/>
    <w:rsid w:val="00861435"/>
    <w:rsid w:val="008B32E5"/>
    <w:rsid w:val="008E5FC3"/>
    <w:rsid w:val="009017AB"/>
    <w:rsid w:val="00902788"/>
    <w:rsid w:val="0092757A"/>
    <w:rsid w:val="00931E78"/>
    <w:rsid w:val="0094661D"/>
    <w:rsid w:val="009747D8"/>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B10A6C"/>
    <w:rsid w:val="00B20268"/>
    <w:rsid w:val="00B24E82"/>
    <w:rsid w:val="00B3052F"/>
    <w:rsid w:val="00B30D52"/>
    <w:rsid w:val="00B44938"/>
    <w:rsid w:val="00B50D7D"/>
    <w:rsid w:val="00B8219A"/>
    <w:rsid w:val="00B9043A"/>
    <w:rsid w:val="00BB3466"/>
    <w:rsid w:val="00BB3521"/>
    <w:rsid w:val="00BB593F"/>
    <w:rsid w:val="00BC7412"/>
    <w:rsid w:val="00BD6B11"/>
    <w:rsid w:val="00C0184E"/>
    <w:rsid w:val="00C069C4"/>
    <w:rsid w:val="00C10079"/>
    <w:rsid w:val="00C6467F"/>
    <w:rsid w:val="00C65E81"/>
    <w:rsid w:val="00C81638"/>
    <w:rsid w:val="00C87DF3"/>
    <w:rsid w:val="00C90B0B"/>
    <w:rsid w:val="00C92894"/>
    <w:rsid w:val="00CA1649"/>
    <w:rsid w:val="00CC6A23"/>
    <w:rsid w:val="00CD1A80"/>
    <w:rsid w:val="00CD4779"/>
    <w:rsid w:val="00CF6F6A"/>
    <w:rsid w:val="00D0507B"/>
    <w:rsid w:val="00D1539E"/>
    <w:rsid w:val="00D25D80"/>
    <w:rsid w:val="00D51C4F"/>
    <w:rsid w:val="00D53A1A"/>
    <w:rsid w:val="00D7380B"/>
    <w:rsid w:val="00D833B7"/>
    <w:rsid w:val="00D9654E"/>
    <w:rsid w:val="00DC73C9"/>
    <w:rsid w:val="00DF6626"/>
    <w:rsid w:val="00E01D27"/>
    <w:rsid w:val="00E1169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66777"/>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oregonstate.edu/dept/eoarc/sites/default/files/publication/309.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hyperlink" Target="http://wildfowl.wwt.org.uk/index.php/wildfowl/article/view/7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C75908-897E-46E2-B866-CE184F68F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6</Pages>
  <Words>5088</Words>
  <Characters>2900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research report ver 20</vt:lpstr>
    </vt:vector>
  </TitlesOfParts>
  <Company/>
  <LinksUpToDate>false</LinksUpToDate>
  <CharactersWithSpaces>34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20</dc:title>
  <dc:subject>PROJECT APPLICATION DEVELOPMENT - InHolland University of Applied Science</dc:subject>
  <dc:creator>Owner</dc:creator>
  <cp:keywords/>
  <dc:description/>
  <cp:lastModifiedBy>Owner</cp:lastModifiedBy>
  <cp:revision>4</cp:revision>
  <dcterms:created xsi:type="dcterms:W3CDTF">2017-01-08T14:41:00Z</dcterms:created>
  <dcterms:modified xsi:type="dcterms:W3CDTF">2017-01-08T16:02:00Z</dcterms:modified>
</cp:coreProperties>
</file>